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577A" w:rsidRDefault="004C580B" w:rsidP="004C580B">
      <w:pPr>
        <w:pStyle w:val="Heading1"/>
        <w:spacing w:before="1080" w:after="240"/>
      </w:pPr>
      <w:bookmarkStart w:id="0" w:name="_Toc528841852"/>
      <w:bookmarkStart w:id="1" w:name="_Toc528842039"/>
      <w:bookmarkStart w:id="2" w:name="_Toc529518248"/>
      <w:bookmarkStart w:id="3" w:name="_Toc33087149"/>
      <w:bookmarkStart w:id="4" w:name="_GoBack"/>
      <w:bookmarkEnd w:id="4"/>
      <w:r w:rsidRPr="009E46DC">
        <w:t>Middle School Foundation Academies</w:t>
      </w:r>
      <w:r w:rsidRPr="009E46DC">
        <w:br/>
        <w:t>Request for Applications</w:t>
      </w:r>
      <w:r w:rsidRPr="009E46DC">
        <w:br/>
        <w:t>Planning Grant 201</w:t>
      </w:r>
      <w:r w:rsidR="00310CA0">
        <w:t>9</w:t>
      </w:r>
      <w:r w:rsidR="004A602D">
        <w:t>–</w:t>
      </w:r>
      <w:bookmarkEnd w:id="0"/>
      <w:bookmarkEnd w:id="1"/>
      <w:bookmarkEnd w:id="2"/>
      <w:r w:rsidR="00310CA0">
        <w:t>20</w:t>
      </w:r>
      <w:bookmarkEnd w:id="3"/>
    </w:p>
    <w:p w:rsidR="004C580B" w:rsidRPr="00D5577A" w:rsidRDefault="004C580B" w:rsidP="00D5577A">
      <w:pPr>
        <w:jc w:val="center"/>
        <w:rPr>
          <w:b/>
          <w:sz w:val="36"/>
          <w:szCs w:val="36"/>
        </w:rPr>
      </w:pPr>
      <w:r w:rsidRPr="00D5577A">
        <w:rPr>
          <w:b/>
          <w:sz w:val="36"/>
          <w:szCs w:val="36"/>
        </w:rPr>
        <w:t>A</w:t>
      </w:r>
      <w:r w:rsidR="004A602D">
        <w:rPr>
          <w:b/>
          <w:sz w:val="36"/>
          <w:szCs w:val="36"/>
        </w:rPr>
        <w:t xml:space="preserve">pplications due </w:t>
      </w:r>
      <w:r w:rsidR="001A6AC0">
        <w:rPr>
          <w:b/>
          <w:sz w:val="36"/>
          <w:szCs w:val="36"/>
        </w:rPr>
        <w:t>Monday</w:t>
      </w:r>
      <w:r w:rsidR="004A602D">
        <w:rPr>
          <w:b/>
          <w:sz w:val="36"/>
          <w:szCs w:val="36"/>
        </w:rPr>
        <w:t xml:space="preserve">, </w:t>
      </w:r>
      <w:r w:rsidR="00F97534">
        <w:rPr>
          <w:b/>
          <w:sz w:val="36"/>
          <w:szCs w:val="36"/>
        </w:rPr>
        <w:t>April 13</w:t>
      </w:r>
      <w:r w:rsidR="00310CA0">
        <w:rPr>
          <w:b/>
          <w:sz w:val="36"/>
          <w:szCs w:val="36"/>
        </w:rPr>
        <w:t>, 2020</w:t>
      </w:r>
    </w:p>
    <w:p w:rsidR="004C580B" w:rsidRDefault="004C580B" w:rsidP="00D5577A">
      <w:pPr>
        <w:jc w:val="center"/>
      </w:pPr>
      <w:r w:rsidRPr="00665D93">
        <w:rPr>
          <w:noProof/>
        </w:rPr>
        <w:drawing>
          <wp:inline distT="0" distB="0" distL="0" distR="0" wp14:anchorId="180699AE" wp14:editId="50425BE9">
            <wp:extent cx="2743200" cy="2630774"/>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757136" cy="2644139"/>
                    </a:xfrm>
                    <a:prstGeom prst="rect">
                      <a:avLst/>
                    </a:prstGeom>
                    <a:noFill/>
                    <a:ln>
                      <a:noFill/>
                    </a:ln>
                  </pic:spPr>
                </pic:pic>
              </a:graphicData>
            </a:graphic>
          </wp:inline>
        </w:drawing>
      </w:r>
    </w:p>
    <w:p w:rsidR="004C580B" w:rsidRDefault="004C580B" w:rsidP="004C580B">
      <w:pPr>
        <w:spacing w:after="0"/>
        <w:jc w:val="center"/>
        <w:rPr>
          <w:b/>
          <w:sz w:val="32"/>
          <w:szCs w:val="32"/>
        </w:rPr>
      </w:pPr>
      <w:r w:rsidRPr="00277C7E">
        <w:rPr>
          <w:b/>
          <w:sz w:val="32"/>
          <w:szCs w:val="32"/>
        </w:rPr>
        <w:t>Administered by the</w:t>
      </w:r>
      <w:r>
        <w:rPr>
          <w:b/>
          <w:sz w:val="32"/>
          <w:szCs w:val="32"/>
        </w:rPr>
        <w:br/>
      </w:r>
      <w:r w:rsidRPr="00277C7E">
        <w:rPr>
          <w:b/>
          <w:sz w:val="32"/>
          <w:szCs w:val="32"/>
        </w:rPr>
        <w:t>High School Innovations and Initiatives Office</w:t>
      </w:r>
      <w:r>
        <w:rPr>
          <w:b/>
          <w:sz w:val="32"/>
          <w:szCs w:val="32"/>
        </w:rPr>
        <w:br/>
      </w:r>
      <w:r w:rsidRPr="00277C7E">
        <w:rPr>
          <w:b/>
          <w:sz w:val="32"/>
          <w:szCs w:val="32"/>
        </w:rPr>
        <w:t>Career and College Transition Division</w:t>
      </w:r>
      <w:r>
        <w:rPr>
          <w:b/>
          <w:sz w:val="32"/>
          <w:szCs w:val="32"/>
        </w:rPr>
        <w:br/>
      </w:r>
      <w:r w:rsidRPr="00277C7E">
        <w:rPr>
          <w:b/>
          <w:sz w:val="32"/>
          <w:szCs w:val="32"/>
        </w:rPr>
        <w:t>California Department of Education</w:t>
      </w:r>
      <w:r>
        <w:rPr>
          <w:b/>
          <w:sz w:val="32"/>
          <w:szCs w:val="32"/>
        </w:rPr>
        <w:br/>
      </w:r>
      <w:r w:rsidRPr="00277C7E">
        <w:rPr>
          <w:b/>
          <w:sz w:val="32"/>
          <w:szCs w:val="32"/>
        </w:rPr>
        <w:t>1430 N Street, Suite 4202</w:t>
      </w:r>
      <w:r>
        <w:rPr>
          <w:b/>
          <w:sz w:val="32"/>
          <w:szCs w:val="32"/>
        </w:rPr>
        <w:br/>
      </w:r>
      <w:r w:rsidRPr="00277C7E">
        <w:rPr>
          <w:b/>
          <w:sz w:val="32"/>
          <w:szCs w:val="32"/>
        </w:rPr>
        <w:t>Sacramento, CA 95814-5901</w:t>
      </w:r>
      <w:r>
        <w:rPr>
          <w:b/>
          <w:sz w:val="32"/>
          <w:szCs w:val="32"/>
        </w:rPr>
        <w:br/>
      </w:r>
      <w:r w:rsidRPr="00277C7E">
        <w:rPr>
          <w:b/>
          <w:sz w:val="32"/>
          <w:szCs w:val="32"/>
        </w:rPr>
        <w:t>Telephone: 916-319-0893</w:t>
      </w:r>
      <w:r>
        <w:rPr>
          <w:b/>
          <w:sz w:val="32"/>
          <w:szCs w:val="32"/>
        </w:rPr>
        <w:br/>
      </w:r>
      <w:r w:rsidRPr="00277C7E">
        <w:rPr>
          <w:b/>
          <w:sz w:val="32"/>
          <w:szCs w:val="32"/>
        </w:rPr>
        <w:t>FAX: 916-319-0168</w:t>
      </w:r>
    </w:p>
    <w:p w:rsidR="00E41DEC" w:rsidRDefault="00E41DEC" w:rsidP="00277C7E">
      <w:pPr>
        <w:jc w:val="center"/>
        <w:rPr>
          <w:b/>
          <w:sz w:val="32"/>
          <w:szCs w:val="32"/>
        </w:rPr>
        <w:sectPr w:rsidR="00E41DEC" w:rsidSect="00B8403D">
          <w:footerReference w:type="default" r:id="rId9"/>
          <w:pgSz w:w="12240" w:h="15840" w:code="1"/>
          <w:pgMar w:top="1080" w:right="1440" w:bottom="1440" w:left="1440" w:header="720" w:footer="0" w:gutter="0"/>
          <w:pgNumType w:start="0"/>
          <w:cols w:space="720"/>
          <w:titlePg/>
          <w:docGrid w:linePitch="326"/>
        </w:sectPr>
      </w:pPr>
    </w:p>
    <w:sdt>
      <w:sdtPr>
        <w:id w:val="-875460120"/>
        <w:docPartObj>
          <w:docPartGallery w:val="Table of Contents"/>
          <w:docPartUnique/>
        </w:docPartObj>
      </w:sdtPr>
      <w:sdtEndPr>
        <w:rPr>
          <w:bCs/>
          <w:noProof/>
        </w:rPr>
      </w:sdtEndPr>
      <w:sdtContent>
        <w:p w:rsidR="00161DF8" w:rsidRPr="003C4AFC" w:rsidRDefault="00161DF8" w:rsidP="00E41DEC">
          <w:pPr>
            <w:spacing w:after="0"/>
          </w:pPr>
          <w:r w:rsidRPr="003C4AFC">
            <w:t>Table of Contents</w:t>
          </w:r>
        </w:p>
        <w:p w:rsidR="00F63373" w:rsidRPr="003C4AFC" w:rsidRDefault="00F63373" w:rsidP="00E41DEC">
          <w:pPr>
            <w:spacing w:after="0"/>
          </w:pPr>
        </w:p>
        <w:p w:rsidR="005735A2" w:rsidRPr="003C4AFC" w:rsidRDefault="00161DF8" w:rsidP="005735A2">
          <w:pPr>
            <w:pStyle w:val="TOC1"/>
            <w:tabs>
              <w:tab w:val="right" w:leader="dot" w:pos="9350"/>
            </w:tabs>
            <w:rPr>
              <w:rFonts w:asciiTheme="minorHAnsi" w:eastAsiaTheme="minorEastAsia" w:hAnsiTheme="minorHAnsi" w:cstheme="minorBidi"/>
              <w:noProof/>
              <w:color w:val="auto"/>
              <w:sz w:val="22"/>
              <w:szCs w:val="22"/>
            </w:rPr>
          </w:pPr>
          <w:r w:rsidRPr="003C4AFC">
            <w:fldChar w:fldCharType="begin"/>
          </w:r>
          <w:r w:rsidRPr="003C4AFC">
            <w:instrText xml:space="preserve"> TOC \o "1-3" \h \z \u </w:instrText>
          </w:r>
          <w:r w:rsidRPr="003C4AFC">
            <w:fldChar w:fldCharType="separate"/>
          </w:r>
          <w:hyperlink w:anchor="_Toc33087150" w:history="1">
            <w:r w:rsidR="005735A2" w:rsidRPr="003C4AFC">
              <w:rPr>
                <w:rStyle w:val="Hyperlink"/>
                <w:rFonts w:eastAsia="Times New Roman"/>
                <w:bCs/>
                <w:noProof/>
              </w:rPr>
              <w:t>GENERAL INFORM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0 \h </w:instrText>
            </w:r>
            <w:r w:rsidR="005735A2" w:rsidRPr="003C4AFC">
              <w:rPr>
                <w:noProof/>
                <w:webHidden/>
              </w:rPr>
            </w:r>
            <w:r w:rsidR="005735A2" w:rsidRPr="003C4AFC">
              <w:rPr>
                <w:noProof/>
                <w:webHidden/>
              </w:rPr>
              <w:fldChar w:fldCharType="separate"/>
            </w:r>
            <w:r w:rsidR="005735A2" w:rsidRPr="003C4AFC">
              <w:rPr>
                <w:noProof/>
                <w:webHidden/>
              </w:rPr>
              <w:t>3</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51" w:history="1">
            <w:r w:rsidR="005735A2" w:rsidRPr="003C4AFC">
              <w:rPr>
                <w:rStyle w:val="Hyperlink"/>
                <w:rFonts w:eastAsia="Times New Roman"/>
                <w:bCs/>
                <w:noProof/>
              </w:rPr>
              <w:t>Introduc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1 \h </w:instrText>
            </w:r>
            <w:r w:rsidR="005735A2" w:rsidRPr="003C4AFC">
              <w:rPr>
                <w:noProof/>
                <w:webHidden/>
              </w:rPr>
            </w:r>
            <w:r w:rsidR="005735A2" w:rsidRPr="003C4AFC">
              <w:rPr>
                <w:noProof/>
                <w:webHidden/>
              </w:rPr>
              <w:fldChar w:fldCharType="separate"/>
            </w:r>
            <w:r w:rsidR="005735A2" w:rsidRPr="003C4AFC">
              <w:rPr>
                <w:noProof/>
                <w:webHidden/>
              </w:rPr>
              <w:t>3</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52" w:history="1">
            <w:r w:rsidR="005735A2" w:rsidRPr="003C4AFC">
              <w:rPr>
                <w:rStyle w:val="Hyperlink"/>
                <w:rFonts w:eastAsia="Times New Roman"/>
                <w:bCs/>
                <w:noProof/>
              </w:rPr>
              <w:t>PROGRAM DESCRIP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2 \h </w:instrText>
            </w:r>
            <w:r w:rsidR="005735A2" w:rsidRPr="003C4AFC">
              <w:rPr>
                <w:noProof/>
                <w:webHidden/>
              </w:rPr>
            </w:r>
            <w:r w:rsidR="005735A2" w:rsidRPr="003C4AFC">
              <w:rPr>
                <w:noProof/>
                <w:webHidden/>
              </w:rPr>
              <w:fldChar w:fldCharType="separate"/>
            </w:r>
            <w:r w:rsidR="005735A2" w:rsidRPr="003C4AFC">
              <w:rPr>
                <w:noProof/>
                <w:webHidden/>
              </w:rPr>
              <w:t>3</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53" w:history="1">
            <w:r w:rsidR="005735A2" w:rsidRPr="003C4AFC">
              <w:rPr>
                <w:rStyle w:val="Hyperlink"/>
                <w:rFonts w:eastAsia="Times New Roman"/>
                <w:bCs/>
                <w:noProof/>
              </w:rPr>
              <w:t>Grant Inform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3 \h </w:instrText>
            </w:r>
            <w:r w:rsidR="005735A2" w:rsidRPr="003C4AFC">
              <w:rPr>
                <w:noProof/>
                <w:webHidden/>
              </w:rPr>
            </w:r>
            <w:r w:rsidR="005735A2" w:rsidRPr="003C4AFC">
              <w:rPr>
                <w:noProof/>
                <w:webHidden/>
              </w:rPr>
              <w:fldChar w:fldCharType="separate"/>
            </w:r>
            <w:r w:rsidR="005735A2" w:rsidRPr="003C4AFC">
              <w:rPr>
                <w:noProof/>
                <w:webHidden/>
              </w:rPr>
              <w:t>3</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54" w:history="1">
            <w:r w:rsidR="005735A2" w:rsidRPr="003C4AFC">
              <w:rPr>
                <w:rStyle w:val="Hyperlink"/>
                <w:rFonts w:eastAsia="Times New Roman"/>
                <w:bCs/>
                <w:noProof/>
              </w:rPr>
              <w:t>Desired Program Outcome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4 \h </w:instrText>
            </w:r>
            <w:r w:rsidR="005735A2" w:rsidRPr="003C4AFC">
              <w:rPr>
                <w:noProof/>
                <w:webHidden/>
              </w:rPr>
            </w:r>
            <w:r w:rsidR="005735A2" w:rsidRPr="003C4AFC">
              <w:rPr>
                <w:noProof/>
                <w:webHidden/>
              </w:rPr>
              <w:fldChar w:fldCharType="separate"/>
            </w:r>
            <w:r w:rsidR="005735A2" w:rsidRPr="003C4AFC">
              <w:rPr>
                <w:noProof/>
                <w:webHidden/>
              </w:rPr>
              <w:t>3</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55" w:history="1">
            <w:r w:rsidR="005735A2" w:rsidRPr="003C4AFC">
              <w:rPr>
                <w:rStyle w:val="Hyperlink"/>
                <w:rFonts w:eastAsia="Times New Roman"/>
                <w:bCs/>
                <w:noProof/>
              </w:rPr>
              <w:t>Eligibility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5 \h </w:instrText>
            </w:r>
            <w:r w:rsidR="005735A2" w:rsidRPr="003C4AFC">
              <w:rPr>
                <w:noProof/>
                <w:webHidden/>
              </w:rPr>
            </w:r>
            <w:r w:rsidR="005735A2" w:rsidRPr="003C4AFC">
              <w:rPr>
                <w:noProof/>
                <w:webHidden/>
              </w:rPr>
              <w:fldChar w:fldCharType="separate"/>
            </w:r>
            <w:r w:rsidR="005735A2" w:rsidRPr="003C4AFC">
              <w:rPr>
                <w:noProof/>
                <w:webHidden/>
              </w:rPr>
              <w:t>4</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56" w:history="1">
            <w:r w:rsidR="005735A2" w:rsidRPr="003C4AFC">
              <w:rPr>
                <w:rStyle w:val="Hyperlink"/>
                <w:rFonts w:eastAsia="Times New Roman"/>
                <w:bCs/>
                <w:noProof/>
              </w:rPr>
              <w:t>Program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6 \h </w:instrText>
            </w:r>
            <w:r w:rsidR="005735A2" w:rsidRPr="003C4AFC">
              <w:rPr>
                <w:noProof/>
                <w:webHidden/>
              </w:rPr>
            </w:r>
            <w:r w:rsidR="005735A2" w:rsidRPr="003C4AFC">
              <w:rPr>
                <w:noProof/>
                <w:webHidden/>
              </w:rPr>
              <w:fldChar w:fldCharType="separate"/>
            </w:r>
            <w:r w:rsidR="005735A2" w:rsidRPr="003C4AFC">
              <w:rPr>
                <w:noProof/>
                <w:webHidden/>
              </w:rPr>
              <w:t>5</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57" w:history="1">
            <w:r w:rsidR="005735A2" w:rsidRPr="003C4AFC">
              <w:rPr>
                <w:rStyle w:val="Hyperlink"/>
                <w:rFonts w:eastAsia="Times New Roman"/>
                <w:bCs/>
                <w:noProof/>
              </w:rPr>
              <w:t>Matching Fund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7 \h </w:instrText>
            </w:r>
            <w:r w:rsidR="005735A2" w:rsidRPr="003C4AFC">
              <w:rPr>
                <w:noProof/>
                <w:webHidden/>
              </w:rPr>
            </w:r>
            <w:r w:rsidR="005735A2" w:rsidRPr="003C4AFC">
              <w:rPr>
                <w:noProof/>
                <w:webHidden/>
              </w:rPr>
              <w:fldChar w:fldCharType="separate"/>
            </w:r>
            <w:r w:rsidR="005735A2" w:rsidRPr="003C4AFC">
              <w:rPr>
                <w:noProof/>
                <w:webHidden/>
              </w:rPr>
              <w:t>5</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58" w:history="1">
            <w:r w:rsidR="005735A2" w:rsidRPr="003C4AFC">
              <w:rPr>
                <w:rStyle w:val="Hyperlink"/>
                <w:rFonts w:eastAsia="Times New Roman"/>
                <w:bCs/>
                <w:noProof/>
              </w:rPr>
              <w:t>Use of Fund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8 \h </w:instrText>
            </w:r>
            <w:r w:rsidR="005735A2" w:rsidRPr="003C4AFC">
              <w:rPr>
                <w:noProof/>
                <w:webHidden/>
              </w:rPr>
            </w:r>
            <w:r w:rsidR="005735A2" w:rsidRPr="003C4AFC">
              <w:rPr>
                <w:noProof/>
                <w:webHidden/>
              </w:rPr>
              <w:fldChar w:fldCharType="separate"/>
            </w:r>
            <w:r w:rsidR="005735A2" w:rsidRPr="003C4AFC">
              <w:rPr>
                <w:noProof/>
                <w:webHidden/>
              </w:rPr>
              <w:t>5</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59" w:history="1">
            <w:r w:rsidR="005735A2" w:rsidRPr="003C4AFC">
              <w:rPr>
                <w:rStyle w:val="Hyperlink"/>
                <w:noProof/>
              </w:rPr>
              <w:t>APPLICATION PROCES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59 \h </w:instrText>
            </w:r>
            <w:r w:rsidR="005735A2" w:rsidRPr="003C4AFC">
              <w:rPr>
                <w:noProof/>
                <w:webHidden/>
              </w:rPr>
            </w:r>
            <w:r w:rsidR="005735A2" w:rsidRPr="003C4AFC">
              <w:rPr>
                <w:noProof/>
                <w:webHidden/>
              </w:rPr>
              <w:fldChar w:fldCharType="separate"/>
            </w:r>
            <w:r w:rsidR="005735A2" w:rsidRPr="003C4AFC">
              <w:rPr>
                <w:noProof/>
                <w:webHidden/>
              </w:rPr>
              <w:t>6</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0" w:history="1">
            <w:r w:rsidR="005735A2" w:rsidRPr="003C4AFC">
              <w:rPr>
                <w:rStyle w:val="Hyperlink"/>
                <w:rFonts w:eastAsia="Times New Roman"/>
                <w:bCs/>
                <w:noProof/>
              </w:rPr>
              <w:t>Program Timelin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0 \h </w:instrText>
            </w:r>
            <w:r w:rsidR="005735A2" w:rsidRPr="003C4AFC">
              <w:rPr>
                <w:noProof/>
                <w:webHidden/>
              </w:rPr>
            </w:r>
            <w:r w:rsidR="005735A2" w:rsidRPr="003C4AFC">
              <w:rPr>
                <w:noProof/>
                <w:webHidden/>
              </w:rPr>
              <w:fldChar w:fldCharType="separate"/>
            </w:r>
            <w:r w:rsidR="005735A2" w:rsidRPr="003C4AFC">
              <w:rPr>
                <w:noProof/>
                <w:webHidden/>
              </w:rPr>
              <w:t>6</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1" w:history="1">
            <w:r w:rsidR="005735A2" w:rsidRPr="003C4AFC">
              <w:rPr>
                <w:rStyle w:val="Hyperlink"/>
                <w:rFonts w:eastAsia="Times New Roman"/>
                <w:bCs/>
                <w:noProof/>
              </w:rPr>
              <w:t>Grant Period</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1 \h </w:instrText>
            </w:r>
            <w:r w:rsidR="005735A2" w:rsidRPr="003C4AFC">
              <w:rPr>
                <w:noProof/>
                <w:webHidden/>
              </w:rPr>
            </w:r>
            <w:r w:rsidR="005735A2" w:rsidRPr="003C4AFC">
              <w:rPr>
                <w:noProof/>
                <w:webHidden/>
              </w:rPr>
              <w:fldChar w:fldCharType="separate"/>
            </w:r>
            <w:r w:rsidR="005735A2" w:rsidRPr="003C4AFC">
              <w:rPr>
                <w:noProof/>
                <w:webHidden/>
              </w:rPr>
              <w:t>6</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2" w:history="1">
            <w:r w:rsidR="005735A2" w:rsidRPr="003C4AFC">
              <w:rPr>
                <w:rStyle w:val="Hyperlink"/>
                <w:rFonts w:eastAsia="Times New Roman"/>
                <w:bCs/>
                <w:noProof/>
              </w:rPr>
              <w:t>Application Due Dat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2 \h </w:instrText>
            </w:r>
            <w:r w:rsidR="005735A2" w:rsidRPr="003C4AFC">
              <w:rPr>
                <w:noProof/>
                <w:webHidden/>
              </w:rPr>
            </w:r>
            <w:r w:rsidR="005735A2" w:rsidRPr="003C4AFC">
              <w:rPr>
                <w:noProof/>
                <w:webHidden/>
              </w:rPr>
              <w:fldChar w:fldCharType="separate"/>
            </w:r>
            <w:r w:rsidR="005735A2" w:rsidRPr="003C4AFC">
              <w:rPr>
                <w:noProof/>
                <w:webHidden/>
              </w:rPr>
              <w:t>6</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3" w:history="1">
            <w:r w:rsidR="005735A2" w:rsidRPr="003C4AFC">
              <w:rPr>
                <w:rStyle w:val="Hyperlink"/>
                <w:rFonts w:eastAsia="Times New Roman"/>
                <w:bCs/>
                <w:noProof/>
              </w:rPr>
              <w:t>Costs of Preparing the Applic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3 \h </w:instrText>
            </w:r>
            <w:r w:rsidR="005735A2" w:rsidRPr="003C4AFC">
              <w:rPr>
                <w:noProof/>
                <w:webHidden/>
              </w:rPr>
            </w:r>
            <w:r w:rsidR="005735A2" w:rsidRPr="003C4AFC">
              <w:rPr>
                <w:noProof/>
                <w:webHidden/>
              </w:rPr>
              <w:fldChar w:fldCharType="separate"/>
            </w:r>
            <w:r w:rsidR="005735A2" w:rsidRPr="003C4AFC">
              <w:rPr>
                <w:noProof/>
                <w:webHidden/>
              </w:rPr>
              <w:t>7</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4" w:history="1">
            <w:r w:rsidR="005735A2" w:rsidRPr="003C4AFC">
              <w:rPr>
                <w:rStyle w:val="Hyperlink"/>
                <w:rFonts w:eastAsia="Times New Roman"/>
                <w:bCs/>
                <w:noProof/>
              </w:rPr>
              <w:t>Application Review</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4 \h </w:instrText>
            </w:r>
            <w:r w:rsidR="005735A2" w:rsidRPr="003C4AFC">
              <w:rPr>
                <w:noProof/>
                <w:webHidden/>
              </w:rPr>
            </w:r>
            <w:r w:rsidR="005735A2" w:rsidRPr="003C4AFC">
              <w:rPr>
                <w:noProof/>
                <w:webHidden/>
              </w:rPr>
              <w:fldChar w:fldCharType="separate"/>
            </w:r>
            <w:r w:rsidR="005735A2" w:rsidRPr="003C4AFC">
              <w:rPr>
                <w:noProof/>
                <w:webHidden/>
              </w:rPr>
              <w:t>7</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5" w:history="1">
            <w:r w:rsidR="005735A2" w:rsidRPr="003C4AFC">
              <w:rPr>
                <w:rStyle w:val="Hyperlink"/>
                <w:rFonts w:eastAsia="Times New Roman"/>
                <w:bCs/>
                <w:noProof/>
              </w:rPr>
              <w:t>Evaluation Criteria</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5 \h </w:instrText>
            </w:r>
            <w:r w:rsidR="005735A2" w:rsidRPr="003C4AFC">
              <w:rPr>
                <w:noProof/>
                <w:webHidden/>
              </w:rPr>
            </w:r>
            <w:r w:rsidR="005735A2" w:rsidRPr="003C4AFC">
              <w:rPr>
                <w:noProof/>
                <w:webHidden/>
              </w:rPr>
              <w:fldChar w:fldCharType="separate"/>
            </w:r>
            <w:r w:rsidR="005735A2" w:rsidRPr="003C4AFC">
              <w:rPr>
                <w:noProof/>
                <w:webHidden/>
              </w:rPr>
              <w:t>7</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6" w:history="1">
            <w:r w:rsidR="005735A2" w:rsidRPr="003C4AFC">
              <w:rPr>
                <w:rStyle w:val="Hyperlink"/>
                <w:rFonts w:eastAsia="Times New Roman"/>
                <w:bCs/>
                <w:noProof/>
              </w:rPr>
              <w:t>Format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6 \h </w:instrText>
            </w:r>
            <w:r w:rsidR="005735A2" w:rsidRPr="003C4AFC">
              <w:rPr>
                <w:noProof/>
                <w:webHidden/>
              </w:rPr>
            </w:r>
            <w:r w:rsidR="005735A2" w:rsidRPr="003C4AFC">
              <w:rPr>
                <w:noProof/>
                <w:webHidden/>
              </w:rPr>
              <w:fldChar w:fldCharType="separate"/>
            </w:r>
            <w:r w:rsidR="005735A2" w:rsidRPr="003C4AFC">
              <w:rPr>
                <w:noProof/>
                <w:webHidden/>
              </w:rPr>
              <w:t>7</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7" w:history="1">
            <w:r w:rsidR="005735A2" w:rsidRPr="003C4AFC">
              <w:rPr>
                <w:rStyle w:val="Hyperlink"/>
                <w:rFonts w:eastAsia="Times New Roman"/>
                <w:bCs/>
                <w:noProof/>
              </w:rPr>
              <w:t>Technical Assistanc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7 \h </w:instrText>
            </w:r>
            <w:r w:rsidR="005735A2" w:rsidRPr="003C4AFC">
              <w:rPr>
                <w:noProof/>
                <w:webHidden/>
              </w:rPr>
            </w:r>
            <w:r w:rsidR="005735A2" w:rsidRPr="003C4AFC">
              <w:rPr>
                <w:noProof/>
                <w:webHidden/>
              </w:rPr>
              <w:fldChar w:fldCharType="separate"/>
            </w:r>
            <w:r w:rsidR="005735A2" w:rsidRPr="003C4AFC">
              <w:rPr>
                <w:noProof/>
                <w:webHidden/>
              </w:rPr>
              <w:t>7</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8" w:history="1">
            <w:r w:rsidR="005735A2" w:rsidRPr="003C4AFC">
              <w:rPr>
                <w:rStyle w:val="Hyperlink"/>
                <w:rFonts w:eastAsia="Times New Roman"/>
                <w:bCs/>
                <w:noProof/>
              </w:rPr>
              <w:t>Incomplete and Late Applica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8 \h </w:instrText>
            </w:r>
            <w:r w:rsidR="005735A2" w:rsidRPr="003C4AFC">
              <w:rPr>
                <w:noProof/>
                <w:webHidden/>
              </w:rPr>
            </w:r>
            <w:r w:rsidR="005735A2" w:rsidRPr="003C4AFC">
              <w:rPr>
                <w:noProof/>
                <w:webHidden/>
              </w:rPr>
              <w:fldChar w:fldCharType="separate"/>
            </w:r>
            <w:r w:rsidR="005735A2" w:rsidRPr="003C4AFC">
              <w:rPr>
                <w:noProof/>
                <w:webHidden/>
              </w:rPr>
              <w:t>7</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69" w:history="1">
            <w:r w:rsidR="005735A2" w:rsidRPr="003C4AFC">
              <w:rPr>
                <w:rStyle w:val="Hyperlink"/>
                <w:rFonts w:eastAsia="Times New Roman"/>
                <w:bCs/>
                <w:noProof/>
              </w:rPr>
              <w:t>Appeals Proces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69 \h </w:instrText>
            </w:r>
            <w:r w:rsidR="005735A2" w:rsidRPr="003C4AFC">
              <w:rPr>
                <w:noProof/>
                <w:webHidden/>
              </w:rPr>
            </w:r>
            <w:r w:rsidR="005735A2" w:rsidRPr="003C4AFC">
              <w:rPr>
                <w:noProof/>
                <w:webHidden/>
              </w:rPr>
              <w:fldChar w:fldCharType="separate"/>
            </w:r>
            <w:r w:rsidR="005735A2" w:rsidRPr="003C4AFC">
              <w:rPr>
                <w:noProof/>
                <w:webHidden/>
              </w:rPr>
              <w:t>7</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0" w:history="1">
            <w:r w:rsidR="005735A2" w:rsidRPr="003C4AFC">
              <w:rPr>
                <w:rStyle w:val="Hyperlink"/>
                <w:rFonts w:eastAsia="Times New Roman"/>
                <w:bCs/>
                <w:noProof/>
              </w:rPr>
              <w:t>Intent to Submit (Appendix A)</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0 \h </w:instrText>
            </w:r>
            <w:r w:rsidR="005735A2" w:rsidRPr="003C4AFC">
              <w:rPr>
                <w:noProof/>
                <w:webHidden/>
              </w:rPr>
            </w:r>
            <w:r w:rsidR="005735A2" w:rsidRPr="003C4AFC">
              <w:rPr>
                <w:noProof/>
                <w:webHidden/>
              </w:rPr>
              <w:fldChar w:fldCharType="separate"/>
            </w:r>
            <w:r w:rsidR="005735A2" w:rsidRPr="003C4AFC">
              <w:rPr>
                <w:noProof/>
                <w:webHidden/>
              </w:rPr>
              <w:t>8</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71" w:history="1">
            <w:r w:rsidR="005735A2" w:rsidRPr="003C4AFC">
              <w:rPr>
                <w:rStyle w:val="Hyperlink"/>
                <w:noProof/>
              </w:rPr>
              <w:t>INSTRUCTIONS FOR COMPLETING YOUR APPLIC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1 \h </w:instrText>
            </w:r>
            <w:r w:rsidR="005735A2" w:rsidRPr="003C4AFC">
              <w:rPr>
                <w:noProof/>
                <w:webHidden/>
              </w:rPr>
            </w:r>
            <w:r w:rsidR="005735A2" w:rsidRPr="003C4AFC">
              <w:rPr>
                <w:noProof/>
                <w:webHidden/>
              </w:rPr>
              <w:fldChar w:fldCharType="separate"/>
            </w:r>
            <w:r w:rsidR="005735A2" w:rsidRPr="003C4AFC">
              <w:rPr>
                <w:noProof/>
                <w:webHidden/>
              </w:rPr>
              <w:t>8</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2" w:history="1">
            <w:r w:rsidR="005735A2" w:rsidRPr="003C4AFC">
              <w:rPr>
                <w:rStyle w:val="Hyperlink"/>
                <w:rFonts w:eastAsia="Times New Roman"/>
                <w:bCs/>
                <w:noProof/>
              </w:rPr>
              <w:t>Application Compon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2 \h </w:instrText>
            </w:r>
            <w:r w:rsidR="005735A2" w:rsidRPr="003C4AFC">
              <w:rPr>
                <w:noProof/>
                <w:webHidden/>
              </w:rPr>
            </w:r>
            <w:r w:rsidR="005735A2" w:rsidRPr="003C4AFC">
              <w:rPr>
                <w:noProof/>
                <w:webHidden/>
              </w:rPr>
              <w:fldChar w:fldCharType="separate"/>
            </w:r>
            <w:r w:rsidR="005735A2" w:rsidRPr="003C4AFC">
              <w:rPr>
                <w:noProof/>
                <w:webHidden/>
              </w:rPr>
              <w:t>8</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3" w:history="1">
            <w:r w:rsidR="005735A2" w:rsidRPr="003C4AFC">
              <w:rPr>
                <w:rStyle w:val="Hyperlink"/>
                <w:rFonts w:eastAsia="Times New Roman"/>
                <w:bCs/>
                <w:noProof/>
              </w:rPr>
              <w:t>Cover Sheet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3 \h </w:instrText>
            </w:r>
            <w:r w:rsidR="005735A2" w:rsidRPr="003C4AFC">
              <w:rPr>
                <w:noProof/>
                <w:webHidden/>
              </w:rPr>
            </w:r>
            <w:r w:rsidR="005735A2" w:rsidRPr="003C4AFC">
              <w:rPr>
                <w:noProof/>
                <w:webHidden/>
              </w:rPr>
              <w:fldChar w:fldCharType="separate"/>
            </w:r>
            <w:r w:rsidR="005735A2" w:rsidRPr="003C4AFC">
              <w:rPr>
                <w:noProof/>
                <w:webHidden/>
              </w:rPr>
              <w:t>8</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4" w:history="1">
            <w:r w:rsidR="005735A2" w:rsidRPr="003C4AFC">
              <w:rPr>
                <w:rStyle w:val="Hyperlink"/>
                <w:rFonts w:eastAsia="Times New Roman"/>
                <w:bCs/>
                <w:noProof/>
              </w:rPr>
              <w:t>Narrative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4 \h </w:instrText>
            </w:r>
            <w:r w:rsidR="005735A2" w:rsidRPr="003C4AFC">
              <w:rPr>
                <w:noProof/>
                <w:webHidden/>
              </w:rPr>
            </w:r>
            <w:r w:rsidR="005735A2" w:rsidRPr="003C4AFC">
              <w:rPr>
                <w:noProof/>
                <w:webHidden/>
              </w:rPr>
              <w:fldChar w:fldCharType="separate"/>
            </w:r>
            <w:r w:rsidR="005735A2" w:rsidRPr="003C4AFC">
              <w:rPr>
                <w:noProof/>
                <w:webHidden/>
              </w:rPr>
              <w:t>9</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5" w:history="1">
            <w:r w:rsidR="005735A2" w:rsidRPr="003C4AFC">
              <w:rPr>
                <w:rStyle w:val="Hyperlink"/>
                <w:rFonts w:eastAsia="Times New Roman"/>
                <w:bCs/>
                <w:noProof/>
              </w:rPr>
              <w:t>Budget and Budget Narrative Instructions—Budget (10 poi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5 \h </w:instrText>
            </w:r>
            <w:r w:rsidR="005735A2" w:rsidRPr="003C4AFC">
              <w:rPr>
                <w:noProof/>
                <w:webHidden/>
              </w:rPr>
            </w:r>
            <w:r w:rsidR="005735A2" w:rsidRPr="003C4AFC">
              <w:rPr>
                <w:noProof/>
                <w:webHidden/>
              </w:rPr>
              <w:fldChar w:fldCharType="separate"/>
            </w:r>
            <w:r w:rsidR="005735A2" w:rsidRPr="003C4AFC">
              <w:rPr>
                <w:noProof/>
                <w:webHidden/>
              </w:rPr>
              <w:t>10</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6" w:history="1">
            <w:r w:rsidR="005735A2" w:rsidRPr="003C4AFC">
              <w:rPr>
                <w:rStyle w:val="Hyperlink"/>
                <w:rFonts w:eastAsia="Times New Roman"/>
                <w:bCs/>
                <w:noProof/>
              </w:rPr>
              <w:t>Key Personnel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6 \h </w:instrText>
            </w:r>
            <w:r w:rsidR="005735A2" w:rsidRPr="003C4AFC">
              <w:rPr>
                <w:noProof/>
                <w:webHidden/>
              </w:rPr>
            </w:r>
            <w:r w:rsidR="005735A2" w:rsidRPr="003C4AFC">
              <w:rPr>
                <w:noProof/>
                <w:webHidden/>
              </w:rPr>
              <w:fldChar w:fldCharType="separate"/>
            </w:r>
            <w:r w:rsidR="005735A2" w:rsidRPr="003C4AFC">
              <w:rPr>
                <w:noProof/>
                <w:webHidden/>
              </w:rPr>
              <w:t>10</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7" w:history="1">
            <w:r w:rsidR="005735A2" w:rsidRPr="003C4AFC">
              <w:rPr>
                <w:rStyle w:val="Hyperlink"/>
                <w:rFonts w:eastAsia="Times New Roman"/>
                <w:bCs/>
                <w:noProof/>
              </w:rPr>
              <w:t>Supporting Documents – Instruc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7 \h </w:instrText>
            </w:r>
            <w:r w:rsidR="005735A2" w:rsidRPr="003C4AFC">
              <w:rPr>
                <w:noProof/>
                <w:webHidden/>
              </w:rPr>
            </w:r>
            <w:r w:rsidR="005735A2" w:rsidRPr="003C4AFC">
              <w:rPr>
                <w:noProof/>
                <w:webHidden/>
              </w:rPr>
              <w:fldChar w:fldCharType="separate"/>
            </w:r>
            <w:r w:rsidR="005735A2" w:rsidRPr="003C4AFC">
              <w:rPr>
                <w:noProof/>
                <w:webHidden/>
              </w:rPr>
              <w:t>10</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78" w:history="1">
            <w:r w:rsidR="005735A2" w:rsidRPr="003C4AFC">
              <w:rPr>
                <w:rStyle w:val="Hyperlink"/>
                <w:rFonts w:eastAsia="Times New Roman"/>
                <w:bCs/>
                <w:noProof/>
              </w:rPr>
              <w:t>GRANT AWARD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8 \h </w:instrText>
            </w:r>
            <w:r w:rsidR="005735A2" w:rsidRPr="003C4AFC">
              <w:rPr>
                <w:noProof/>
                <w:webHidden/>
              </w:rPr>
            </w:r>
            <w:r w:rsidR="005735A2" w:rsidRPr="003C4AFC">
              <w:rPr>
                <w:noProof/>
                <w:webHidden/>
              </w:rPr>
              <w:fldChar w:fldCharType="separate"/>
            </w:r>
            <w:r w:rsidR="005735A2" w:rsidRPr="003C4AFC">
              <w:rPr>
                <w:noProof/>
                <w:webHidden/>
              </w:rPr>
              <w:t>11</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79" w:history="1">
            <w:r w:rsidR="005735A2" w:rsidRPr="003C4AFC">
              <w:rPr>
                <w:rStyle w:val="Hyperlink"/>
                <w:rFonts w:eastAsia="Times New Roman"/>
                <w:bCs/>
                <w:noProof/>
              </w:rPr>
              <w:t>Grant Award Notification</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79 \h </w:instrText>
            </w:r>
            <w:r w:rsidR="005735A2" w:rsidRPr="003C4AFC">
              <w:rPr>
                <w:noProof/>
                <w:webHidden/>
              </w:rPr>
            </w:r>
            <w:r w:rsidR="005735A2" w:rsidRPr="003C4AFC">
              <w:rPr>
                <w:noProof/>
                <w:webHidden/>
              </w:rPr>
              <w:fldChar w:fldCharType="separate"/>
            </w:r>
            <w:r w:rsidR="005735A2" w:rsidRPr="003C4AFC">
              <w:rPr>
                <w:noProof/>
                <w:webHidden/>
              </w:rPr>
              <w:t>11</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80" w:history="1">
            <w:r w:rsidR="005735A2" w:rsidRPr="003C4AFC">
              <w:rPr>
                <w:rStyle w:val="Hyperlink"/>
                <w:rFonts w:eastAsia="Times New Roman"/>
                <w:bCs/>
                <w:noProof/>
              </w:rPr>
              <w:t>Assurances, Certifications, Terms, and Condi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0 \h </w:instrText>
            </w:r>
            <w:r w:rsidR="005735A2" w:rsidRPr="003C4AFC">
              <w:rPr>
                <w:noProof/>
                <w:webHidden/>
              </w:rPr>
            </w:r>
            <w:r w:rsidR="005735A2" w:rsidRPr="003C4AFC">
              <w:rPr>
                <w:noProof/>
                <w:webHidden/>
              </w:rPr>
              <w:fldChar w:fldCharType="separate"/>
            </w:r>
            <w:r w:rsidR="005735A2" w:rsidRPr="003C4AFC">
              <w:rPr>
                <w:noProof/>
                <w:webHidden/>
              </w:rPr>
              <w:t>11</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81" w:history="1">
            <w:r w:rsidR="005735A2" w:rsidRPr="003C4AFC">
              <w:rPr>
                <w:rStyle w:val="Hyperlink"/>
                <w:rFonts w:eastAsia="Times New Roman"/>
                <w:bCs/>
                <w:noProof/>
              </w:rPr>
              <w:t>Assurances and Certifica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1 \h </w:instrText>
            </w:r>
            <w:r w:rsidR="005735A2" w:rsidRPr="003C4AFC">
              <w:rPr>
                <w:noProof/>
                <w:webHidden/>
              </w:rPr>
            </w:r>
            <w:r w:rsidR="005735A2" w:rsidRPr="003C4AFC">
              <w:rPr>
                <w:noProof/>
                <w:webHidden/>
              </w:rPr>
              <w:fldChar w:fldCharType="separate"/>
            </w:r>
            <w:r w:rsidR="005735A2" w:rsidRPr="003C4AFC">
              <w:rPr>
                <w:noProof/>
                <w:webHidden/>
              </w:rPr>
              <w:t>11</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82" w:history="1">
            <w:r w:rsidR="005735A2" w:rsidRPr="003C4AFC">
              <w:rPr>
                <w:rStyle w:val="Hyperlink"/>
                <w:rFonts w:eastAsia="Times New Roman"/>
                <w:bCs/>
                <w:noProof/>
              </w:rPr>
              <w:t>Terms and Condition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2 \h </w:instrText>
            </w:r>
            <w:r w:rsidR="005735A2" w:rsidRPr="003C4AFC">
              <w:rPr>
                <w:noProof/>
                <w:webHidden/>
              </w:rPr>
            </w:r>
            <w:r w:rsidR="005735A2" w:rsidRPr="003C4AFC">
              <w:rPr>
                <w:noProof/>
                <w:webHidden/>
              </w:rPr>
              <w:fldChar w:fldCharType="separate"/>
            </w:r>
            <w:r w:rsidR="005735A2" w:rsidRPr="003C4AFC">
              <w:rPr>
                <w:noProof/>
                <w:webHidden/>
              </w:rPr>
              <w:t>11</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83" w:history="1">
            <w:r w:rsidR="005735A2" w:rsidRPr="003C4AFC">
              <w:rPr>
                <w:rStyle w:val="Hyperlink"/>
                <w:rFonts w:eastAsia="Times New Roman"/>
                <w:bCs/>
                <w:noProof/>
              </w:rPr>
              <w:t>Reporting Requiremen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3 \h </w:instrText>
            </w:r>
            <w:r w:rsidR="005735A2" w:rsidRPr="003C4AFC">
              <w:rPr>
                <w:noProof/>
                <w:webHidden/>
              </w:rPr>
            </w:r>
            <w:r w:rsidR="005735A2" w:rsidRPr="003C4AFC">
              <w:rPr>
                <w:noProof/>
                <w:webHidden/>
              </w:rPr>
              <w:fldChar w:fldCharType="separate"/>
            </w:r>
            <w:r w:rsidR="005735A2" w:rsidRPr="003C4AFC">
              <w:rPr>
                <w:noProof/>
                <w:webHidden/>
              </w:rPr>
              <w:t>11</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84" w:history="1">
            <w:r w:rsidR="005735A2" w:rsidRPr="003C4AFC">
              <w:rPr>
                <w:rStyle w:val="Hyperlink"/>
                <w:rFonts w:eastAsia="Times New Roman"/>
                <w:bCs/>
                <w:noProof/>
              </w:rPr>
              <w:t>Payment Procedure</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4 \h </w:instrText>
            </w:r>
            <w:r w:rsidR="005735A2" w:rsidRPr="003C4AFC">
              <w:rPr>
                <w:noProof/>
                <w:webHidden/>
              </w:rPr>
            </w:r>
            <w:r w:rsidR="005735A2" w:rsidRPr="003C4AFC">
              <w:rPr>
                <w:noProof/>
                <w:webHidden/>
              </w:rPr>
              <w:fldChar w:fldCharType="separate"/>
            </w:r>
            <w:r w:rsidR="005735A2" w:rsidRPr="003C4AFC">
              <w:rPr>
                <w:noProof/>
                <w:webHidden/>
              </w:rPr>
              <w:t>12</w:t>
            </w:r>
            <w:r w:rsidR="005735A2" w:rsidRPr="003C4AFC">
              <w:rPr>
                <w:noProof/>
                <w:webHidden/>
              </w:rPr>
              <w:fldChar w:fldCharType="end"/>
            </w:r>
          </w:hyperlink>
        </w:p>
        <w:p w:rsidR="005735A2" w:rsidRPr="003C4AFC" w:rsidRDefault="007F4947">
          <w:pPr>
            <w:pStyle w:val="TOC3"/>
            <w:tabs>
              <w:tab w:val="right" w:leader="dot" w:pos="9350"/>
            </w:tabs>
            <w:rPr>
              <w:rFonts w:asciiTheme="minorHAnsi" w:eastAsiaTheme="minorEastAsia" w:hAnsiTheme="minorHAnsi" w:cstheme="minorBidi"/>
              <w:noProof/>
              <w:color w:val="auto"/>
              <w:sz w:val="22"/>
              <w:szCs w:val="22"/>
            </w:rPr>
          </w:pPr>
          <w:hyperlink w:anchor="_Toc33087185" w:history="1">
            <w:r w:rsidR="005735A2" w:rsidRPr="003C4AFC">
              <w:rPr>
                <w:rStyle w:val="Hyperlink"/>
                <w:rFonts w:eastAsia="Times New Roman"/>
                <w:bCs/>
                <w:noProof/>
              </w:rPr>
              <w:t>CDE Program and Fiscal Contact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5 \h </w:instrText>
            </w:r>
            <w:r w:rsidR="005735A2" w:rsidRPr="003C4AFC">
              <w:rPr>
                <w:noProof/>
                <w:webHidden/>
              </w:rPr>
            </w:r>
            <w:r w:rsidR="005735A2" w:rsidRPr="003C4AFC">
              <w:rPr>
                <w:noProof/>
                <w:webHidden/>
              </w:rPr>
              <w:fldChar w:fldCharType="separate"/>
            </w:r>
            <w:r w:rsidR="005735A2" w:rsidRPr="003C4AFC">
              <w:rPr>
                <w:noProof/>
                <w:webHidden/>
              </w:rPr>
              <w:t>12</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86" w:history="1">
            <w:r w:rsidR="005735A2" w:rsidRPr="003C4AFC">
              <w:rPr>
                <w:rStyle w:val="Hyperlink"/>
                <w:noProof/>
              </w:rPr>
              <w:t>Appendix A Intent to Submit</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6 \h </w:instrText>
            </w:r>
            <w:r w:rsidR="005735A2" w:rsidRPr="003C4AFC">
              <w:rPr>
                <w:noProof/>
                <w:webHidden/>
              </w:rPr>
            </w:r>
            <w:r w:rsidR="005735A2" w:rsidRPr="003C4AFC">
              <w:rPr>
                <w:noProof/>
                <w:webHidden/>
              </w:rPr>
              <w:fldChar w:fldCharType="separate"/>
            </w:r>
            <w:r w:rsidR="005735A2" w:rsidRPr="003C4AFC">
              <w:rPr>
                <w:noProof/>
                <w:webHidden/>
              </w:rPr>
              <w:t>13</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87" w:history="1">
            <w:r w:rsidR="005735A2" w:rsidRPr="003C4AFC">
              <w:rPr>
                <w:rStyle w:val="Hyperlink"/>
                <w:noProof/>
              </w:rPr>
              <w:t>Appendix B Scoring Rubric Criteria</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7 \h </w:instrText>
            </w:r>
            <w:r w:rsidR="005735A2" w:rsidRPr="003C4AFC">
              <w:rPr>
                <w:noProof/>
                <w:webHidden/>
              </w:rPr>
            </w:r>
            <w:r w:rsidR="005735A2" w:rsidRPr="003C4AFC">
              <w:rPr>
                <w:noProof/>
                <w:webHidden/>
              </w:rPr>
              <w:fldChar w:fldCharType="separate"/>
            </w:r>
            <w:r w:rsidR="005735A2" w:rsidRPr="003C4AFC">
              <w:rPr>
                <w:noProof/>
                <w:webHidden/>
              </w:rPr>
              <w:t>14</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88" w:history="1">
            <w:r w:rsidR="005735A2" w:rsidRPr="003C4AFC">
              <w:rPr>
                <w:rStyle w:val="Hyperlink"/>
                <w:noProof/>
              </w:rPr>
              <w:t>Appendix C Cover Sheet</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8 \h </w:instrText>
            </w:r>
            <w:r w:rsidR="005735A2" w:rsidRPr="003C4AFC">
              <w:rPr>
                <w:noProof/>
                <w:webHidden/>
              </w:rPr>
            </w:r>
            <w:r w:rsidR="005735A2" w:rsidRPr="003C4AFC">
              <w:rPr>
                <w:noProof/>
                <w:webHidden/>
              </w:rPr>
              <w:fldChar w:fldCharType="separate"/>
            </w:r>
            <w:r w:rsidR="005735A2" w:rsidRPr="003C4AFC">
              <w:rPr>
                <w:noProof/>
                <w:webHidden/>
              </w:rPr>
              <w:t>15</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89" w:history="1">
            <w:r w:rsidR="005735A2" w:rsidRPr="003C4AFC">
              <w:rPr>
                <w:rStyle w:val="Hyperlink"/>
                <w:noProof/>
                <w:u w:color="000000"/>
              </w:rPr>
              <w:t>Appendix</w:t>
            </w:r>
            <w:r w:rsidR="005735A2" w:rsidRPr="003C4AFC">
              <w:rPr>
                <w:rStyle w:val="Hyperlink"/>
                <w:noProof/>
                <w:spacing w:val="2"/>
                <w:u w:color="000000"/>
              </w:rPr>
              <w:t xml:space="preserve"> </w:t>
            </w:r>
            <w:r w:rsidR="005735A2" w:rsidRPr="003C4AFC">
              <w:rPr>
                <w:rStyle w:val="Hyperlink"/>
                <w:noProof/>
                <w:u w:color="000000"/>
              </w:rPr>
              <w:t>D</w:t>
            </w:r>
            <w:r w:rsidR="005735A2" w:rsidRPr="003C4AFC">
              <w:rPr>
                <w:rStyle w:val="Hyperlink"/>
                <w:noProof/>
              </w:rPr>
              <w:t xml:space="preserve"> Budget</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89 \h </w:instrText>
            </w:r>
            <w:r w:rsidR="005735A2" w:rsidRPr="003C4AFC">
              <w:rPr>
                <w:noProof/>
                <w:webHidden/>
              </w:rPr>
            </w:r>
            <w:r w:rsidR="005735A2" w:rsidRPr="003C4AFC">
              <w:rPr>
                <w:noProof/>
                <w:webHidden/>
              </w:rPr>
              <w:fldChar w:fldCharType="separate"/>
            </w:r>
            <w:r w:rsidR="005735A2" w:rsidRPr="003C4AFC">
              <w:rPr>
                <w:noProof/>
                <w:webHidden/>
              </w:rPr>
              <w:t>16</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91" w:history="1">
            <w:r w:rsidR="005735A2" w:rsidRPr="003C4AFC">
              <w:rPr>
                <w:rStyle w:val="Hyperlink"/>
                <w:noProof/>
              </w:rPr>
              <w:t>Appendix E Expenditure Code Descriptions and Budget Narrative Examples</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91 \h </w:instrText>
            </w:r>
            <w:r w:rsidR="005735A2" w:rsidRPr="003C4AFC">
              <w:rPr>
                <w:noProof/>
                <w:webHidden/>
              </w:rPr>
            </w:r>
            <w:r w:rsidR="005735A2" w:rsidRPr="003C4AFC">
              <w:rPr>
                <w:noProof/>
                <w:webHidden/>
              </w:rPr>
              <w:fldChar w:fldCharType="separate"/>
            </w:r>
            <w:r w:rsidR="005735A2" w:rsidRPr="003C4AFC">
              <w:rPr>
                <w:noProof/>
                <w:webHidden/>
              </w:rPr>
              <w:t>18</w:t>
            </w:r>
            <w:r w:rsidR="005735A2" w:rsidRPr="003C4AFC">
              <w:rPr>
                <w:noProof/>
                <w:webHidden/>
              </w:rPr>
              <w:fldChar w:fldCharType="end"/>
            </w:r>
          </w:hyperlink>
        </w:p>
        <w:p w:rsidR="005735A2" w:rsidRPr="003C4AFC" w:rsidRDefault="007F4947">
          <w:pPr>
            <w:pStyle w:val="TOC2"/>
            <w:tabs>
              <w:tab w:val="right" w:leader="dot" w:pos="9350"/>
            </w:tabs>
            <w:rPr>
              <w:rFonts w:asciiTheme="minorHAnsi" w:eastAsiaTheme="minorEastAsia" w:hAnsiTheme="minorHAnsi" w:cstheme="minorBidi"/>
              <w:noProof/>
              <w:color w:val="auto"/>
              <w:sz w:val="22"/>
              <w:szCs w:val="22"/>
            </w:rPr>
          </w:pPr>
          <w:hyperlink w:anchor="_Toc33087193" w:history="1">
            <w:r w:rsidR="005735A2" w:rsidRPr="003C4AFC">
              <w:rPr>
                <w:rStyle w:val="Hyperlink"/>
                <w:noProof/>
              </w:rPr>
              <w:t>Appendix F Key Personnel</w:t>
            </w:r>
            <w:r w:rsidR="005735A2" w:rsidRPr="003C4AFC">
              <w:rPr>
                <w:noProof/>
                <w:webHidden/>
              </w:rPr>
              <w:tab/>
            </w:r>
            <w:r w:rsidR="005735A2" w:rsidRPr="003C4AFC">
              <w:rPr>
                <w:noProof/>
                <w:webHidden/>
              </w:rPr>
              <w:fldChar w:fldCharType="begin"/>
            </w:r>
            <w:r w:rsidR="005735A2" w:rsidRPr="003C4AFC">
              <w:rPr>
                <w:noProof/>
                <w:webHidden/>
              </w:rPr>
              <w:instrText xml:space="preserve"> PAGEREF _Toc33087193 \h </w:instrText>
            </w:r>
            <w:r w:rsidR="005735A2" w:rsidRPr="003C4AFC">
              <w:rPr>
                <w:noProof/>
                <w:webHidden/>
              </w:rPr>
            </w:r>
            <w:r w:rsidR="005735A2" w:rsidRPr="003C4AFC">
              <w:rPr>
                <w:noProof/>
                <w:webHidden/>
              </w:rPr>
              <w:fldChar w:fldCharType="separate"/>
            </w:r>
            <w:r w:rsidR="005735A2" w:rsidRPr="003C4AFC">
              <w:rPr>
                <w:noProof/>
                <w:webHidden/>
              </w:rPr>
              <w:t>22</w:t>
            </w:r>
            <w:r w:rsidR="005735A2" w:rsidRPr="003C4AFC">
              <w:rPr>
                <w:noProof/>
                <w:webHidden/>
              </w:rPr>
              <w:fldChar w:fldCharType="end"/>
            </w:r>
          </w:hyperlink>
        </w:p>
        <w:p w:rsidR="00161DF8" w:rsidRPr="003C4AFC" w:rsidRDefault="00161DF8" w:rsidP="00764402">
          <w:pPr>
            <w:pStyle w:val="TOC2"/>
            <w:tabs>
              <w:tab w:val="right" w:leader="dot" w:pos="9350"/>
            </w:tabs>
          </w:pPr>
          <w:r w:rsidRPr="003C4AFC">
            <w:rPr>
              <w:bCs/>
              <w:noProof/>
            </w:rPr>
            <w:fldChar w:fldCharType="end"/>
          </w:r>
        </w:p>
      </w:sdtContent>
    </w:sdt>
    <w:p w:rsidR="001819AE" w:rsidRPr="006B0CBD" w:rsidRDefault="001819AE" w:rsidP="008661C8">
      <w:pPr>
        <w:tabs>
          <w:tab w:val="left" w:leader="dot" w:pos="8640"/>
        </w:tabs>
        <w:spacing w:line="276" w:lineRule="auto"/>
        <w:ind w:left="720" w:hanging="480"/>
        <w:rPr>
          <w:b/>
        </w:rPr>
      </w:pPr>
      <w:r w:rsidRPr="006B0CBD">
        <w:rPr>
          <w:b/>
        </w:rPr>
        <w:br w:type="page"/>
      </w:r>
    </w:p>
    <w:p w:rsidR="0007405E" w:rsidRPr="0007405E" w:rsidRDefault="0007405E" w:rsidP="00270C65">
      <w:pPr>
        <w:pStyle w:val="Heading2"/>
        <w:rPr>
          <w:rFonts w:ascii="Times New Roman" w:hAnsi="Times New Roman" w:cs="Times New Roman"/>
          <w:color w:val="auto"/>
          <w:sz w:val="36"/>
          <w:szCs w:val="36"/>
        </w:rPr>
      </w:pPr>
      <w:bookmarkStart w:id="5" w:name="_Toc33087150"/>
      <w:r w:rsidRPr="0007405E">
        <w:lastRenderedPageBreak/>
        <w:t>GENERAL INFORMATION</w:t>
      </w:r>
      <w:bookmarkEnd w:id="5"/>
    </w:p>
    <w:p w:rsidR="0007405E" w:rsidRPr="0007405E" w:rsidRDefault="0007405E" w:rsidP="00270C65">
      <w:pPr>
        <w:pStyle w:val="Heading3"/>
        <w:rPr>
          <w:rFonts w:ascii="Times New Roman" w:hAnsi="Times New Roman" w:cs="Times New Roman"/>
          <w:color w:val="auto"/>
          <w:sz w:val="27"/>
          <w:szCs w:val="27"/>
        </w:rPr>
      </w:pPr>
      <w:bookmarkStart w:id="6" w:name="_Toc33087151"/>
      <w:r w:rsidRPr="0007405E">
        <w:t>Introduction</w:t>
      </w:r>
      <w:bookmarkEnd w:id="6"/>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w:t>
      </w:r>
      <w:r w:rsidR="00DF498C">
        <w:rPr>
          <w:rFonts w:eastAsia="Times New Roman"/>
        </w:rPr>
        <w:t>s</w:t>
      </w:r>
      <w:r w:rsidRPr="0007405E">
        <w:rPr>
          <w:rFonts w:eastAsia="Times New Roman"/>
        </w:rPr>
        <w:t xml:space="preserve">, to prepare students for </w:t>
      </w:r>
      <w:r w:rsidR="00EA7FFE">
        <w:rPr>
          <w:rFonts w:eastAsia="Times New Roman"/>
        </w:rPr>
        <w:t>participation</w:t>
      </w:r>
      <w:r w:rsidRPr="0007405E">
        <w:rPr>
          <w:rFonts w:eastAsia="Times New Roman"/>
        </w:rPr>
        <w:t xml:space="preserve"> into a </w:t>
      </w:r>
      <w:r w:rsidR="0087031F">
        <w:rPr>
          <w:rFonts w:eastAsia="Times New Roman"/>
        </w:rPr>
        <w:t>complete, high-quality career technical e</w:t>
      </w:r>
      <w:r w:rsidR="00EA7FFE">
        <w:rPr>
          <w:rFonts w:eastAsia="Times New Roman"/>
        </w:rPr>
        <w:t>ducation (CTE) pathway</w:t>
      </w:r>
      <w:r w:rsidRPr="0007405E">
        <w:rPr>
          <w:rFonts w:eastAsia="Times New Roman"/>
        </w:rPr>
        <w:t xml:space="preserve"> at the local high school.</w:t>
      </w:r>
    </w:p>
    <w:p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 xml:space="preserve">Specifically, the program provides $250,000 to use as start-up funds for 10 middle school career academies. This one-time funding opportunity offers eligible LEAs $25,000 grants. The funding source for this grant comes from the Proposition 98 </w:t>
      </w:r>
      <w:r w:rsidR="0087031F">
        <w:rPr>
          <w:rFonts w:eastAsia="Times New Roman"/>
        </w:rPr>
        <w:t xml:space="preserve">CTE </w:t>
      </w:r>
      <w:r w:rsidRPr="0007405E">
        <w:rPr>
          <w:rFonts w:eastAsia="Times New Roman"/>
        </w:rPr>
        <w:t>Initiative that was inclu</w:t>
      </w:r>
      <w:r w:rsidR="00310CA0">
        <w:rPr>
          <w:rFonts w:eastAsia="Times New Roman"/>
        </w:rPr>
        <w:t>ded in the 2019–20</w:t>
      </w:r>
      <w:r w:rsidRPr="0007405E">
        <w:rPr>
          <w:rFonts w:eastAsia="Times New Roman"/>
        </w:rPr>
        <w:t xml:space="preserve"> State budget.</w:t>
      </w:r>
    </w:p>
    <w:p w:rsidR="0007405E" w:rsidRPr="0007405E" w:rsidRDefault="0007405E" w:rsidP="00270C65">
      <w:pPr>
        <w:pStyle w:val="Heading2"/>
        <w:rPr>
          <w:rFonts w:ascii="Times New Roman" w:hAnsi="Times New Roman" w:cs="Times New Roman"/>
          <w:color w:val="auto"/>
          <w:sz w:val="36"/>
          <w:szCs w:val="36"/>
        </w:rPr>
      </w:pPr>
      <w:bookmarkStart w:id="7" w:name="_Toc33087152"/>
      <w:r w:rsidRPr="0007405E">
        <w:t>PROGRAM DESCRIPTION</w:t>
      </w:r>
      <w:bookmarkEnd w:id="7"/>
    </w:p>
    <w:p w:rsidR="0007405E" w:rsidRPr="0007405E" w:rsidRDefault="0007405E" w:rsidP="00270C65">
      <w:pPr>
        <w:pStyle w:val="Heading3"/>
        <w:rPr>
          <w:rFonts w:ascii="Times New Roman" w:hAnsi="Times New Roman" w:cs="Times New Roman"/>
          <w:color w:val="auto"/>
          <w:sz w:val="27"/>
          <w:szCs w:val="27"/>
        </w:rPr>
      </w:pPr>
      <w:bookmarkStart w:id="8" w:name="_Toc33087153"/>
      <w:r w:rsidRPr="0007405E">
        <w:t>Grant Information</w:t>
      </w:r>
      <w:bookmarkEnd w:id="8"/>
    </w:p>
    <w:p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The MSFA Planning Grant provides one-time funding only.</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This application covers the grant period beginning </w:t>
      </w:r>
      <w:r w:rsidR="00310CA0">
        <w:rPr>
          <w:rFonts w:eastAsia="Times New Roman"/>
        </w:rPr>
        <w:t>June 1, 2020</w:t>
      </w:r>
      <w:r w:rsidRPr="0007405E">
        <w:rPr>
          <w:rFonts w:eastAsia="Times New Roman"/>
        </w:rPr>
        <w:t xml:space="preserve">, and ending </w:t>
      </w:r>
    </w:p>
    <w:p w:rsidR="0007405E" w:rsidRPr="0007405E" w:rsidRDefault="00310CA0"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Pr>
          <w:rFonts w:eastAsia="Times New Roman"/>
        </w:rPr>
        <w:t>June 30, 2021</w:t>
      </w:r>
      <w:r w:rsidR="0007405E" w:rsidRPr="0007405E">
        <w:rPr>
          <w:rFonts w:eastAsia="Times New Roman"/>
        </w:rPr>
        <w:t xml:space="preserve">. </w:t>
      </w:r>
    </w:p>
    <w:p w:rsidR="0007405E" w:rsidRPr="0007405E" w:rsidRDefault="0007405E" w:rsidP="00270C65">
      <w:pPr>
        <w:pStyle w:val="Heading3"/>
        <w:rPr>
          <w:rFonts w:ascii="Times New Roman" w:hAnsi="Times New Roman" w:cs="Times New Roman"/>
          <w:color w:val="auto"/>
          <w:sz w:val="27"/>
          <w:szCs w:val="27"/>
        </w:rPr>
      </w:pPr>
      <w:bookmarkStart w:id="9" w:name="_Toc33087154"/>
      <w:r w:rsidRPr="0007405E">
        <w:t>Desired Program Outcomes</w:t>
      </w:r>
      <w:bookmarkEnd w:id="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MSFA Planning Grant aims to provide middle grade students </w:t>
      </w:r>
      <w:r w:rsidR="00C3349D">
        <w:rPr>
          <w:rFonts w:eastAsia="Times New Roman"/>
        </w:rPr>
        <w:t>CTE</w:t>
      </w:r>
      <w:r w:rsidRPr="0007405E">
        <w:rPr>
          <w:rFonts w:eastAsia="Times New Roman"/>
        </w:rPr>
        <w:t xml:space="preserve"> and career exploration learning experiences. The program is outlined in the five elements described below.</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1:</w:t>
      </w:r>
      <w:r w:rsidRPr="0007405E">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Pr>
          <w:rFonts w:eastAsia="Times New Roman"/>
        </w:rPr>
        <w:t>grades five and six</w:t>
      </w:r>
      <w:r w:rsidRPr="0007405E">
        <w:rPr>
          <w:rFonts w:eastAsia="Times New Roman"/>
        </w:rPr>
        <w:t xml:space="preserve"> starting the 2020–21 school year. This will allow the students to develop a career ready skills foundation prior to entering middle school.</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middle school(s) will continue to implement the CalCRN Career and College Readiness Lesson Plans that will develop the students’ soft skills foundation throughout middle school.</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CalCRN Career and College Readiness Lesson Plans are designed for grades five through twelve. Although together they represent a sequence of learning modules, they also can be used individually and modified by the user as desired.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lastRenderedPageBreak/>
        <w:t>Element 2:</w:t>
      </w:r>
      <w:r w:rsidRPr="0007405E">
        <w:rPr>
          <w:rFonts w:eastAsia="Times New Roman"/>
        </w:rPr>
        <w:t xml:space="preserve"> The </w:t>
      </w:r>
      <w:r w:rsidR="00F868C9">
        <w:rPr>
          <w:rFonts w:eastAsia="Times New Roman"/>
        </w:rPr>
        <w:t>middle grade CTE instructors</w:t>
      </w:r>
      <w:r w:rsidRPr="0007405E">
        <w:rPr>
          <w:rFonts w:eastAsia="Times New Roman"/>
        </w:rPr>
        <w:t xml:space="preserve"> in coordination with the </w:t>
      </w:r>
      <w:r w:rsidR="00F868C9">
        <w:rPr>
          <w:rFonts w:eastAsia="Times New Roman"/>
        </w:rPr>
        <w:t xml:space="preserve">high school CTE pathway instructors will </w:t>
      </w:r>
      <w:r w:rsidRPr="0007405E">
        <w:rPr>
          <w:rFonts w:eastAsia="Times New Roman"/>
        </w:rPr>
        <w:t>partner</w:t>
      </w:r>
      <w:r w:rsidR="00F868C9">
        <w:rPr>
          <w:rFonts w:eastAsia="Times New Roman"/>
        </w:rPr>
        <w:t xml:space="preserve"> to</w:t>
      </w:r>
      <w:r w:rsidRPr="0007405E">
        <w:rPr>
          <w:rFonts w:eastAsia="Times New Roman"/>
        </w:rPr>
        <w:t xml:space="preserve"> develop a plan for establishing the MSFA model, including industry representation. </w:t>
      </w:r>
    </w:p>
    <w:p w:rsidR="0007405E" w:rsidRPr="0007405E" w:rsidRDefault="00F868C9"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Both middle grade and high school CTE instructors</w:t>
      </w:r>
      <w:r w:rsidR="0007405E" w:rsidRPr="0007405E">
        <w:rPr>
          <w:rFonts w:eastAsia="Times New Roman"/>
        </w:rPr>
        <w:t xml:space="preserve"> will support regional Middle Grade </w:t>
      </w:r>
      <w:r>
        <w:rPr>
          <w:rFonts w:eastAsia="Times New Roman"/>
        </w:rPr>
        <w:t>CTE</w:t>
      </w:r>
      <w:r w:rsidR="0007405E" w:rsidRPr="0007405E">
        <w:rPr>
          <w:rFonts w:eastAsia="Times New Roman"/>
        </w:rPr>
        <w:t xml:space="preserve"> by:</w:t>
      </w:r>
    </w:p>
    <w:p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Serving as an in-region contact for schools, teachers, and support staff;</w:t>
      </w:r>
    </w:p>
    <w:p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Coordinating with regional demonstration sites;</w:t>
      </w:r>
    </w:p>
    <w:p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Hosting regional CTE and Career Awareness activities;</w:t>
      </w:r>
      <w:r w:rsidR="0087031F">
        <w:rPr>
          <w:rFonts w:eastAsia="Times New Roman"/>
        </w:rPr>
        <w:t xml:space="preserve"> and</w:t>
      </w:r>
    </w:p>
    <w:p w:rsidR="0007405E" w:rsidRPr="0007405E" w:rsidRDefault="0007405E" w:rsidP="00C64D1A">
      <w:pPr>
        <w:numPr>
          <w:ilvl w:val="0"/>
          <w:numId w:val="22"/>
        </w:numPr>
        <w:pBdr>
          <w:top w:val="none" w:sz="0" w:space="0" w:color="auto"/>
          <w:left w:val="none" w:sz="0" w:space="0" w:color="auto"/>
          <w:bottom w:val="none" w:sz="0" w:space="0" w:color="auto"/>
          <w:right w:val="none" w:sz="0" w:space="0" w:color="auto"/>
          <w:between w:val="none" w:sz="0" w:space="0" w:color="auto"/>
        </w:pBdr>
        <w:spacing w:after="100" w:afterAutospacing="1"/>
        <w:textAlignment w:val="baseline"/>
        <w:rPr>
          <w:rFonts w:ascii="Noto Sans Symbols" w:eastAsia="Times New Roman" w:hAnsi="Noto Sans Symbols" w:cs="Times New Roman"/>
        </w:rPr>
      </w:pPr>
      <w:r w:rsidRPr="0007405E">
        <w:rPr>
          <w:rFonts w:eastAsia="Times New Roman"/>
        </w:rPr>
        <w:t>Serving as a regional coordinator.</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 semester career and self-exploration sequence of co</w:t>
      </w:r>
      <w:r w:rsidR="0087031F">
        <w:rPr>
          <w:rFonts w:eastAsia="Times New Roman"/>
        </w:rPr>
        <w:t>urses:</w:t>
      </w:r>
    </w:p>
    <w:p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One semester mini-CTE or CTE Wheel or modifications on these themes; </w:t>
      </w:r>
    </w:p>
    <w:p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One semester introductory to CTE content area; </w:t>
      </w:r>
    </w:p>
    <w:p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One semester combined intermediate content course and development of high school/college/career/10 year plan.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Schools will select CTE content area(s) that are the best fit for their region</w:t>
      </w:r>
      <w:r w:rsidR="0087031F">
        <w:rPr>
          <w:rFonts w:eastAsia="Times New Roman"/>
        </w:rPr>
        <w:t>,</w:t>
      </w:r>
      <w:r w:rsidRPr="0007405E">
        <w:rPr>
          <w:rFonts w:eastAsia="Times New Roman"/>
        </w:rPr>
        <w:t xml:space="preserve"> and align to the local high school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xamples include: Health Careers; Manufacturing; Culinary Arts; Industrial Technology; Arts, Media, and Entertainment; and Robotics, Game Design, and Coding.</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w:t>
      </w:r>
      <w:r w:rsidR="0087031F">
        <w:rPr>
          <w:rFonts w:eastAsia="Times New Roman"/>
        </w:rPr>
        <w:t>Leadership S</w:t>
      </w:r>
      <w:r w:rsidRPr="0007405E">
        <w:rPr>
          <w:rFonts w:eastAsia="Times New Roman"/>
        </w:rPr>
        <w:t xml:space="preserve">eminars will be developed </w:t>
      </w:r>
      <w:r w:rsidR="00F868C9">
        <w:rPr>
          <w:rFonts w:eastAsia="Times New Roman"/>
        </w:rPr>
        <w:t>collaboratively with middle grade CTE and high school CTE instructors</w:t>
      </w:r>
      <w:r w:rsidRPr="0007405E">
        <w:rPr>
          <w:rFonts w:eastAsia="Times New Roman"/>
        </w:rPr>
        <w:t xml:space="preserve">, and will provide information and background on career ready practices and programs for middle </w:t>
      </w:r>
      <w:r w:rsidR="00F868C9">
        <w:rPr>
          <w:rFonts w:eastAsia="Times New Roman"/>
        </w:rPr>
        <w:t>grade</w:t>
      </w:r>
      <w:r w:rsidRPr="0007405E">
        <w:rPr>
          <w:rFonts w:eastAsia="Times New Roman"/>
        </w:rPr>
        <w:t xml:space="preserve"> students.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 xml:space="preserve">Element 5: </w:t>
      </w:r>
      <w:r w:rsidRPr="0007405E">
        <w:rPr>
          <w:rFonts w:eastAsia="Times New Roman"/>
        </w:rPr>
        <w:t>Develop a coalition of industry partner(s) within each region that assist with providing work-based learning modules that will be used with the MSFAs.</w:t>
      </w:r>
    </w:p>
    <w:p w:rsidR="0007405E" w:rsidRPr="004A602D" w:rsidRDefault="0007405E" w:rsidP="00270C65">
      <w:pPr>
        <w:pStyle w:val="Heading3"/>
      </w:pPr>
      <w:bookmarkStart w:id="10" w:name="_Toc33087155"/>
      <w:r w:rsidRPr="0007405E">
        <w:lastRenderedPageBreak/>
        <w:t>Eligibility Requirements</w:t>
      </w:r>
      <w:bookmarkEnd w:id="10"/>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o be eligible for funds, applicants must meet the following requirements:</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Be a school or chart</w:t>
      </w:r>
      <w:r w:rsidR="00DC1555">
        <w:rPr>
          <w:rFonts w:eastAsia="Times New Roman"/>
        </w:rPr>
        <w:t>er school serving middle school</w:t>
      </w:r>
      <w:r w:rsidRPr="0007405E">
        <w:rPr>
          <w:rFonts w:eastAsia="Times New Roman"/>
        </w:rPr>
        <w:t xml:space="preserve"> grades based on the configuration at the LEA.</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Commit to provide career planning and CTE experiences to </w:t>
      </w:r>
      <w:r w:rsidR="0087031F">
        <w:rPr>
          <w:rFonts w:eastAsia="Times New Roman"/>
        </w:rPr>
        <w:t>grades five through eight</w:t>
      </w:r>
      <w:r w:rsidRPr="0007405E">
        <w:rPr>
          <w:rFonts w:eastAsia="Times New Roman"/>
        </w:rPr>
        <w:t xml:space="preserve"> students, or the middle school grades based on the configuration at the LEA.</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Provide a three-semester sequence of career exploration and CTE courses that are standards-based and developmentally appropriate for middle grade students. In addition, the CTE pathway must feed into one of the local </w:t>
      </w:r>
      <w:r w:rsidR="008104DD">
        <w:rPr>
          <w:rFonts w:eastAsia="Times New Roman"/>
        </w:rPr>
        <w:t xml:space="preserve">high schools with a complete, high-quality CTE </w:t>
      </w:r>
      <w:r w:rsidR="00ED72D7">
        <w:rPr>
          <w:rFonts w:eastAsia="Times New Roman"/>
        </w:rPr>
        <w:t xml:space="preserve">pathway </w:t>
      </w:r>
      <w:r w:rsidR="008104DD">
        <w:rPr>
          <w:rFonts w:eastAsia="Times New Roman"/>
        </w:rPr>
        <w:t>program</w:t>
      </w:r>
      <w:r w:rsidRPr="0007405E">
        <w:rPr>
          <w:rFonts w:eastAsia="Times New Roman"/>
        </w:rPr>
        <w:t>.</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Collect and provide information and data as specified by the CDE.</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Participate in networking and sharing of practices with other grantees of the MSFA Planning Grant.</w:t>
      </w:r>
    </w:p>
    <w:p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Attend the Educating for </w:t>
      </w:r>
      <w:r w:rsidR="008104DD">
        <w:rPr>
          <w:rFonts w:eastAsia="Times New Roman"/>
        </w:rPr>
        <w:t>Careers Conference in March 2021</w:t>
      </w:r>
      <w:r w:rsidRPr="0007405E">
        <w:rPr>
          <w:rFonts w:eastAsia="Times New Roman"/>
        </w:rPr>
        <w:t xml:space="preserve">, and participate in </w:t>
      </w:r>
      <w:r w:rsidR="0087031F">
        <w:rPr>
          <w:rFonts w:eastAsia="Times New Roman"/>
        </w:rPr>
        <w:t xml:space="preserve">a </w:t>
      </w:r>
      <w:r w:rsidRPr="0007405E">
        <w:rPr>
          <w:rFonts w:eastAsia="Times New Roman"/>
        </w:rPr>
        <w:t>professional development session on how to expeditiously implement a MSFA.</w:t>
      </w:r>
    </w:p>
    <w:p w:rsidR="0007405E" w:rsidRPr="00C93C7F" w:rsidRDefault="0007405E" w:rsidP="00270C65">
      <w:pPr>
        <w:pStyle w:val="Heading3"/>
      </w:pPr>
      <w:bookmarkStart w:id="11" w:name="_Toc33087156"/>
      <w:r w:rsidRPr="0007405E">
        <w:t>Program Requirements</w:t>
      </w:r>
      <w:bookmarkEnd w:id="11"/>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w:t>
      </w:r>
      <w:r w:rsidR="00DC1555">
        <w:rPr>
          <w:rFonts w:eastAsia="Times New Roman"/>
        </w:rPr>
        <w:t>gh eight, or the middle school</w:t>
      </w:r>
      <w:r w:rsidRPr="0007405E">
        <w:rPr>
          <w:rFonts w:eastAsia="Times New Roman"/>
        </w:rPr>
        <w:t xml:space="preserve"> grades based on the configuration at the LEA. Each applicant must be able to demonstrate that it is e</w:t>
      </w:r>
      <w:r w:rsidR="00D112E5">
        <w:rPr>
          <w:rFonts w:eastAsia="Times New Roman"/>
        </w:rPr>
        <w:t>stablishing a partnership with</w:t>
      </w:r>
      <w:r w:rsidRPr="0007405E">
        <w:rPr>
          <w:rFonts w:eastAsia="Times New Roman"/>
        </w:rPr>
        <w:t xml:space="preserve"> </w:t>
      </w:r>
      <w:r w:rsidR="00D112E5" w:rsidRPr="0007405E">
        <w:rPr>
          <w:rFonts w:eastAsia="Times New Roman"/>
        </w:rPr>
        <w:t xml:space="preserve">a </w:t>
      </w:r>
      <w:r w:rsidR="00D112E5">
        <w:rPr>
          <w:rFonts w:eastAsia="Times New Roman"/>
        </w:rPr>
        <w:t>local high school that has a complete, high-quality CTE pathway</w:t>
      </w:r>
      <w:r w:rsidR="001A754D">
        <w:rPr>
          <w:rFonts w:eastAsia="Times New Roman"/>
        </w:rPr>
        <w:t xml:space="preserve"> program</w:t>
      </w:r>
      <w:r w:rsidRPr="0007405E">
        <w:rPr>
          <w:rFonts w:eastAsia="Times New Roman"/>
        </w:rPr>
        <w:t>.</w:t>
      </w:r>
      <w:r w:rsidR="00DF498C">
        <w:rPr>
          <w:rFonts w:ascii="Times New Roman" w:eastAsia="Times New Roman" w:hAnsi="Times New Roman" w:cs="Times New Roman"/>
          <w:color w:val="auto"/>
        </w:rPr>
        <w:t xml:space="preserve"> </w:t>
      </w:r>
      <w:r w:rsidR="00C22F79">
        <w:rPr>
          <w:rFonts w:eastAsia="Times New Roman"/>
        </w:rPr>
        <w:t>Such partnership</w:t>
      </w:r>
      <w:r w:rsidRPr="0007405E">
        <w:rPr>
          <w:rFonts w:eastAsia="Times New Roman"/>
        </w:rPr>
        <w:t xml:space="preserve"> will be clearly addressed in the application itself and confirmed by a letter of commitment.</w:t>
      </w:r>
    </w:p>
    <w:p w:rsidR="0007405E" w:rsidRPr="00C93C7F" w:rsidRDefault="0007405E" w:rsidP="00270C65">
      <w:pPr>
        <w:pStyle w:val="Heading3"/>
      </w:pPr>
      <w:bookmarkStart w:id="12" w:name="_Toc33087157"/>
      <w:r w:rsidRPr="0007405E">
        <w:t>Matching Funds</w:t>
      </w:r>
      <w:bookmarkEnd w:id="12"/>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Matching funds 1:1 are required. Any match (in-kind or cash) may be entered on the Budget Form (Appendix D).</w:t>
      </w:r>
    </w:p>
    <w:p w:rsidR="0007405E" w:rsidRPr="00C93C7F" w:rsidRDefault="0007405E" w:rsidP="00270C65">
      <w:pPr>
        <w:pStyle w:val="Heading3"/>
      </w:pPr>
      <w:bookmarkStart w:id="13" w:name="_Toc33087158"/>
      <w:r w:rsidRPr="0007405E">
        <w:lastRenderedPageBreak/>
        <w:t>Use of Funds</w:t>
      </w:r>
      <w:bookmarkEnd w:id="13"/>
    </w:p>
    <w:p w:rsidR="00DF498C"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Funds may be used for materials; subscriptions; workbooks; curricula; wages for release time or substitute staff to enable regular staff release time to work on program activities and objectives; costs directly associated with meetings between different site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eachers and staff working on this project; travel; material development; professional development; equipment; computers; software and supports.</w:t>
      </w:r>
    </w:p>
    <w:p w:rsidR="0007405E"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rsidR="00C64D1A" w:rsidRPr="00C64D1A" w:rsidRDefault="00C64D1A" w:rsidP="00C47C70">
      <w:pPr>
        <w:pStyle w:val="Heading2"/>
        <w:rPr>
          <w:rFonts w:ascii="Times New Roman" w:hAnsi="Times New Roman" w:cs="Times New Roman"/>
          <w:color w:val="auto"/>
        </w:rPr>
      </w:pPr>
      <w:bookmarkStart w:id="14" w:name="_Toc33087159"/>
      <w:r w:rsidRPr="00C64D1A">
        <w:t>APPLICATION PROCESS</w:t>
      </w:r>
      <w:bookmarkEnd w:id="14"/>
    </w:p>
    <w:p w:rsidR="0007405E" w:rsidRPr="0007405E" w:rsidRDefault="0007405E" w:rsidP="00270C65">
      <w:pPr>
        <w:pStyle w:val="Heading3"/>
        <w:rPr>
          <w:rFonts w:ascii="Times New Roman" w:hAnsi="Times New Roman" w:cs="Times New Roman"/>
          <w:color w:val="auto"/>
          <w:sz w:val="27"/>
          <w:szCs w:val="27"/>
        </w:rPr>
      </w:pPr>
      <w:bookmarkStart w:id="15" w:name="_Toc33087160"/>
      <w:r w:rsidRPr="0007405E">
        <w:t>Program Timeline</w:t>
      </w:r>
      <w:bookmarkEnd w:id="15"/>
    </w:p>
    <w:p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March 2, 2020</w:t>
      </w:r>
      <w:r w:rsidR="0007405E" w:rsidRPr="0007405E">
        <w:rPr>
          <w:rFonts w:eastAsia="Times New Roman"/>
        </w:rPr>
        <w:t>–</w:t>
      </w:r>
      <w:r w:rsidR="0087031F">
        <w:rPr>
          <w:rFonts w:eastAsia="Times New Roman"/>
        </w:rPr>
        <w:t>Request for Applications (</w:t>
      </w:r>
      <w:r w:rsidR="0007405E" w:rsidRPr="0007405E">
        <w:rPr>
          <w:rFonts w:eastAsia="Times New Roman"/>
        </w:rPr>
        <w:t>RFA</w:t>
      </w:r>
      <w:r w:rsidR="0087031F">
        <w:rPr>
          <w:rFonts w:eastAsia="Times New Roman"/>
        </w:rPr>
        <w:t xml:space="preserve">) </w:t>
      </w:r>
      <w:r w:rsidR="0007405E" w:rsidRPr="0007405E">
        <w:rPr>
          <w:rFonts w:eastAsia="Times New Roman"/>
        </w:rPr>
        <w:t>Released</w:t>
      </w:r>
    </w:p>
    <w:p w:rsidR="0007405E" w:rsidRPr="0007405E" w:rsidRDefault="00F97534"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 xml:space="preserve">April </w:t>
      </w:r>
      <w:r w:rsidR="00D112E5">
        <w:rPr>
          <w:rFonts w:eastAsia="Times New Roman"/>
        </w:rPr>
        <w:t>3, 2020</w:t>
      </w:r>
      <w:r w:rsidR="0007405E" w:rsidRPr="0007405E">
        <w:rPr>
          <w:rFonts w:eastAsia="Times New Roman"/>
        </w:rPr>
        <w:t xml:space="preserve">–Deadline for the Notice of Intent to Apply. Must be emailed to </w:t>
      </w:r>
      <w:r w:rsidR="00DF498C">
        <w:rPr>
          <w:rFonts w:eastAsia="Times New Roman"/>
        </w:rPr>
        <w:t xml:space="preserve">the </w:t>
      </w:r>
      <w:r w:rsidR="0007405E" w:rsidRPr="0007405E">
        <w:rPr>
          <w:rFonts w:eastAsia="Times New Roman"/>
        </w:rPr>
        <w:t xml:space="preserve">CDE at </w:t>
      </w:r>
      <w:hyperlink r:id="rId10" w:history="1">
        <w:r w:rsidR="0007405E" w:rsidRPr="0007405E">
          <w:rPr>
            <w:rFonts w:eastAsia="Times New Roman"/>
            <w:color w:val="0563C1"/>
            <w:u w:val="single"/>
          </w:rPr>
          <w:t>MiddleGrades@cde.ca.gov</w:t>
        </w:r>
      </w:hyperlink>
    </w:p>
    <w:p w:rsidR="0007405E" w:rsidRPr="0007405E" w:rsidRDefault="00F97534"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April 13</w:t>
      </w:r>
      <w:r w:rsidR="00D112E5">
        <w:rPr>
          <w:rFonts w:eastAsia="Times New Roman"/>
        </w:rPr>
        <w:t>, 2020</w:t>
      </w:r>
      <w:r w:rsidR="0007405E" w:rsidRPr="0007405E">
        <w:rPr>
          <w:rFonts w:eastAsia="Times New Roman"/>
        </w:rPr>
        <w:t>–Deadline for Application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ril </w:t>
      </w:r>
      <w:r w:rsidR="00F97534">
        <w:rPr>
          <w:rFonts w:eastAsia="Times New Roman"/>
        </w:rPr>
        <w:t>30</w:t>
      </w:r>
      <w:r w:rsidR="00D112E5">
        <w:rPr>
          <w:rFonts w:eastAsia="Times New Roman"/>
        </w:rPr>
        <w:t>, 2020</w:t>
      </w:r>
      <w:r w:rsidRPr="0007405E">
        <w:rPr>
          <w:rFonts w:eastAsia="Times New Roman"/>
        </w:rPr>
        <w:t>–Grantees Announced</w:t>
      </w:r>
    </w:p>
    <w:p w:rsidR="0007405E" w:rsidRPr="0007405E" w:rsidRDefault="00F97534"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May 7</w:t>
      </w:r>
      <w:r w:rsidR="00D112E5">
        <w:rPr>
          <w:rFonts w:eastAsia="Times New Roman"/>
        </w:rPr>
        <w:t>, 2020</w:t>
      </w:r>
      <w:r w:rsidR="0007405E" w:rsidRPr="0007405E">
        <w:rPr>
          <w:rFonts w:eastAsia="Times New Roman"/>
        </w:rPr>
        <w:t xml:space="preserve">–Appeals Received at </w:t>
      </w:r>
      <w:r w:rsidR="00DF498C">
        <w:rPr>
          <w:rFonts w:eastAsia="Times New Roman"/>
        </w:rPr>
        <w:t xml:space="preserve">the </w:t>
      </w:r>
      <w:r w:rsidR="0007405E" w:rsidRPr="0007405E">
        <w:rPr>
          <w:rFonts w:eastAsia="Times New Roman"/>
        </w:rPr>
        <w:t>CDE</w:t>
      </w:r>
    </w:p>
    <w:p w:rsidR="0007405E" w:rsidRPr="00D0735E" w:rsidRDefault="0007405E" w:rsidP="00270C65">
      <w:pPr>
        <w:pStyle w:val="Heading3"/>
      </w:pPr>
      <w:bookmarkStart w:id="16" w:name="_Toc33087161"/>
      <w:r w:rsidRPr="0007405E">
        <w:t>Grant Period</w:t>
      </w:r>
      <w:bookmarkEnd w:id="16"/>
    </w:p>
    <w:p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June 1, 2020</w:t>
      </w:r>
      <w:r w:rsidR="0007405E" w:rsidRPr="0007405E">
        <w:rPr>
          <w:rFonts w:eastAsia="Times New Roman"/>
        </w:rPr>
        <w:t>–Grant Term Begins</w:t>
      </w:r>
    </w:p>
    <w:p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December 4, 2020</w:t>
      </w:r>
      <w:r w:rsidR="0007405E" w:rsidRPr="0007405E">
        <w:rPr>
          <w:rFonts w:eastAsia="Times New Roman"/>
        </w:rPr>
        <w:t>–Midterm Progress Report Due</w:t>
      </w:r>
    </w:p>
    <w:p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June 30, 2021</w:t>
      </w:r>
      <w:r w:rsidR="0007405E" w:rsidRPr="0007405E">
        <w:rPr>
          <w:rFonts w:eastAsia="Times New Roman"/>
        </w:rPr>
        <w:t>–Grant Term Ends</w:t>
      </w:r>
    </w:p>
    <w:p w:rsidR="0007405E" w:rsidRPr="0007405E" w:rsidRDefault="00C64D1A"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July 13</w:t>
      </w:r>
      <w:r w:rsidR="00D112E5">
        <w:rPr>
          <w:rFonts w:eastAsia="Times New Roman"/>
        </w:rPr>
        <w:t>, 2021</w:t>
      </w:r>
      <w:r w:rsidR="0007405E" w:rsidRPr="0007405E">
        <w:rPr>
          <w:rFonts w:eastAsia="Times New Roman"/>
        </w:rPr>
        <w:t>–Final Project Report Due</w:t>
      </w:r>
    </w:p>
    <w:p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August 14, 2021</w:t>
      </w:r>
      <w:r w:rsidR="0007405E" w:rsidRPr="0007405E">
        <w:rPr>
          <w:rFonts w:eastAsia="Times New Roman"/>
        </w:rPr>
        <w:t>–End of Project Financial Expenditure Report Due</w:t>
      </w:r>
    </w:p>
    <w:p w:rsidR="0007405E" w:rsidRPr="00D0735E" w:rsidRDefault="0007405E" w:rsidP="00270C65">
      <w:pPr>
        <w:pStyle w:val="Heading3"/>
      </w:pPr>
      <w:bookmarkStart w:id="17" w:name="_Toc33087162"/>
      <w:r w:rsidRPr="0007405E">
        <w:t>Application Due Date</w:t>
      </w:r>
      <w:bookmarkEnd w:id="17"/>
    </w:p>
    <w:p w:rsidR="0007405E" w:rsidRPr="0007405E" w:rsidRDefault="00D112E5"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The 2019–20</w:t>
      </w:r>
      <w:r w:rsidR="0007405E" w:rsidRPr="0007405E">
        <w:rPr>
          <w:rFonts w:eastAsia="Times New Roman"/>
        </w:rPr>
        <w:t xml:space="preserve"> MSFA Planning Grant Application must be postmarked on or before </w:t>
      </w:r>
      <w:r w:rsidR="00F97534">
        <w:rPr>
          <w:rFonts w:eastAsia="Times New Roman"/>
        </w:rPr>
        <w:t>April 13</w:t>
      </w:r>
      <w:r>
        <w:rPr>
          <w:rFonts w:eastAsia="Times New Roman"/>
        </w:rPr>
        <w:t>, 2020</w:t>
      </w:r>
      <w:r w:rsidR="0007405E" w:rsidRPr="0007405E">
        <w:rPr>
          <w:rFonts w:eastAsia="Times New Roman"/>
        </w:rPr>
        <w:t>. Three copies of the application (one with original signatures) must be mailed to:</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Middle School Foundation Academies Planning Grant Appli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High School Innovations and Initiatives Office</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lastRenderedPageBreak/>
        <w:t>Career and College Transition Divis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California Department of Edu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1430 N Street, Suite 4202</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Sacramento, CA 95814-5901</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Staple the application together for submission. Do not use binders, covers, paperclips, flat folders, sleeves, or cover letters. Fax copies of the application </w:t>
      </w:r>
      <w:r w:rsidRPr="0007405E">
        <w:rPr>
          <w:rFonts w:eastAsia="Times New Roman"/>
          <w:b/>
          <w:bCs/>
        </w:rPr>
        <w:t>will not</w:t>
      </w:r>
      <w:r w:rsidRPr="0007405E">
        <w:rPr>
          <w:rFonts w:eastAsia="Times New Roman"/>
        </w:rPr>
        <w:t xml:space="preserve"> be accepted.</w:t>
      </w:r>
    </w:p>
    <w:p w:rsidR="0007405E" w:rsidRPr="00D0735E" w:rsidRDefault="0007405E" w:rsidP="00270C65">
      <w:pPr>
        <w:pStyle w:val="Heading3"/>
      </w:pPr>
      <w:bookmarkStart w:id="18" w:name="_Toc33087163"/>
      <w:r w:rsidRPr="0007405E">
        <w:t>Costs of Preparing the Application</w:t>
      </w:r>
      <w:bookmarkEnd w:id="18"/>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osts of preparing and delivering an application are the sole responsibility of the applicant. The State of California and</w:t>
      </w:r>
      <w:r w:rsidR="00DF498C">
        <w:rPr>
          <w:rFonts w:eastAsia="Times New Roman"/>
        </w:rPr>
        <w:t xml:space="preserve"> the</w:t>
      </w:r>
      <w:r w:rsidRPr="0007405E">
        <w:rPr>
          <w:rFonts w:eastAsia="Times New Roman"/>
        </w:rPr>
        <w:t xml:space="preserve"> CDE will not reimburse such costs.</w:t>
      </w:r>
    </w:p>
    <w:p w:rsidR="0007405E" w:rsidRPr="00D0735E" w:rsidRDefault="0007405E" w:rsidP="00270C65">
      <w:pPr>
        <w:pStyle w:val="Heading3"/>
      </w:pPr>
      <w:bookmarkStart w:id="19" w:name="_Toc33087164"/>
      <w:r w:rsidRPr="0007405E">
        <w:t>Application Review</w:t>
      </w:r>
      <w:bookmarkEnd w:id="1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w:t>
      </w:r>
      <w:r w:rsidR="00D112E5">
        <w:rPr>
          <w:rFonts w:eastAsia="Times New Roman"/>
        </w:rPr>
        <w:t xml:space="preserve">iew will occur during </w:t>
      </w:r>
      <w:r w:rsidR="00F97534">
        <w:rPr>
          <w:rFonts w:eastAsia="Times New Roman"/>
        </w:rPr>
        <w:t>April</w:t>
      </w:r>
      <w:r w:rsidR="00D112E5">
        <w:rPr>
          <w:rFonts w:eastAsia="Times New Roman"/>
        </w:rPr>
        <w:t xml:space="preserve"> 2020</w:t>
      </w:r>
      <w:r w:rsidRPr="0007405E">
        <w:rPr>
          <w:rFonts w:eastAsia="Times New Roman"/>
        </w:rPr>
        <w:t>.</w:t>
      </w:r>
    </w:p>
    <w:p w:rsidR="0007405E" w:rsidRPr="00D0735E" w:rsidRDefault="0007405E" w:rsidP="00270C65">
      <w:pPr>
        <w:pStyle w:val="Heading3"/>
      </w:pPr>
      <w:bookmarkStart w:id="20" w:name="_Toc33087165"/>
      <w:r w:rsidRPr="0007405E">
        <w:t>Evaluation Criteria</w:t>
      </w:r>
      <w:bookmarkEnd w:id="20"/>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FA.)</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rsidR="0007405E" w:rsidRPr="00D0735E" w:rsidRDefault="0007405E" w:rsidP="00270C65">
      <w:pPr>
        <w:pStyle w:val="Heading3"/>
      </w:pPr>
      <w:bookmarkStart w:id="21" w:name="_Toc33087166"/>
      <w:r w:rsidRPr="0007405E">
        <w:t>Format Requirements</w:t>
      </w:r>
      <w:bookmarkEnd w:id="21"/>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plicants </w:t>
      </w:r>
      <w:r w:rsidR="001A754D">
        <w:rPr>
          <w:rFonts w:eastAsia="Times New Roman"/>
        </w:rPr>
        <w:t>must</w:t>
      </w:r>
      <w:r w:rsidRPr="0007405E">
        <w:rPr>
          <w:rFonts w:eastAsia="Times New Roman"/>
        </w:rPr>
        <w:t xml:space="preserve">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The application Narrative should not exceed 10 pages, double-spaced. Type must be a minimum of 12 font size; pages should have one-inch margins.</w:t>
      </w:r>
    </w:p>
    <w:p w:rsidR="0007405E" w:rsidRPr="0087031F" w:rsidRDefault="0087031F" w:rsidP="00270C65">
      <w:pPr>
        <w:pStyle w:val="Heading3"/>
      </w:pPr>
      <w:bookmarkStart w:id="22" w:name="_Toc33087167"/>
      <w:r>
        <w:t>Technical Assistance</w:t>
      </w:r>
      <w:bookmarkEnd w:id="22"/>
    </w:p>
    <w:p w:rsidR="00DF498C" w:rsidRDefault="00DF498C" w:rsidP="0007405E">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r>
        <w:rPr>
          <w:rFonts w:eastAsia="Times New Roman"/>
        </w:rPr>
        <w:t>Education Programs Consultant:</w:t>
      </w:r>
    </w:p>
    <w:p w:rsidR="00DF498C" w:rsidRDefault="00DF498C" w:rsidP="0007405E">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Teri Alve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916-322-0374</w:t>
      </w:r>
    </w:p>
    <w:p w:rsidR="0007405E" w:rsidRPr="0007405E" w:rsidRDefault="007F4947"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hyperlink r:id="rId11" w:history="1">
        <w:r w:rsidR="0007405E" w:rsidRPr="0007405E">
          <w:rPr>
            <w:rFonts w:eastAsia="Times New Roman"/>
            <w:color w:val="0563C1"/>
            <w:u w:val="single"/>
          </w:rPr>
          <w:t>talves@cde.ca.gov</w:t>
        </w:r>
      </w:hyperlink>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iscal Analyst:</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Tonika Washingt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916-445-1710</w:t>
      </w:r>
    </w:p>
    <w:p w:rsidR="0007405E" w:rsidRPr="0007405E" w:rsidRDefault="007F4947"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hyperlink r:id="rId12" w:history="1">
        <w:r w:rsidR="0007405E" w:rsidRPr="0007405E">
          <w:rPr>
            <w:rFonts w:eastAsia="Times New Roman"/>
            <w:color w:val="0563C1"/>
            <w:u w:val="single"/>
          </w:rPr>
          <w:t>twashington@cde.ca.gov</w:t>
        </w:r>
      </w:hyperlink>
    </w:p>
    <w:p w:rsidR="0007405E" w:rsidRPr="00D0735E" w:rsidRDefault="0007405E" w:rsidP="00270C65">
      <w:pPr>
        <w:pStyle w:val="Heading3"/>
      </w:pPr>
      <w:bookmarkStart w:id="23" w:name="_Toc33087168"/>
      <w:r w:rsidRPr="0007405E">
        <w:lastRenderedPageBreak/>
        <w:t>Incomplete and Late Applications</w:t>
      </w:r>
      <w:bookmarkEnd w:id="23"/>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Incomplete applications will not be considered. Late applications will not be accepted.</w:t>
      </w:r>
    </w:p>
    <w:p w:rsidR="0007405E" w:rsidRPr="00D0735E" w:rsidRDefault="0007405E" w:rsidP="00270C65">
      <w:pPr>
        <w:pStyle w:val="Heading3"/>
      </w:pPr>
      <w:bookmarkStart w:id="24" w:name="_Toc33087169"/>
      <w:r w:rsidRPr="0007405E">
        <w:t>Appeals Process</w:t>
      </w:r>
      <w:bookmarkEnd w:id="24"/>
    </w:p>
    <w:p w:rsidR="0007405E" w:rsidRDefault="0007405E" w:rsidP="00793190">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r w:rsidRPr="0007405E">
        <w:rPr>
          <w:rFonts w:eastAsia="Times New Roman"/>
        </w:rPr>
        <w:t>Should a district</w:t>
      </w:r>
      <w:r w:rsidR="009464E7">
        <w:rPr>
          <w:rFonts w:eastAsia="Times New Roman"/>
        </w:rPr>
        <w:t>,</w:t>
      </w:r>
      <w:r w:rsidRPr="0007405E">
        <w:rPr>
          <w:rFonts w:eastAsia="Times New Roman"/>
        </w:rPr>
        <w:t xml:space="preserve"> not receiving a grant</w:t>
      </w:r>
      <w:r w:rsidR="009464E7">
        <w:rPr>
          <w:rFonts w:eastAsia="Times New Roman"/>
        </w:rPr>
        <w:t>,</w:t>
      </w:r>
      <w:r w:rsidRPr="0007405E">
        <w:rPr>
          <w:rFonts w:eastAsia="Times New Roman"/>
        </w:rPr>
        <w:t xml:space="preserve"> wish to file an appeal, it must do so by submitting a letter explaining specifically why the district believes their application should be reconsidered for funding. Appeal letters must be received by the CDE no later than </w:t>
      </w:r>
      <w:r w:rsidR="00F97534">
        <w:rPr>
          <w:rFonts w:eastAsia="Times New Roman"/>
        </w:rPr>
        <w:t>May 7</w:t>
      </w:r>
      <w:r w:rsidR="00181142">
        <w:rPr>
          <w:rFonts w:eastAsia="Times New Roman"/>
        </w:rPr>
        <w:t>, 2020</w:t>
      </w:r>
      <w:r w:rsidRPr="0007405E">
        <w:rPr>
          <w:rFonts w:eastAsia="Times New Roman"/>
        </w:rPr>
        <w:t>. Appeal letters should be sent to:</w:t>
      </w:r>
    </w:p>
    <w:p w:rsidR="00793190" w:rsidRPr="0007405E" w:rsidRDefault="00793190" w:rsidP="00793190">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p>
    <w:p w:rsidR="0007405E" w:rsidRPr="0007405E" w:rsidRDefault="00181142"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Pr>
          <w:rFonts w:eastAsia="Times New Roman"/>
        </w:rPr>
        <w:t>Pradeep Kotamraju</w:t>
      </w:r>
      <w:r w:rsidR="0007405E" w:rsidRPr="0007405E">
        <w:rPr>
          <w:rFonts w:eastAsia="Times New Roman"/>
        </w:rPr>
        <w:t>, Director</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reer and College Transition Divis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lifornia Department of Edu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1430 N Street, Suite 4202</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rPr>
      </w:pPr>
      <w:r w:rsidRPr="0007405E">
        <w:rPr>
          <w:rFonts w:eastAsia="Times New Roman"/>
        </w:rPr>
        <w:t>Sacramento, CA 95814</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181142">
        <w:rPr>
          <w:rFonts w:eastAsia="Times New Roman"/>
        </w:rPr>
        <w:t xml:space="preserve">later than 5:00 p.m. on </w:t>
      </w:r>
      <w:r w:rsidR="00F97534">
        <w:rPr>
          <w:rFonts w:eastAsia="Times New Roman"/>
        </w:rPr>
        <w:t>May 7</w:t>
      </w:r>
      <w:r w:rsidR="00181142">
        <w:rPr>
          <w:rFonts w:eastAsia="Times New Roman"/>
        </w:rPr>
        <w:t>, 2020</w:t>
      </w:r>
      <w:r w:rsidRPr="0007405E">
        <w:rPr>
          <w:rFonts w:eastAsia="Times New Roman"/>
        </w:rPr>
        <w:t>.</w:t>
      </w:r>
    </w:p>
    <w:p w:rsidR="0007405E" w:rsidRPr="00D0735E" w:rsidRDefault="0007405E" w:rsidP="00270C65">
      <w:pPr>
        <w:pStyle w:val="Heading3"/>
      </w:pPr>
      <w:bookmarkStart w:id="25" w:name="_Toc33087170"/>
      <w:r w:rsidRPr="0007405E">
        <w:t xml:space="preserve">Intent to Submit </w:t>
      </w:r>
      <w:bookmarkEnd w:id="25"/>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Please email the Intent to Submit </w:t>
      </w:r>
      <w:r w:rsidR="00DC1555">
        <w:rPr>
          <w:rFonts w:eastAsia="Times New Roman"/>
        </w:rPr>
        <w:t xml:space="preserve">(Appendix A) </w:t>
      </w:r>
      <w:r w:rsidRPr="0007405E">
        <w:rPr>
          <w:rFonts w:eastAsia="Times New Roman"/>
        </w:rPr>
        <w:t>to the</w:t>
      </w:r>
      <w:r w:rsidRPr="0007405E">
        <w:rPr>
          <w:rFonts w:eastAsia="Times New Roman"/>
          <w:b/>
          <w:bCs/>
        </w:rPr>
        <w:t xml:space="preserve"> </w:t>
      </w:r>
      <w:r w:rsidRPr="0007405E">
        <w:rPr>
          <w:rFonts w:eastAsia="Times New Roman"/>
        </w:rPr>
        <w:t>CDE</w:t>
      </w:r>
      <w:r w:rsidRPr="0007405E">
        <w:rPr>
          <w:rFonts w:eastAsia="Times New Roman"/>
          <w:b/>
          <w:bCs/>
        </w:rPr>
        <w:t xml:space="preserve"> </w:t>
      </w:r>
      <w:r w:rsidRPr="0007405E">
        <w:rPr>
          <w:rFonts w:eastAsia="Times New Roman"/>
        </w:rPr>
        <w:t xml:space="preserve">at </w:t>
      </w:r>
      <w:hyperlink r:id="rId13" w:history="1">
        <w:r w:rsidRPr="0007405E">
          <w:rPr>
            <w:rFonts w:eastAsia="Times New Roman"/>
            <w:color w:val="0563C1"/>
            <w:u w:val="single"/>
          </w:rPr>
          <w:t>MiddleGrades@cde.ca.gov</w:t>
        </w:r>
      </w:hyperlink>
      <w:r w:rsidRPr="0007405E">
        <w:rPr>
          <w:rFonts w:eastAsia="Times New Roman"/>
        </w:rPr>
        <w:t xml:space="preserve"> by</w:t>
      </w:r>
      <w:r w:rsidR="00DC1555">
        <w:rPr>
          <w:rFonts w:eastAsia="Times New Roman"/>
        </w:rPr>
        <w:t xml:space="preserve"> </w:t>
      </w:r>
      <w:r w:rsidR="00F97534">
        <w:rPr>
          <w:rFonts w:eastAsia="Times New Roman"/>
        </w:rPr>
        <w:t xml:space="preserve">April </w:t>
      </w:r>
      <w:r w:rsidR="00181142">
        <w:rPr>
          <w:rFonts w:eastAsia="Times New Roman"/>
        </w:rPr>
        <w:t>3, 2020</w:t>
      </w:r>
      <w:r w:rsidRPr="0007405E">
        <w:rPr>
          <w:rFonts w:eastAsia="Times New Roman"/>
        </w:rPr>
        <w:t>.</w:t>
      </w:r>
      <w:r w:rsidRPr="0007405E">
        <w:rPr>
          <w:rFonts w:eastAsia="Times New Roman"/>
          <w:b/>
          <w:bCs/>
        </w:rPr>
        <w:t xml:space="preserve"> </w:t>
      </w:r>
      <w:r w:rsidRPr="0007405E">
        <w:rPr>
          <w:rFonts w:eastAsia="Times New Roman"/>
        </w:rPr>
        <w:t>Submitting this page does not obligate the school or district to submit an application. LEAs may apply for this grant without completing the Intent to Submit.</w:t>
      </w:r>
    </w:p>
    <w:p w:rsidR="0007405E" w:rsidRPr="0007405E" w:rsidRDefault="0007405E" w:rsidP="00403DCE">
      <w:pPr>
        <w:pStyle w:val="Heading2"/>
        <w:rPr>
          <w:rFonts w:ascii="Times New Roman" w:hAnsi="Times New Roman" w:cs="Times New Roman"/>
          <w:color w:val="auto"/>
          <w:sz w:val="36"/>
          <w:szCs w:val="36"/>
        </w:rPr>
      </w:pPr>
      <w:bookmarkStart w:id="26" w:name="_Toc33087171"/>
      <w:r w:rsidRPr="0007405E">
        <w:t>INSTRUCTIONS FOR COMPLETING YOUR APPLICATION</w:t>
      </w:r>
      <w:bookmarkEnd w:id="26"/>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ll interested applicants must complete the MSFA gra</w:t>
      </w:r>
      <w:r w:rsidR="00181142">
        <w:rPr>
          <w:rFonts w:eastAsia="Times New Roman"/>
        </w:rPr>
        <w:t xml:space="preserve">nt program application for </w:t>
      </w:r>
      <w:r w:rsidR="00181142">
        <w:rPr>
          <w:rFonts w:eastAsia="Times New Roman"/>
        </w:rPr>
        <w:br/>
        <w:t>2019–20</w:t>
      </w:r>
      <w:r w:rsidRPr="0007405E">
        <w:rPr>
          <w:rFonts w:eastAsia="Times New Roman"/>
        </w:rPr>
        <w:t xml:space="preserve"> funding. This RFA and the application forms are available on the funding profile for this program posted on the CDE website at </w:t>
      </w:r>
      <w:hyperlink r:id="rId14" w:tooltip="Application link for Middle School Foundation Academy" w:history="1">
        <w:r w:rsidRPr="00DF498C">
          <w:rPr>
            <w:rStyle w:val="Hyperlink"/>
            <w:rFonts w:eastAsia="Times New Roman"/>
          </w:rPr>
          <w:t>https://www.cde.ca.gov/fg/fo/</w:t>
        </w:r>
      </w:hyperlink>
      <w:r w:rsidRPr="005204D2">
        <w:rPr>
          <w:rFonts w:eastAsia="Times New Roman"/>
          <w:color w:val="auto"/>
        </w:rPr>
        <w:t>.</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should download the application forms and fill in all sections completely.</w:t>
      </w:r>
    </w:p>
    <w:p w:rsidR="0007405E" w:rsidRPr="00D0735E" w:rsidRDefault="0007405E" w:rsidP="00270C65">
      <w:pPr>
        <w:pStyle w:val="Heading3"/>
      </w:pPr>
      <w:bookmarkStart w:id="27" w:name="_Toc33087172"/>
      <w:r w:rsidRPr="0007405E">
        <w:t>Application Components</w:t>
      </w:r>
      <w:bookmarkEnd w:id="27"/>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 application consists of the following components:</w:t>
      </w:r>
    </w:p>
    <w:p w:rsidR="0007405E" w:rsidRPr="0007405E" w:rsidRDefault="0007405E" w:rsidP="0007405E">
      <w:pPr>
        <w:numPr>
          <w:ilvl w:val="0"/>
          <w:numId w:val="25"/>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Cover Sheet</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Narrative</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Budget and Budget Narrative</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Key Personnel</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line="480" w:lineRule="auto"/>
        <w:textAlignment w:val="baseline"/>
        <w:rPr>
          <w:rFonts w:eastAsia="Times New Roman"/>
        </w:rPr>
      </w:pPr>
      <w:r w:rsidRPr="0007405E">
        <w:rPr>
          <w:rFonts w:eastAsia="Times New Roman"/>
        </w:rPr>
        <w:t>Supporting Document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 xml:space="preserve">Letters of commitment from </w:t>
      </w:r>
      <w:r w:rsidR="009464E7">
        <w:rPr>
          <w:rFonts w:eastAsia="Times New Roman"/>
        </w:rPr>
        <w:t xml:space="preserve">a </w:t>
      </w:r>
      <w:r w:rsidR="00181142">
        <w:rPr>
          <w:rFonts w:eastAsia="Times New Roman"/>
        </w:rPr>
        <w:t>partnering high school</w:t>
      </w:r>
      <w:r w:rsidRPr="0007405E">
        <w:rPr>
          <w:rFonts w:eastAsia="Times New Roman"/>
        </w:rPr>
        <w:t>, school district superintendent</w:t>
      </w:r>
      <w:r w:rsidR="00DF498C">
        <w:rPr>
          <w:rFonts w:eastAsia="Times New Roman"/>
        </w:rPr>
        <w:t>,</w:t>
      </w:r>
      <w:r w:rsidRPr="0007405E">
        <w:rPr>
          <w:rFonts w:eastAsia="Times New Roman"/>
        </w:rPr>
        <w:t xml:space="preserve"> school principal, and business partner(s) are required of all applicants.</w:t>
      </w:r>
    </w:p>
    <w:p w:rsidR="0007405E" w:rsidRPr="00D0735E" w:rsidRDefault="0007405E" w:rsidP="00270C65">
      <w:pPr>
        <w:pStyle w:val="Heading3"/>
      </w:pPr>
      <w:bookmarkStart w:id="28" w:name="_Toc33087173"/>
      <w:r w:rsidRPr="0007405E">
        <w:t>Cover Sheet – Instructions</w:t>
      </w:r>
      <w:bookmarkEnd w:id="28"/>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d Cover Sheet (Appendix C) must appear as the first page of the appli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uthorized agent must sign the Cover Sheet to affirm the applicant is aware of the assurances, certifications, terms, and conditions related to the grant program.</w:t>
      </w:r>
    </w:p>
    <w:p w:rsidR="00181142" w:rsidRPr="00DF498C"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t>Applicants should print out a completed Cover Sheet; then obtain an original signature of the person who certifies the application is correct and complete, and the application must be dated.</w:t>
      </w:r>
    </w:p>
    <w:p w:rsidR="0007405E" w:rsidRPr="0007405E" w:rsidRDefault="0007405E" w:rsidP="00270C65">
      <w:pPr>
        <w:pStyle w:val="Heading3"/>
        <w:rPr>
          <w:rFonts w:ascii="Times New Roman" w:hAnsi="Times New Roman" w:cs="Times New Roman"/>
          <w:color w:val="auto"/>
          <w:sz w:val="27"/>
          <w:szCs w:val="27"/>
        </w:rPr>
      </w:pPr>
      <w:bookmarkStart w:id="29" w:name="_Toc33087174"/>
      <w:r w:rsidRPr="0007405E">
        <w:t>Narrative – Instructions</w:t>
      </w:r>
      <w:bookmarkEnd w:id="2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plicants should review the </w:t>
      </w:r>
      <w:r w:rsidRPr="0007405E">
        <w:rPr>
          <w:rFonts w:eastAsia="Times New Roman"/>
          <w:b/>
          <w:bCs/>
        </w:rPr>
        <w:t xml:space="preserve">Desired Program Outcomes </w:t>
      </w:r>
      <w:r w:rsidRPr="009464E7">
        <w:rPr>
          <w:rFonts w:eastAsia="Times New Roman"/>
          <w:bCs/>
        </w:rPr>
        <w:t>Section</w:t>
      </w:r>
      <w:r w:rsidRPr="0007405E">
        <w:rPr>
          <w:rFonts w:eastAsia="Times New Roman"/>
        </w:rPr>
        <w:t xml:space="preserve"> in this RFA prior to completing the Narrative. There is a 10-page limit to the narrative, double-spaced, one-inch margins, using a minimum of 12 font size.</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 the 10 page maximum length. Supporting documentation, such as letters of commitment, do not count toward the 10 page maximum length.</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pplication must address the following Desired Programs Outcomes: (100 points)</w:t>
      </w:r>
    </w:p>
    <w:p w:rsidR="0007405E" w:rsidRPr="0007405E" w:rsidRDefault="0007405E" w:rsidP="0007405E">
      <w:pPr>
        <w:numPr>
          <w:ilvl w:val="0"/>
          <w:numId w:val="27"/>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b/>
          <w:bCs/>
        </w:rPr>
        <w:t>Element 1 (5 points):</w:t>
      </w:r>
      <w:r w:rsidRPr="0007405E">
        <w:rPr>
          <w:rFonts w:eastAsia="Times New Roman"/>
        </w:rPr>
        <w:t xml:space="preserve">  Describe how the grantee</w:t>
      </w:r>
      <w:r w:rsidR="006C056C">
        <w:rPr>
          <w:rFonts w:eastAsia="Times New Roman"/>
        </w:rPr>
        <w:t>’</w:t>
      </w:r>
      <w:r w:rsidRPr="0007405E">
        <w:rPr>
          <w:rFonts w:eastAsia="Times New Roman"/>
        </w:rPr>
        <w:t xml:space="preserve">s </w:t>
      </w:r>
      <w:r w:rsidR="00F62D59">
        <w:rPr>
          <w:rFonts w:eastAsia="Times New Roman"/>
        </w:rPr>
        <w:t>grade five and six</w:t>
      </w:r>
      <w:r w:rsidRPr="0007405E">
        <w:rPr>
          <w:rFonts w:eastAsia="Times New Roman"/>
        </w:rPr>
        <w:t xml:space="preserve"> teachers will implement the CalCRN Career and College Readiness Lesson Plans into their existing curriculum. Lesson plans can be found on the CalCRN website at </w:t>
      </w:r>
      <w:hyperlink r:id="rId15" w:anchor="?Lesson%20Plans" w:tooltip="CalCRN website" w:history="1">
        <w:r w:rsidRPr="0007405E">
          <w:rPr>
            <w:rFonts w:eastAsia="Times New Roman"/>
            <w:color w:val="0563C1"/>
            <w:u w:val="single"/>
          </w:rPr>
          <w:t>http</w:t>
        </w:r>
        <w:r w:rsidR="00F62D59">
          <w:rPr>
            <w:rFonts w:eastAsia="Times New Roman"/>
            <w:color w:val="0563C1"/>
            <w:u w:val="single"/>
          </w:rPr>
          <w:t>s</w:t>
        </w:r>
        <w:r w:rsidRPr="0007405E">
          <w:rPr>
            <w:rFonts w:eastAsia="Times New Roman"/>
            <w:color w:val="0563C1"/>
            <w:u w:val="single"/>
          </w:rPr>
          <w:t>://www.californiacareers.info/#?Lesson%20Plans</w:t>
        </w:r>
      </w:hyperlink>
      <w:r w:rsidRPr="005204D2">
        <w:rPr>
          <w:rFonts w:eastAsia="Times New Roman"/>
          <w:color w:val="auto"/>
        </w:rPr>
        <w:t>.</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BE7AF2">
        <w:rPr>
          <w:rFonts w:eastAsia="Times New Roman"/>
        </w:rPr>
        <w:t>What schools will be utilizing the CalCRN Career and College Readiness Lessons Plans in grades</w:t>
      </w:r>
      <w:r w:rsidR="00F62D59">
        <w:rPr>
          <w:rFonts w:eastAsia="Times New Roman"/>
        </w:rPr>
        <w:t xml:space="preserve"> five and six</w:t>
      </w:r>
      <w:r w:rsidRPr="00BE7AF2">
        <w:rPr>
          <w:rFonts w:eastAsia="Times New Roman"/>
        </w:rPr>
        <w:t>?</w:t>
      </w:r>
    </w:p>
    <w:p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after="0"/>
        <w:ind w:left="2160"/>
        <w:textAlignment w:val="baseline"/>
        <w:rPr>
          <w:rFonts w:eastAsia="Times New Roman"/>
        </w:rPr>
      </w:pPr>
    </w:p>
    <w:p w:rsidR="0007405E" w:rsidRPr="00BE7AF2"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How many students will be utilizing the CalCRN Career and College Readiness lessons in grades</w:t>
      </w:r>
      <w:r w:rsidR="00F62D59">
        <w:rPr>
          <w:rFonts w:eastAsia="Times New Roman"/>
        </w:rPr>
        <w:t xml:space="preserve"> five and six</w:t>
      </w:r>
      <w:r w:rsidRPr="00BE7AF2">
        <w:rPr>
          <w:rFonts w:eastAsia="Times New Roman"/>
        </w:rPr>
        <w:t>?</w:t>
      </w:r>
    </w:p>
    <w:p w:rsidR="0007405E" w:rsidRPr="0007405E" w:rsidRDefault="0007405E" w:rsidP="0007405E">
      <w:pPr>
        <w:numPr>
          <w:ilvl w:val="0"/>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b/>
          <w:bCs/>
        </w:rPr>
        <w:t xml:space="preserve">Element 2 (30 points): </w:t>
      </w:r>
      <w:r w:rsidRPr="0007405E">
        <w:rPr>
          <w:rFonts w:eastAsia="Times New Roman"/>
        </w:rPr>
        <w:t>State</w:t>
      </w:r>
      <w:r w:rsidR="00181142">
        <w:rPr>
          <w:rFonts w:eastAsia="Times New Roman"/>
        </w:rPr>
        <w:t xml:space="preserve"> the local high school with the</w:t>
      </w:r>
      <w:r w:rsidR="00181142" w:rsidRPr="0007405E">
        <w:rPr>
          <w:rFonts w:eastAsia="Times New Roman"/>
        </w:rPr>
        <w:t xml:space="preserve"> </w:t>
      </w:r>
      <w:r w:rsidR="00F62D59">
        <w:rPr>
          <w:rFonts w:eastAsia="Times New Roman"/>
        </w:rPr>
        <w:t>complete, high-quality</w:t>
      </w:r>
      <w:r w:rsidR="00181142">
        <w:rPr>
          <w:rFonts w:eastAsia="Times New Roman"/>
        </w:rPr>
        <w:t xml:space="preserve"> </w:t>
      </w:r>
      <w:r w:rsidR="00F62D59">
        <w:rPr>
          <w:rFonts w:eastAsia="Times New Roman"/>
        </w:rPr>
        <w:t>CTE</w:t>
      </w:r>
      <w:r w:rsidR="00181142">
        <w:rPr>
          <w:rFonts w:eastAsia="Times New Roman"/>
        </w:rPr>
        <w:t xml:space="preserve"> pathway</w:t>
      </w:r>
      <w:r w:rsidR="00181142" w:rsidRPr="0007405E">
        <w:rPr>
          <w:rFonts w:eastAsia="Times New Roman"/>
        </w:rPr>
        <w:t xml:space="preserve"> </w:t>
      </w:r>
      <w:r w:rsidRPr="0007405E">
        <w:rPr>
          <w:rFonts w:eastAsia="Times New Roman"/>
        </w:rPr>
        <w:t xml:space="preserve">which your school site </w:t>
      </w:r>
      <w:r w:rsidR="00181142">
        <w:rPr>
          <w:rFonts w:eastAsia="Times New Roman"/>
        </w:rPr>
        <w:t xml:space="preserve">will </w:t>
      </w:r>
      <w:r w:rsidRPr="0007405E">
        <w:rPr>
          <w:rFonts w:eastAsia="Times New Roman"/>
        </w:rPr>
        <w:t>be partnering.</w:t>
      </w: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 xml:space="preserve">Name the </w:t>
      </w:r>
      <w:r w:rsidR="00181142">
        <w:rPr>
          <w:rFonts w:eastAsia="Times New Roman"/>
        </w:rPr>
        <w:t>high school CTE instructor</w:t>
      </w:r>
      <w:r w:rsidRPr="00BE7AF2">
        <w:rPr>
          <w:rFonts w:eastAsia="Times New Roman"/>
        </w:rPr>
        <w:t>(s) partnering with your school site.</w:t>
      </w:r>
    </w:p>
    <w:p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2160"/>
        <w:textAlignment w:val="baseline"/>
        <w:rPr>
          <w:rFonts w:eastAsia="Times New Roman"/>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Name the industry partner(s) and describe their participation with the MSFA.</w:t>
      </w:r>
    </w:p>
    <w:p w:rsidR="00BE7AF2" w:rsidRPr="00BE7AF2" w:rsidRDefault="00BE7AF2" w:rsidP="00BE7AF2">
      <w:pPr>
        <w:pStyle w:val="ListParagraph"/>
        <w:numPr>
          <w:ilvl w:val="0"/>
          <w:numId w:val="0"/>
        </w:numPr>
        <w:ind w:left="720"/>
        <w:rPr>
          <w:rFonts w:eastAsia="Times New Roman"/>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lastRenderedPageBreak/>
        <w:t>Describe the plan for the regional CTE and career awareness activities.</w:t>
      </w:r>
    </w:p>
    <w:p w:rsidR="00BE7AF2" w:rsidRPr="00BE7AF2" w:rsidRDefault="00BE7AF2" w:rsidP="00BE7AF2">
      <w:pPr>
        <w:pStyle w:val="ListParagraph"/>
        <w:numPr>
          <w:ilvl w:val="0"/>
          <w:numId w:val="0"/>
        </w:numPr>
        <w:ind w:left="720"/>
        <w:rPr>
          <w:rFonts w:eastAsia="Times New Roman"/>
        </w:rPr>
      </w:pPr>
    </w:p>
    <w:p w:rsidR="0007405E" w:rsidRDefault="0007405E" w:rsidP="009D60DA">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rsidR="00BE7AF2" w:rsidRPr="009D60DA"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720"/>
        <w:textAlignment w:val="baseline"/>
        <w:rPr>
          <w:rFonts w:eastAsia="Times New Roman"/>
        </w:rPr>
      </w:pPr>
    </w:p>
    <w:p w:rsidR="0007405E" w:rsidRDefault="0007405E" w:rsidP="00F62D59">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480"/>
        <w:textAlignment w:val="baseline"/>
        <w:rPr>
          <w:rFonts w:eastAsia="Times New Roman"/>
        </w:rPr>
      </w:pPr>
      <w:r w:rsidRPr="00BE7AF2">
        <w:rPr>
          <w:rFonts w:eastAsia="Times New Roman"/>
        </w:rPr>
        <w:t>One se</w:t>
      </w:r>
      <w:r w:rsidR="00F62D59">
        <w:rPr>
          <w:rFonts w:eastAsia="Times New Roman"/>
        </w:rPr>
        <w:t>mester of mini-CTE or CTE Wheel</w:t>
      </w:r>
      <w:r w:rsidR="006C056C">
        <w:rPr>
          <w:rFonts w:eastAsia="Times New Roman"/>
        </w:rPr>
        <w:t>;</w:t>
      </w:r>
    </w:p>
    <w:p w:rsidR="00F62D59" w:rsidRPr="00BE7AF2" w:rsidRDefault="00F62D59" w:rsidP="00F62D59">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480"/>
        <w:ind w:left="2160"/>
        <w:textAlignment w:val="baseline"/>
        <w:rPr>
          <w:rFonts w:eastAsia="Times New Roman"/>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 xml:space="preserve">One semester of introductory to CTE content area, that include industry sector standards that align with partnering </w:t>
      </w:r>
      <w:r w:rsidR="00181142">
        <w:rPr>
          <w:rFonts w:eastAsia="Times New Roman"/>
        </w:rPr>
        <w:t>high school</w:t>
      </w:r>
      <w:r w:rsidRPr="00BE7AF2">
        <w:rPr>
          <w:rFonts w:eastAsia="Times New Roman"/>
        </w:rPr>
        <w:t>;</w:t>
      </w:r>
    </w:p>
    <w:p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2160"/>
        <w:textAlignment w:val="baseline"/>
        <w:rPr>
          <w:rFonts w:eastAsia="Times New Roman"/>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 xml:space="preserve">One semester combined intermediate content course that include industry sector standards that align with partnering </w:t>
      </w:r>
      <w:r w:rsidR="00181142">
        <w:rPr>
          <w:rFonts w:eastAsia="Times New Roman"/>
        </w:rPr>
        <w:t>high school</w:t>
      </w:r>
      <w:r w:rsidRPr="00BE7AF2">
        <w:rPr>
          <w:rFonts w:eastAsia="Times New Roman"/>
        </w:rPr>
        <w:t>, and the development of high school/college/career/10 year plan.</w:t>
      </w:r>
    </w:p>
    <w:p w:rsidR="00BE7AF2" w:rsidRPr="00BE7AF2" w:rsidRDefault="00BE7AF2" w:rsidP="00BE7AF2">
      <w:pPr>
        <w:pStyle w:val="ListParagraph"/>
        <w:numPr>
          <w:ilvl w:val="0"/>
          <w:numId w:val="0"/>
        </w:numPr>
        <w:ind w:left="720"/>
        <w:rPr>
          <w:rFonts w:eastAsia="Times New Roman"/>
        </w:rPr>
      </w:pPr>
    </w:p>
    <w:p w:rsidR="0007405E" w:rsidRPr="009D60DA" w:rsidRDefault="0007405E" w:rsidP="009D60D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9D60DA">
        <w:rPr>
          <w:rFonts w:eastAsia="Times New Roman"/>
          <w:b/>
          <w:bCs/>
        </w:rPr>
        <w:t xml:space="preserve">Element 4 (20 points): </w:t>
      </w:r>
      <w:r w:rsidRPr="009D60DA">
        <w:rPr>
          <w:rFonts w:eastAsia="Times New Roman"/>
        </w:rPr>
        <w:t xml:space="preserve">Describe the plan for at least four Leadership Seminars given to districts and site educators. </w:t>
      </w:r>
      <w:r w:rsidR="00F62D59">
        <w:rPr>
          <w:rFonts w:eastAsia="Times New Roman"/>
        </w:rPr>
        <w:t xml:space="preserve">Leadership </w:t>
      </w:r>
      <w:r w:rsidRPr="009D60DA">
        <w:rPr>
          <w:rFonts w:eastAsia="Times New Roman"/>
        </w:rPr>
        <w:t xml:space="preserve">Seminars should provide information and background on career ready practices for middle grade students. </w:t>
      </w:r>
      <w:r w:rsidR="00F62D59">
        <w:rPr>
          <w:rFonts w:eastAsia="Times New Roman"/>
        </w:rPr>
        <w:t xml:space="preserve">Leadership </w:t>
      </w:r>
      <w:r w:rsidRPr="009D60DA">
        <w:rPr>
          <w:rFonts w:eastAsia="Times New Roman"/>
        </w:rPr>
        <w:t>Seminars will also provide quick start information regarding the implementation of effective and comprehensive strategies at the middle school level to facilitate students to become career ready by the time they leave high school.</w:t>
      </w:r>
    </w:p>
    <w:p w:rsidR="0007405E" w:rsidRPr="0007405E" w:rsidRDefault="0007405E" w:rsidP="0007405E">
      <w:pPr>
        <w:numPr>
          <w:ilvl w:val="2"/>
          <w:numId w:val="35"/>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 xml:space="preserve">How many </w:t>
      </w:r>
      <w:r w:rsidR="00F62D59">
        <w:rPr>
          <w:rFonts w:eastAsia="Times New Roman"/>
        </w:rPr>
        <w:t>Leadership S</w:t>
      </w:r>
      <w:r w:rsidRPr="0007405E">
        <w:rPr>
          <w:rFonts w:eastAsia="Times New Roman"/>
        </w:rPr>
        <w:t>eminars will be conducted?</w:t>
      </w:r>
    </w:p>
    <w:p w:rsidR="0007405E" w:rsidRPr="0007405E" w:rsidRDefault="0007405E" w:rsidP="0007405E">
      <w:pPr>
        <w:numPr>
          <w:ilvl w:val="2"/>
          <w:numId w:val="3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Provide outlines of the planned </w:t>
      </w:r>
      <w:r w:rsidR="00F62D59">
        <w:rPr>
          <w:rFonts w:eastAsia="Times New Roman"/>
        </w:rPr>
        <w:t>Leadership S</w:t>
      </w:r>
      <w:r w:rsidRPr="0007405E">
        <w:rPr>
          <w:rFonts w:eastAsia="Times New Roman"/>
        </w:rPr>
        <w:t>eminars.</w:t>
      </w:r>
    </w:p>
    <w:p w:rsidR="00FF39D7" w:rsidRDefault="0007405E" w:rsidP="00FF39D7">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 of support from business partner(s).</w:t>
      </w:r>
    </w:p>
    <w:p w:rsidR="00DF498C" w:rsidRPr="00DF498C" w:rsidRDefault="00DF498C" w:rsidP="00DF498C">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720"/>
        <w:textAlignment w:val="baseline"/>
        <w:rPr>
          <w:rFonts w:eastAsia="Times New Roman"/>
        </w:rPr>
      </w:pP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Allied Programs</w:t>
      </w:r>
      <w:r w:rsidRPr="00403DCE">
        <w:rPr>
          <w:rFonts w:eastAsia="Times New Roman"/>
          <w:b/>
        </w:rPr>
        <w:t>:</w:t>
      </w:r>
      <w:r w:rsidRPr="0007405E">
        <w:rPr>
          <w:rFonts w:eastAsia="Times New Roman"/>
        </w:rPr>
        <w:t xml:space="preserve"> Existing models of middle grade programs such as Project Lead the Way, After School Learning, employer and college and postsecondary field trips, Career Technical Student Organizations, </w:t>
      </w:r>
      <w:r w:rsidR="00DF498C">
        <w:rPr>
          <w:rFonts w:eastAsia="Times New Roman"/>
        </w:rPr>
        <w:t xml:space="preserve">and </w:t>
      </w:r>
      <w:r w:rsidRPr="0007405E">
        <w:rPr>
          <w:rFonts w:eastAsia="Times New Roman"/>
        </w:rPr>
        <w:t>student leadership training, may supplement the foundation grant funded elements.</w:t>
      </w:r>
    </w:p>
    <w:p w:rsidR="0007405E" w:rsidRPr="00403DCE" w:rsidRDefault="0007405E" w:rsidP="00270C65">
      <w:pPr>
        <w:pStyle w:val="Heading3"/>
      </w:pPr>
      <w:bookmarkStart w:id="30" w:name="_Toc33087175"/>
      <w:r w:rsidRPr="0007405E">
        <w:t>Budget and Budget Narrative Instructions—Budget (10 points):</w:t>
      </w:r>
      <w:bookmarkEnd w:id="30"/>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Application Budget </w:t>
      </w:r>
      <w:r w:rsidR="00DC1555">
        <w:rPr>
          <w:rFonts w:eastAsia="Times New Roman"/>
        </w:rPr>
        <w:t xml:space="preserve">(Appendix D) </w:t>
      </w:r>
      <w:r w:rsidRPr="0007405E">
        <w:rPr>
          <w:rFonts w:eastAsia="Times New Roman"/>
        </w:rPr>
        <w:t>must be signed by the authorized district official who has reviewed the Application Budget form. Expenditure code descriptions and budget narrative examples (Appendix E) are provided to assist applicants.</w:t>
      </w:r>
    </w:p>
    <w:p w:rsidR="0007405E" w:rsidRPr="00403DCE" w:rsidRDefault="0007405E" w:rsidP="00270C65">
      <w:pPr>
        <w:pStyle w:val="Heading3"/>
      </w:pPr>
      <w:bookmarkStart w:id="31" w:name="_Toc33087176"/>
      <w:r w:rsidRPr="0007405E">
        <w:t>Key Personnel – Instructions</w:t>
      </w:r>
      <w:bookmarkEnd w:id="31"/>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Using the Key Personnel form (Appendix F), provide the name, title, school submitting application, and school contact information of key personnel involved in the project. List the roles and responsibilities, as well as the qualifications and experience of each person.</w:t>
      </w:r>
    </w:p>
    <w:p w:rsidR="0007405E" w:rsidRPr="00403DCE" w:rsidRDefault="0007405E" w:rsidP="00270C65">
      <w:pPr>
        <w:pStyle w:val="Heading3"/>
      </w:pPr>
      <w:bookmarkStart w:id="32" w:name="_Toc33087177"/>
      <w:r w:rsidRPr="0007405E">
        <w:lastRenderedPageBreak/>
        <w:t>Supporting Documents – Instructions</w:t>
      </w:r>
      <w:bookmarkEnd w:id="32"/>
    </w:p>
    <w:p w:rsidR="0007405E" w:rsidRPr="0007405E" w:rsidRDefault="0007405E" w:rsidP="00DF498C">
      <w:pPr>
        <w:pBdr>
          <w:top w:val="none" w:sz="0" w:space="0" w:color="auto"/>
          <w:left w:val="none" w:sz="0" w:space="0" w:color="auto"/>
          <w:bottom w:val="none" w:sz="0" w:space="0" w:color="auto"/>
          <w:right w:val="none" w:sz="0" w:space="0" w:color="auto"/>
          <w:between w:val="none" w:sz="0" w:space="0" w:color="auto"/>
        </w:pBdr>
        <w:contextualSpacing/>
        <w:rPr>
          <w:rFonts w:eastAsia="Times New Roman"/>
        </w:rPr>
      </w:pPr>
      <w:r w:rsidRPr="0007405E">
        <w:rPr>
          <w:rFonts w:eastAsia="Times New Roman"/>
        </w:rPr>
        <w:t>Attach additional documents that support your application. Supporting documents must include Letters of Commitment from (at least four letters should be attached):</w:t>
      </w:r>
    </w:p>
    <w:p w:rsidR="0007405E" w:rsidRPr="00403DCE" w:rsidRDefault="0007405E" w:rsidP="00DF498C">
      <w:pPr>
        <w:pBdr>
          <w:top w:val="none" w:sz="0" w:space="0" w:color="auto"/>
          <w:left w:val="none" w:sz="0" w:space="0" w:color="auto"/>
          <w:bottom w:val="none" w:sz="0" w:space="0" w:color="auto"/>
          <w:right w:val="none" w:sz="0" w:space="0" w:color="auto"/>
          <w:between w:val="none" w:sz="0" w:space="0" w:color="auto"/>
        </w:pBdr>
        <w:contextualSpacing/>
        <w:rPr>
          <w:rFonts w:eastAsia="Times New Roman"/>
          <w:color w:val="auto"/>
          <w:sz w:val="16"/>
          <w:szCs w:val="16"/>
        </w:rPr>
      </w:pPr>
    </w:p>
    <w:p w:rsidR="0007405E" w:rsidRPr="00403DCE" w:rsidRDefault="00DF498C" w:rsidP="00DF498C">
      <w:pPr>
        <w:numPr>
          <w:ilvl w:val="0"/>
          <w:numId w:val="36"/>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M</w:t>
      </w:r>
      <w:r w:rsidR="0007405E" w:rsidRPr="00403DCE">
        <w:rPr>
          <w:rFonts w:eastAsia="Times New Roman"/>
        </w:rPr>
        <w:t>iddle grades</w:t>
      </w:r>
      <w:r w:rsidR="00FF39D7" w:rsidRPr="00403DCE">
        <w:rPr>
          <w:rFonts w:eastAsia="Times New Roman"/>
        </w:rPr>
        <w:t>’</w:t>
      </w:r>
      <w:r w:rsidR="0007405E" w:rsidRPr="00403DCE">
        <w:rPr>
          <w:rFonts w:eastAsia="Times New Roman"/>
        </w:rPr>
        <w:t xml:space="preserve"> </w:t>
      </w:r>
      <w:r w:rsidR="00403DCE" w:rsidRPr="00403DCE">
        <w:rPr>
          <w:rFonts w:eastAsia="Times New Roman"/>
        </w:rPr>
        <w:t>principal</w:t>
      </w:r>
    </w:p>
    <w:p w:rsidR="0007405E" w:rsidRPr="00403DCE" w:rsidRDefault="00DF498C" w:rsidP="00DF498C">
      <w:pPr>
        <w:numPr>
          <w:ilvl w:val="0"/>
          <w:numId w:val="36"/>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D</w:t>
      </w:r>
      <w:r w:rsidR="00FF39D7" w:rsidRPr="00403DCE">
        <w:rPr>
          <w:rFonts w:eastAsia="Times New Roman"/>
        </w:rPr>
        <w:t>istrict superintendent</w:t>
      </w:r>
    </w:p>
    <w:p w:rsidR="0007405E" w:rsidRPr="00403DCE" w:rsidRDefault="00DF498C" w:rsidP="00DF498C">
      <w:pPr>
        <w:numPr>
          <w:ilvl w:val="0"/>
          <w:numId w:val="36"/>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B</w:t>
      </w:r>
      <w:r w:rsidR="00403DCE" w:rsidRPr="00403DCE">
        <w:rPr>
          <w:rFonts w:eastAsia="Times New Roman"/>
        </w:rPr>
        <w:t>usiness partner(s)</w:t>
      </w:r>
    </w:p>
    <w:p w:rsidR="00181142" w:rsidRPr="0087031F" w:rsidRDefault="00DF498C" w:rsidP="00270C65">
      <w:pPr>
        <w:numPr>
          <w:ilvl w:val="0"/>
          <w:numId w:val="36"/>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eastAsia="Times New Roman"/>
          <w:color w:val="auto"/>
        </w:rPr>
      </w:pPr>
      <w:r>
        <w:rPr>
          <w:rFonts w:eastAsia="Times New Roman"/>
        </w:rPr>
        <w:t>H</w:t>
      </w:r>
      <w:r w:rsidR="00181142">
        <w:rPr>
          <w:rFonts w:eastAsia="Times New Roman"/>
        </w:rPr>
        <w:t>igh school partner’s</w:t>
      </w:r>
      <w:r w:rsidR="0007405E" w:rsidRPr="00403DCE">
        <w:rPr>
          <w:rFonts w:eastAsia="Times New Roman"/>
        </w:rPr>
        <w:t xml:space="preserve"> </w:t>
      </w:r>
      <w:r w:rsidR="00FF39D7" w:rsidRPr="00403DCE">
        <w:rPr>
          <w:rFonts w:eastAsia="Times New Roman"/>
        </w:rPr>
        <w:t>principal</w:t>
      </w:r>
    </w:p>
    <w:p w:rsidR="0007405E" w:rsidRPr="0007405E" w:rsidRDefault="0007405E" w:rsidP="002E6B2D">
      <w:pPr>
        <w:pStyle w:val="Heading2"/>
        <w:rPr>
          <w:rFonts w:ascii="Times New Roman" w:hAnsi="Times New Roman" w:cs="Times New Roman"/>
          <w:color w:val="auto"/>
          <w:sz w:val="36"/>
          <w:szCs w:val="36"/>
        </w:rPr>
      </w:pPr>
      <w:bookmarkStart w:id="33" w:name="_Toc33087178"/>
      <w:r w:rsidRPr="0007405E">
        <w:t>GRANT AWARDS</w:t>
      </w:r>
      <w:bookmarkEnd w:id="33"/>
    </w:p>
    <w:p w:rsidR="0007405E" w:rsidRPr="00B45FA7" w:rsidRDefault="0007405E" w:rsidP="002E6B2D">
      <w:pPr>
        <w:pStyle w:val="Heading3"/>
      </w:pPr>
      <w:bookmarkStart w:id="34" w:name="_Toc33087179"/>
      <w:r w:rsidRPr="0007405E">
        <w:t>Grant Award Notification</w:t>
      </w:r>
      <w:bookmarkEnd w:id="34"/>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Grantees will receive a Grant Award Notification (GAN) (CDE form AO-400), the official CDE document that awards funds to local projects. Each grantee must sign and return the notification to the CDE before project work may begin and disbursement of funds can be made.</w:t>
      </w:r>
    </w:p>
    <w:p w:rsidR="0007405E" w:rsidRPr="00B45FA7" w:rsidRDefault="0007405E" w:rsidP="002E6B2D">
      <w:pPr>
        <w:pStyle w:val="Heading3"/>
      </w:pPr>
      <w:bookmarkStart w:id="35" w:name="_Toc33087180"/>
      <w:r w:rsidRPr="0007405E">
        <w:t>Assurances, Certifications, Terms, and Conditions</w:t>
      </w:r>
      <w:bookmarkEnd w:id="35"/>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ssurances, certifications, terms, and conditions are requirements of applicants and grantees as a condition of receiving funds. The signed grant application submitted to </w:t>
      </w:r>
      <w:r w:rsidR="00DF498C">
        <w:rPr>
          <w:rFonts w:eastAsia="Times New Roman"/>
        </w:rPr>
        <w:t xml:space="preserve">the </w:t>
      </w:r>
      <w:r w:rsidRPr="0007405E">
        <w:rPr>
          <w:rFonts w:eastAsia="Times New Roman"/>
        </w:rPr>
        <w:t>CDE is a commitment to comply with the assurances, certifications, terms, and conditions associated with the grant.</w:t>
      </w:r>
    </w:p>
    <w:p w:rsidR="0007405E" w:rsidRPr="00B45FA7" w:rsidRDefault="0007405E" w:rsidP="002E6B2D">
      <w:pPr>
        <w:pStyle w:val="Heading3"/>
      </w:pPr>
      <w:bookmarkStart w:id="36" w:name="_Toc33087181"/>
      <w:r w:rsidRPr="0007405E">
        <w:t>Assurances and Certifications</w:t>
      </w:r>
      <w:bookmarkEnd w:id="36"/>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Funding website at</w:t>
      </w:r>
      <w:hyperlink r:id="rId16" w:history="1">
        <w:r w:rsidRPr="00181142">
          <w:rPr>
            <w:rFonts w:eastAsia="Times New Roman"/>
          </w:rPr>
          <w:t xml:space="preserve"> </w:t>
        </w:r>
      </w:hyperlink>
      <w:hyperlink r:id="rId17" w:tooltip="General Assurances Page Link" w:history="1">
        <w:r w:rsidR="00181142" w:rsidRPr="00181142">
          <w:rPr>
            <w:rStyle w:val="Hyperlink"/>
            <w:rFonts w:eastAsia="Times New Roman"/>
          </w:rPr>
          <w:t>https://www.cde.ca.gov/fg/fo/fm/generalassurances2019.asp</w:t>
        </w:r>
      </w:hyperlink>
      <w:r w:rsidRPr="005204D2">
        <w:rPr>
          <w:rFonts w:eastAsia="Times New Roman"/>
          <w:color w:val="auto"/>
        </w:rPr>
        <w:t>.</w:t>
      </w:r>
    </w:p>
    <w:p w:rsidR="0007405E" w:rsidRPr="00B45FA7" w:rsidRDefault="0007405E" w:rsidP="002E6B2D">
      <w:pPr>
        <w:pStyle w:val="Heading3"/>
      </w:pPr>
      <w:bookmarkStart w:id="37" w:name="_Toc33087182"/>
      <w:r w:rsidRPr="0007405E">
        <w:t>Terms and Conditions</w:t>
      </w:r>
      <w:bookmarkEnd w:id="37"/>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All funds must be expended within the dates designated and for not more than the maximum amount indicated on the GAN. Encumbrances may be made at any time after the beginning date of the grant stated on the GA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rsidR="0007405E" w:rsidRPr="00B45FA7" w:rsidRDefault="0007405E" w:rsidP="002E6B2D">
      <w:pPr>
        <w:pStyle w:val="Heading3"/>
      </w:pPr>
      <w:bookmarkStart w:id="38" w:name="_Toc33087183"/>
      <w:r w:rsidRPr="0007405E">
        <w:t>Reporting Requirements</w:t>
      </w:r>
      <w:bookmarkEnd w:id="38"/>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As specified by the CDE, grantees will submit a Midterm Progress Report by </w:t>
      </w:r>
    </w:p>
    <w:p w:rsidR="0007405E" w:rsidRPr="0007405E" w:rsidRDefault="00574CF8"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Pr>
          <w:rFonts w:eastAsia="Times New Roman"/>
        </w:rPr>
        <w:t>December 4, 2020</w:t>
      </w:r>
      <w:r w:rsidR="0007405E" w:rsidRPr="0007405E">
        <w:rPr>
          <w:rFonts w:eastAsia="Times New Roman"/>
        </w:rPr>
        <w:t>. A Final Proj</w:t>
      </w:r>
      <w:r>
        <w:rPr>
          <w:rFonts w:eastAsia="Times New Roman"/>
        </w:rPr>
        <w:t>ect Report is due, July 13, 2021</w:t>
      </w:r>
      <w:r w:rsidR="0007405E" w:rsidRPr="0007405E">
        <w:rPr>
          <w:rFonts w:eastAsia="Times New Roman"/>
        </w:rPr>
        <w:t xml:space="preserve">. The End of Project Financial Expenditure Report </w:t>
      </w:r>
      <w:r w:rsidR="00F62D59">
        <w:rPr>
          <w:rFonts w:eastAsia="Times New Roman"/>
        </w:rPr>
        <w:t xml:space="preserve">is </w:t>
      </w:r>
      <w:r w:rsidR="0007405E" w:rsidRPr="0007405E">
        <w:rPr>
          <w:rFonts w:eastAsia="Times New Roman"/>
        </w:rPr>
        <w:t xml:space="preserve">due within 45 days after the completion of the grant term, </w:t>
      </w:r>
      <w:r w:rsidR="00CB2566">
        <w:rPr>
          <w:rFonts w:eastAsia="Times New Roman"/>
        </w:rPr>
        <w:t>August 14, 2021</w:t>
      </w:r>
      <w:r w:rsidR="0007405E" w:rsidRPr="0007405E">
        <w:rPr>
          <w:rFonts w:eastAsia="Times New Roman"/>
        </w:rPr>
        <w:t xml:space="preserve">. Final disbursement is contingent upon receipt of </w:t>
      </w:r>
      <w:r w:rsidR="00DF498C">
        <w:rPr>
          <w:rFonts w:eastAsia="Times New Roman"/>
        </w:rPr>
        <w:t xml:space="preserve">the </w:t>
      </w:r>
      <w:r w:rsidR="0007405E" w:rsidRPr="0007405E">
        <w:rPr>
          <w:rFonts w:eastAsia="Times New Roman"/>
        </w:rPr>
        <w:t>Midterm Progress Report. If all reports are not submitted timely, districts may be invoiced for the grant award.</w:t>
      </w:r>
    </w:p>
    <w:p w:rsidR="0007405E" w:rsidRPr="00B45FA7" w:rsidRDefault="0007405E" w:rsidP="002E6B2D">
      <w:pPr>
        <w:pStyle w:val="Heading3"/>
      </w:pPr>
      <w:bookmarkStart w:id="39" w:name="_Toc33087184"/>
      <w:r w:rsidRPr="0007405E">
        <w:t>Payment Procedure</w:t>
      </w:r>
      <w:bookmarkEnd w:id="3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will be remitted on the following schedule:</w:t>
      </w:r>
    </w:p>
    <w:p w:rsidR="0007405E" w:rsidRPr="0007405E" w:rsidRDefault="0007405E" w:rsidP="009D60DA">
      <w:pPr>
        <w:numPr>
          <w:ilvl w:val="0"/>
          <w:numId w:val="34"/>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ascii="Noto Sans Symbols" w:eastAsia="Times New Roman" w:hAnsi="Noto Sans Symbols" w:cs="Times New Roman"/>
        </w:rPr>
      </w:pPr>
      <w:r w:rsidRPr="0007405E">
        <w:rPr>
          <w:rFonts w:eastAsia="Times New Roman"/>
        </w:rPr>
        <w:t xml:space="preserve">Upon receiving the signed GAN form, 90 percent of the total grant funds will be disbursed. </w:t>
      </w:r>
    </w:p>
    <w:p w:rsidR="0007405E" w:rsidRPr="0007405E" w:rsidRDefault="0007405E" w:rsidP="0007405E">
      <w:pPr>
        <w:numPr>
          <w:ilvl w:val="0"/>
          <w:numId w:val="34"/>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b/>
          <w:bCs/>
        </w:rPr>
      </w:pPr>
      <w:r w:rsidRPr="0007405E">
        <w:rPr>
          <w:rFonts w:eastAsia="Times New Roman"/>
        </w:rPr>
        <w:t xml:space="preserve">Upon receipt of the Midterm </w:t>
      </w:r>
      <w:r w:rsidR="00011D2F">
        <w:rPr>
          <w:rFonts w:eastAsia="Times New Roman"/>
        </w:rPr>
        <w:t>Progress Report due December 4, 2020</w:t>
      </w:r>
      <w:r w:rsidRPr="0007405E">
        <w:rPr>
          <w:rFonts w:eastAsia="Times New Roman"/>
        </w:rPr>
        <w:t>, 10 percent of the total grant funds will be disbursed.</w:t>
      </w:r>
    </w:p>
    <w:p w:rsidR="0007405E" w:rsidRPr="00B45FA7" w:rsidRDefault="0007405E" w:rsidP="002E6B2D">
      <w:pPr>
        <w:pStyle w:val="Heading3"/>
      </w:pPr>
      <w:bookmarkStart w:id="40" w:name="_Toc33087185"/>
      <w:r w:rsidRPr="0007405E">
        <w:t>CDE Program and Fiscal Contacts</w:t>
      </w:r>
      <w:bookmarkEnd w:id="40"/>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If you have any questions regarding this RFA, please contact Teri Alves</w:t>
      </w:r>
      <w:r w:rsidR="009D60DA">
        <w:rPr>
          <w:rFonts w:eastAsia="Times New Roman"/>
        </w:rPr>
        <w:t xml:space="preserve">, Education Programs Consultant, </w:t>
      </w:r>
      <w:r w:rsidRPr="0007405E">
        <w:rPr>
          <w:rFonts w:eastAsia="Times New Roman"/>
        </w:rPr>
        <w:t xml:space="preserve">High School Innovations and Initiatives Office (HSIIO), by phone at 916-322-0374 or by email at </w:t>
      </w:r>
      <w:hyperlink r:id="rId18" w:history="1">
        <w:r w:rsidRPr="0007405E">
          <w:rPr>
            <w:rFonts w:eastAsia="Times New Roman"/>
            <w:color w:val="0563C1"/>
            <w:u w:val="single"/>
          </w:rPr>
          <w:t>talves@cde.ca.gov</w:t>
        </w:r>
      </w:hyperlink>
      <w:r w:rsidR="00DC1555" w:rsidRPr="005204D2">
        <w:rPr>
          <w:rFonts w:eastAsia="Times New Roman"/>
          <w:color w:val="auto"/>
        </w:rPr>
        <w:t>.</w:t>
      </w:r>
      <w:r w:rsidR="00DC1555">
        <w:rPr>
          <w:rFonts w:eastAsia="Times New Roman"/>
        </w:rPr>
        <w:t xml:space="preserve"> </w:t>
      </w:r>
      <w:r w:rsidRPr="0007405E">
        <w:rPr>
          <w:rFonts w:eastAsia="Times New Roman"/>
        </w:rPr>
        <w:t xml:space="preserve">If you have questions regarding the fiscal requirements of the grant, please contact Tonika Washington, Associate Governmental Program Analyst, HSIIO, by phone at 916-445-1710 or by email at </w:t>
      </w:r>
      <w:hyperlink r:id="rId19" w:history="1">
        <w:r w:rsidR="000C1B38" w:rsidRPr="00E761CA">
          <w:rPr>
            <w:rStyle w:val="Hyperlink"/>
            <w:rFonts w:eastAsia="Times New Roman"/>
          </w:rPr>
          <w:t>twashington@cde.ca.gov</w:t>
        </w:r>
      </w:hyperlink>
      <w:r w:rsidRPr="005204D2">
        <w:rPr>
          <w:rFonts w:eastAsia="Times New Roman"/>
          <w:color w:val="auto"/>
        </w:rPr>
        <w:t>.</w:t>
      </w:r>
    </w:p>
    <w:p w:rsidR="00A42682" w:rsidRDefault="00A42682">
      <w:pPr>
        <w:spacing w:after="0"/>
        <w:rPr>
          <w:b/>
          <w:sz w:val="28"/>
          <w:szCs w:val="28"/>
        </w:rPr>
      </w:pPr>
      <w:r>
        <w:br w:type="page"/>
      </w:r>
    </w:p>
    <w:p w:rsidR="00853B71" w:rsidRPr="00FD08F7" w:rsidRDefault="00316BE0" w:rsidP="00FD06D6">
      <w:pPr>
        <w:pStyle w:val="Heading2"/>
      </w:pPr>
      <w:bookmarkStart w:id="41" w:name="_Toc33087186"/>
      <w:r w:rsidRPr="00C347B1">
        <w:lastRenderedPageBreak/>
        <w:t>Appendix A</w:t>
      </w:r>
      <w:r w:rsidR="00FD06D6">
        <w:br/>
      </w:r>
      <w:r w:rsidRPr="00FD08F7">
        <w:t>Intent to Submit</w:t>
      </w:r>
      <w:bookmarkEnd w:id="41"/>
    </w:p>
    <w:p w:rsidR="005A7968" w:rsidRPr="00F62D59" w:rsidRDefault="00316BE0" w:rsidP="00AF3FEC">
      <w:pPr>
        <w:tabs>
          <w:tab w:val="center" w:pos="4320"/>
          <w:tab w:val="right" w:pos="8640"/>
        </w:tabs>
        <w:spacing w:line="261" w:lineRule="auto"/>
      </w:pPr>
      <w:r w:rsidRPr="00C347B1">
        <w:t xml:space="preserve">Please </w:t>
      </w:r>
      <w:r w:rsidR="00F62D59">
        <w:t>e</w:t>
      </w:r>
      <w:r w:rsidR="005A7968" w:rsidRPr="00C347B1">
        <w:t xml:space="preserve">mail </w:t>
      </w:r>
      <w:r w:rsidRPr="00C347B1">
        <w:t>this document to the California Department o</w:t>
      </w:r>
      <w:r w:rsidR="001E4D81" w:rsidRPr="00C347B1">
        <w:t>f Education</w:t>
      </w:r>
      <w:r w:rsidR="001E4D81" w:rsidRPr="00C347B1">
        <w:rPr>
          <w:b/>
        </w:rPr>
        <w:t xml:space="preserve"> </w:t>
      </w:r>
      <w:r w:rsidR="005A7968" w:rsidRPr="00C347B1">
        <w:t xml:space="preserve">at </w:t>
      </w:r>
      <w:hyperlink r:id="rId20" w:history="1">
        <w:r w:rsidR="006C056C" w:rsidRPr="00D2489C">
          <w:rPr>
            <w:rStyle w:val="Hyperlink"/>
          </w:rPr>
          <w:t>MiddleGrades@cde.ca.gov</w:t>
        </w:r>
      </w:hyperlink>
      <w:r w:rsidR="006C056C">
        <w:t xml:space="preserve"> </w:t>
      </w:r>
      <w:r w:rsidR="001E4D81" w:rsidRPr="00C347B1">
        <w:t>by</w:t>
      </w:r>
      <w:r w:rsidR="00AB561F" w:rsidRPr="00C347B1">
        <w:t xml:space="preserve"> </w:t>
      </w:r>
      <w:r w:rsidR="00F97534">
        <w:t xml:space="preserve"> April </w:t>
      </w:r>
      <w:r w:rsidR="00011D2F">
        <w:t>3, 2020</w:t>
      </w:r>
      <w:r w:rsidR="005A7968" w:rsidRPr="00C347B1">
        <w:rPr>
          <w:b/>
        </w:rPr>
        <w:t xml:space="preserve">. </w:t>
      </w:r>
      <w:r w:rsidRPr="00C347B1">
        <w:t>Submitting this page does not obligate the school or district to submit an application</w:t>
      </w:r>
      <w:r w:rsidR="005A7968" w:rsidRPr="00C347B1">
        <w:t xml:space="preserve">. </w:t>
      </w:r>
    </w:p>
    <w:p w:rsidR="0077606D" w:rsidRPr="00E2310D" w:rsidRDefault="0077606D" w:rsidP="00941434">
      <w:pPr>
        <w:spacing w:after="0"/>
        <w:ind w:hanging="90"/>
      </w:pPr>
      <w:r>
        <w:t>Career Focus of Proposed Academy</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rsidR="0077606D" w:rsidRPr="00E823B5" w:rsidRDefault="0077606D" w:rsidP="00941434">
      <w:pPr>
        <w:spacing w:after="0"/>
        <w:ind w:hanging="90"/>
      </w:pPr>
      <w:r>
        <w:t>School Submitting Application</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rsidR="0077606D" w:rsidRPr="00E823B5" w:rsidRDefault="0077606D" w:rsidP="00941434">
      <w:pPr>
        <w:spacing w:after="0"/>
        <w:ind w:hanging="90"/>
      </w:pPr>
      <w:r>
        <w:t>Grantee School Address</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rsidR="0077606D" w:rsidRPr="005E6E37" w:rsidRDefault="0077606D" w:rsidP="00941434">
      <w:pPr>
        <w:spacing w:after="0"/>
        <w:ind w:hanging="90"/>
      </w:pPr>
      <w:r>
        <w:t>School Mailing Address and Phone Number</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rsidR="0077606D" w:rsidRDefault="0077606D" w:rsidP="00941434">
      <w:pPr>
        <w:spacing w:after="0"/>
        <w:ind w:hanging="90"/>
      </w:pPr>
      <w:r>
        <w:t>Submitting School Site Contact Person and Email</w:t>
      </w:r>
    </w:p>
    <w:p w:rsidR="0077606D" w:rsidRPr="005E6E37"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rsidR="0077606D" w:rsidRPr="005E6E37" w:rsidRDefault="0077606D" w:rsidP="00941434">
      <w:pPr>
        <w:spacing w:after="0"/>
        <w:ind w:hanging="90"/>
      </w:pPr>
      <w:r>
        <w:t>District Name and County</w:t>
      </w:r>
    </w:p>
    <w:p w:rsidR="0077606D" w:rsidRPr="005E6E37" w:rsidRDefault="0077606D" w:rsidP="00941434">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rsidR="0077606D" w:rsidRPr="00E2310D" w:rsidRDefault="0077606D" w:rsidP="00941434">
      <w:pPr>
        <w:spacing w:after="0"/>
        <w:ind w:hanging="90"/>
      </w:pPr>
      <w:r>
        <w:t>Name of Superintendent</w:t>
      </w:r>
    </w:p>
    <w:p w:rsidR="0077606D" w:rsidRDefault="0077606D" w:rsidP="00EA275E">
      <w:pPr>
        <w:pBdr>
          <w:top w:val="single" w:sz="4" w:space="1" w:color="auto"/>
          <w:left w:val="single" w:sz="4" w:space="4" w:color="auto"/>
          <w:bottom w:val="single" w:sz="4" w:space="0" w:color="auto"/>
          <w:right w:val="single" w:sz="4" w:space="4" w:color="auto"/>
          <w:between w:val="none" w:sz="0" w:space="0" w:color="auto"/>
        </w:pBdr>
        <w:shd w:val="pct15" w:color="auto" w:fill="auto"/>
      </w:pPr>
      <w:r>
        <w:t>[Enter Name of Superintendent of Submitting School]</w:t>
      </w:r>
    </w:p>
    <w:p w:rsidR="0077606D" w:rsidRPr="00E823B5" w:rsidRDefault="0077606D" w:rsidP="00EA275E">
      <w:pPr>
        <w:spacing w:after="0"/>
        <w:ind w:hanging="90"/>
      </w:pPr>
      <w:r>
        <w:t>District Address</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rsidR="0077606D" w:rsidRPr="00E823B5" w:rsidRDefault="0077606D" w:rsidP="00EA275E">
      <w:pPr>
        <w:spacing w:after="0"/>
        <w:ind w:hanging="90"/>
      </w:pPr>
      <w:r>
        <w:t>District Contact Person, Telephone Number, and Email Address</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rsidR="0077606D" w:rsidRPr="001B5C9A" w:rsidRDefault="0077606D" w:rsidP="00EA275E">
      <w:pPr>
        <w:rPr>
          <w:b/>
        </w:rPr>
      </w:pPr>
      <w:r w:rsidRPr="001B5C9A">
        <w:t xml:space="preserve">On behalf of the above district, I hereby formally submit to the California Department of Education, this “Intent to Submit” form. It </w:t>
      </w:r>
      <w:r w:rsidRPr="001B5C9A">
        <w:rPr>
          <w:b/>
        </w:rPr>
        <w:t>must be received</w:t>
      </w:r>
      <w:r w:rsidRPr="001B5C9A">
        <w:t xml:space="preserve"> by </w:t>
      </w:r>
      <w:r w:rsidR="00F97534">
        <w:t>April 3</w:t>
      </w:r>
      <w:r w:rsidR="00011D2F">
        <w:t>, 2020</w:t>
      </w:r>
      <w:r w:rsidRPr="001B5C9A">
        <w:t>.</w:t>
      </w:r>
    </w:p>
    <w:p w:rsidR="0077606D" w:rsidRPr="00D81A6E" w:rsidRDefault="0077606D" w:rsidP="00FD08F7">
      <w:pPr>
        <w:spacing w:after="0"/>
        <w:ind w:hanging="90"/>
      </w:pPr>
      <w:r>
        <w:t>Superintendent’s Signature</w:t>
      </w:r>
    </w:p>
    <w:p w:rsidR="00435AAF" w:rsidRDefault="0077606D" w:rsidP="0077606D">
      <w:pPr>
        <w:pBdr>
          <w:top w:val="single" w:sz="4" w:space="1" w:color="auto"/>
          <w:left w:val="single" w:sz="4" w:space="4" w:color="auto"/>
          <w:bottom w:val="single" w:sz="4" w:space="1" w:color="auto"/>
          <w:right w:val="single" w:sz="4" w:space="4" w:color="auto"/>
        </w:pBdr>
        <w:shd w:val="pct15" w:color="auto" w:fill="auto"/>
      </w:pPr>
      <w:r>
        <w:t>[Enter Superintendent Signature]</w:t>
      </w:r>
    </w:p>
    <w:p w:rsidR="00853B71" w:rsidRPr="001E4D81" w:rsidRDefault="00435AAF" w:rsidP="00FD06D6">
      <w:pPr>
        <w:pStyle w:val="Heading2"/>
      </w:pPr>
      <w:r>
        <w:br w:type="page"/>
      </w:r>
      <w:bookmarkStart w:id="42" w:name="_Toc33087187"/>
      <w:r w:rsidR="00316BE0" w:rsidRPr="003D0F5E">
        <w:lastRenderedPageBreak/>
        <w:t>Appendix B</w:t>
      </w:r>
      <w:r w:rsidR="00FD06D6">
        <w:br/>
      </w:r>
      <w:r w:rsidR="00316BE0" w:rsidRPr="001E4D81">
        <w:t>Scoring Rubric</w:t>
      </w:r>
      <w:r w:rsidR="0047769A" w:rsidRPr="001E4D81">
        <w:t xml:space="preserve"> Criteria</w:t>
      </w:r>
      <w:bookmarkEnd w:id="42"/>
    </w:p>
    <w:p w:rsidR="00853B71" w:rsidRPr="005D5BE3" w:rsidRDefault="00316BE0" w:rsidP="00FD7DAD">
      <w:r w:rsidRPr="005D5BE3">
        <w:t>Application will be scored using the rubric below.</w:t>
      </w:r>
    </w:p>
    <w:p w:rsidR="00853B71" w:rsidRPr="005D5BE3" w:rsidRDefault="00316BE0" w:rsidP="00FD7DAD">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r w:rsidR="00F06969">
        <w:t>s</w:t>
      </w:r>
      <w:r w:rsidR="00FF39D7">
        <w:t>.</w:t>
      </w:r>
    </w:p>
    <w:p w:rsidR="00853B71" w:rsidRPr="005D5BE3" w:rsidRDefault="00316BE0" w:rsidP="00FD7DAD">
      <w:r w:rsidRPr="005D5BE3">
        <w:t>Scores will be established based on the following five elements:</w:t>
      </w:r>
    </w:p>
    <w:p w:rsidR="00853B71" w:rsidRPr="005D5BE3" w:rsidRDefault="00316BE0" w:rsidP="00FD7DAD">
      <w:pPr>
        <w:rPr>
          <w:b/>
        </w:rPr>
      </w:pPr>
      <w:r w:rsidRPr="005D5BE3">
        <w:rPr>
          <w:b/>
        </w:rPr>
        <w:t>Element 1</w:t>
      </w:r>
      <w:r w:rsidRPr="00FF39D7">
        <w:rPr>
          <w:b/>
        </w:rPr>
        <w:t xml:space="preserve">: </w:t>
      </w:r>
      <w:r w:rsidRPr="005D5BE3">
        <w:t xml:space="preserve">Integrating </w:t>
      </w:r>
      <w:r w:rsidR="00026AD7">
        <w:t>California Career Resource Network (</w:t>
      </w:r>
      <w:r w:rsidRPr="005D5BE3">
        <w:t>CalCRN</w:t>
      </w:r>
      <w:r w:rsidR="00026AD7">
        <w:t>)</w:t>
      </w:r>
      <w:r w:rsidR="006C056C">
        <w:t xml:space="preserve"> </w:t>
      </w:r>
      <w:r w:rsidRPr="005D5BE3">
        <w:t xml:space="preserve">Career and College Readiness </w:t>
      </w:r>
      <w:r w:rsidR="00026AD7">
        <w:t xml:space="preserve">Lesson Plans beginning in </w:t>
      </w:r>
      <w:r w:rsidRPr="005D5BE3">
        <w:t>grade</w:t>
      </w:r>
      <w:r w:rsidR="00026AD7">
        <w:t xml:space="preserve"> five</w:t>
      </w:r>
      <w:r w:rsidRPr="005D5BE3">
        <w:t xml:space="preserve">, and continuing through </w:t>
      </w:r>
      <w:r w:rsidR="00026AD7">
        <w:t xml:space="preserve">grade </w:t>
      </w:r>
      <w:r w:rsidR="006C056C">
        <w:t>twelve</w:t>
      </w:r>
      <w:r w:rsidR="005D5601" w:rsidRPr="005D5BE3">
        <w:t xml:space="preserve">.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rsidR="00853B71" w:rsidRPr="005D5BE3" w:rsidRDefault="00316BE0" w:rsidP="00FD7DAD">
      <w:pPr>
        <w:rPr>
          <w:b/>
        </w:rPr>
      </w:pPr>
      <w:r w:rsidRPr="005D5BE3">
        <w:rPr>
          <w:b/>
        </w:rPr>
        <w:t>Element 2</w:t>
      </w:r>
      <w:r w:rsidRPr="00FF39D7">
        <w:rPr>
          <w:b/>
        </w:rPr>
        <w:t>:</w:t>
      </w:r>
      <w:r w:rsidRPr="005D5BE3">
        <w:t xml:space="preserve"> Develop partnership with </w:t>
      </w:r>
      <w:r w:rsidR="005E3E96">
        <w:rPr>
          <w:rFonts w:eastAsia="Times New Roman"/>
        </w:rPr>
        <w:t>the local high school with a complet</w:t>
      </w:r>
      <w:r w:rsidR="00026AD7">
        <w:rPr>
          <w:rFonts w:eastAsia="Times New Roman"/>
        </w:rPr>
        <w:t>e, high-quality career technical e</w:t>
      </w:r>
      <w:r w:rsidR="005E3E96">
        <w:rPr>
          <w:rFonts w:eastAsia="Times New Roman"/>
        </w:rPr>
        <w:t>ducation (CTE) pathway</w:t>
      </w:r>
      <w:r w:rsidR="005E3E96" w:rsidRPr="005D5BE3">
        <w:t xml:space="preserve"> </w:t>
      </w:r>
      <w:r w:rsidR="005E3E96">
        <w:t xml:space="preserve">that the </w:t>
      </w:r>
      <w:r w:rsidR="006C056C">
        <w:t>l</w:t>
      </w:r>
      <w:r w:rsidR="00026AD7">
        <w:t xml:space="preserve">ocal </w:t>
      </w:r>
      <w:r w:rsidR="006C056C">
        <w:t>e</w:t>
      </w:r>
      <w:r w:rsidR="00026AD7">
        <w:t xml:space="preserve">ducation </w:t>
      </w:r>
      <w:r w:rsidR="006C056C">
        <w:t>a</w:t>
      </w:r>
      <w:r w:rsidR="00F06969">
        <w:t>gency (LEA</w:t>
      </w:r>
      <w:r w:rsidR="00026AD7">
        <w:t>)</w:t>
      </w:r>
      <w:r w:rsidRPr="005D5BE3">
        <w:t xml:space="preserve"> students feed into</w:t>
      </w:r>
      <w:r w:rsidR="005E3E96">
        <w:t>.</w:t>
      </w:r>
      <w:r w:rsidRPr="005D5BE3">
        <w:t xml:space="preserve"> </w:t>
      </w:r>
      <w:r w:rsidR="00D72291">
        <w:t xml:space="preserve">Middle School Foundation Academy will </w:t>
      </w:r>
      <w:r w:rsidRPr="005D5BE3">
        <w:t xml:space="preserve">also develop industry </w:t>
      </w:r>
      <w:r w:rsidR="001A754D">
        <w:t>partnerships</w:t>
      </w:r>
      <w:r w:rsidR="00D72291">
        <w:t xml:space="preserve"> </w:t>
      </w:r>
      <w:r w:rsidR="00026AD7">
        <w:t>to assist with work-</w:t>
      </w:r>
      <w:r w:rsidR="0032778A">
        <w:t>based learning opportunities for students</w:t>
      </w:r>
      <w:r w:rsidRPr="005D5BE3">
        <w:t xml:space="preserve">. </w:t>
      </w:r>
      <w:r w:rsidRPr="005D5BE3">
        <w:rPr>
          <w:b/>
        </w:rPr>
        <w:t>(30 p</w:t>
      </w:r>
      <w:r w:rsidR="00230247">
        <w:rPr>
          <w:b/>
        </w:rPr>
        <w:t>oint</w:t>
      </w:r>
      <w:r w:rsidRPr="005D5BE3">
        <w:rPr>
          <w:b/>
        </w:rPr>
        <w:t>s)</w:t>
      </w:r>
    </w:p>
    <w:p w:rsidR="00853B71" w:rsidRDefault="00316BE0" w:rsidP="00FD7DAD">
      <w:r w:rsidRPr="005D5BE3">
        <w:rPr>
          <w:b/>
        </w:rPr>
        <w:t xml:space="preserve">Element </w:t>
      </w:r>
      <w:r w:rsidRPr="00FF39D7">
        <w:rPr>
          <w:b/>
        </w:rPr>
        <w:t>3:</w:t>
      </w:r>
      <w:r w:rsidRPr="005D5BE3">
        <w:t xml:space="preserve"> Middle School will develop a </w:t>
      </w:r>
      <w:r w:rsidR="001A754D" w:rsidRPr="005D5BE3">
        <w:t>three-semester</w:t>
      </w:r>
      <w:r w:rsidRPr="005D5BE3">
        <w:t xml:space="preserve"> career and self-exploration sequence of courses.</w:t>
      </w:r>
    </w:p>
    <w:p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mini-CTE class or CTE Wheel</w:t>
      </w:r>
      <w:r w:rsidR="00F06969">
        <w:t>.</w:t>
      </w:r>
    </w:p>
    <w:p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introductory to CTE Industry Sector Standards that align with </w:t>
      </w:r>
      <w:r w:rsidR="00B152AD">
        <w:t>high school partner’s CTE pathway</w:t>
      </w:r>
      <w:r w:rsidR="00912DBD" w:rsidRPr="005D5BE3">
        <w:t xml:space="preserve"> sector.</w:t>
      </w:r>
    </w:p>
    <w:p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combined intermediate CTE Industry Sector Standards that align </w:t>
      </w:r>
      <w:r w:rsidR="005E3E96">
        <w:t xml:space="preserve">with </w:t>
      </w:r>
      <w:r w:rsidR="005E3E96">
        <w:rPr>
          <w:rFonts w:eastAsia="Times New Roman"/>
        </w:rPr>
        <w:t>the local high school with the</w:t>
      </w:r>
      <w:r w:rsidR="005E3E96" w:rsidRPr="0007405E">
        <w:rPr>
          <w:rFonts w:eastAsia="Times New Roman"/>
        </w:rPr>
        <w:t xml:space="preserve"> </w:t>
      </w:r>
      <w:r w:rsidR="005E3E96">
        <w:rPr>
          <w:rFonts w:eastAsia="Times New Roman"/>
        </w:rPr>
        <w:t xml:space="preserve">complete, high-quality </w:t>
      </w:r>
      <w:r w:rsidR="00026AD7">
        <w:rPr>
          <w:rFonts w:eastAsia="Times New Roman"/>
        </w:rPr>
        <w:t>CTE</w:t>
      </w:r>
      <w:r w:rsidR="005E3E96">
        <w:rPr>
          <w:rFonts w:eastAsia="Times New Roman"/>
        </w:rPr>
        <w:t xml:space="preserve"> pathway</w:t>
      </w:r>
      <w:r w:rsidR="00316BE0" w:rsidRPr="005D5BE3">
        <w:t>. Grantee’s middle school students will develop</w:t>
      </w:r>
      <w:r w:rsidR="008F3B40">
        <w:t xml:space="preserve"> </w:t>
      </w:r>
      <w:r w:rsidR="00316BE0" w:rsidRPr="005D5BE3">
        <w:t>high school/college/career/</w:t>
      </w:r>
      <w:r w:rsidR="001A754D" w:rsidRPr="005D5BE3">
        <w:t>10-year</w:t>
      </w:r>
      <w:r w:rsidR="00316BE0" w:rsidRPr="005D5BE3">
        <w:t xml:space="preserve"> plan. </w:t>
      </w:r>
      <w:r w:rsidR="00316BE0" w:rsidRPr="005D5BE3">
        <w:rPr>
          <w:b/>
        </w:rPr>
        <w:t>(30 p</w:t>
      </w:r>
      <w:r w:rsidR="00230247">
        <w:rPr>
          <w:b/>
        </w:rPr>
        <w:t>oints</w:t>
      </w:r>
      <w:r w:rsidR="00316BE0" w:rsidRPr="005D5BE3">
        <w:t>)</w:t>
      </w:r>
    </w:p>
    <w:p w:rsidR="00853B71" w:rsidRPr="005D5BE3" w:rsidRDefault="00316BE0" w:rsidP="008938B1">
      <w:pPr>
        <w:rPr>
          <w:b/>
        </w:rPr>
      </w:pPr>
      <w:r w:rsidRPr="005D5BE3">
        <w:rPr>
          <w:b/>
        </w:rPr>
        <w:t>Element 4</w:t>
      </w:r>
      <w:r w:rsidRPr="00FF39D7">
        <w:rPr>
          <w:b/>
        </w:rPr>
        <w:t>:</w:t>
      </w:r>
      <w:r w:rsidRPr="005D5BE3">
        <w:t xml:space="preserve"> Provide </w:t>
      </w:r>
      <w:r w:rsidR="00912DBD" w:rsidRPr="005D5BE3">
        <w:t>four to eight</w:t>
      </w:r>
      <w:r w:rsidRPr="005D5BE3">
        <w:t>, one-day Leadership Seminars offered at various times and various locations th</w:t>
      </w:r>
      <w:r w:rsidR="00026AD7">
        <w:t>roughout the state to teams of d</w:t>
      </w:r>
      <w:r w:rsidRPr="005D5BE3">
        <w:t xml:space="preserve">istrict and site educators to assist on comprehensive strategies at the middle school to become career ready by the time they leave high school. </w:t>
      </w:r>
      <w:r w:rsidRPr="005D5BE3">
        <w:rPr>
          <w:b/>
        </w:rPr>
        <w:t>(20 p</w:t>
      </w:r>
      <w:r w:rsidR="00230247">
        <w:rPr>
          <w:b/>
        </w:rPr>
        <w:t>oin</w:t>
      </w:r>
      <w:r w:rsidRPr="005D5BE3">
        <w:rPr>
          <w:b/>
        </w:rPr>
        <w:t>ts)</w:t>
      </w:r>
    </w:p>
    <w:p w:rsidR="00DB5DA4" w:rsidRDefault="00316BE0" w:rsidP="00DB5DA4">
      <w:pPr>
        <w:rPr>
          <w:b/>
        </w:rPr>
      </w:pPr>
      <w:r w:rsidRPr="005D5BE3">
        <w:rPr>
          <w:b/>
        </w:rPr>
        <w:t>Element 5</w:t>
      </w:r>
      <w:r w:rsidR="0024274D" w:rsidRPr="00FF39D7">
        <w:rPr>
          <w:b/>
        </w:rPr>
        <w:t>:</w:t>
      </w:r>
      <w:r w:rsidR="0024274D">
        <w:t xml:space="preserve"> Develop industry partner(s)</w:t>
      </w:r>
      <w:r w:rsidRPr="005D5BE3">
        <w:t xml:space="preserve"> within the LEA’s region that will assist with providing work-based learning modules to be used at the M</w:t>
      </w:r>
      <w:r w:rsidR="00026AD7">
        <w:t>iddle School Foundation Academies.</w:t>
      </w:r>
      <w:r w:rsidRPr="005D5BE3">
        <w:t xml:space="preserve"> </w:t>
      </w:r>
      <w:r w:rsidRPr="005D5BE3">
        <w:rPr>
          <w:b/>
        </w:rPr>
        <w:t>(5 p</w:t>
      </w:r>
      <w:r w:rsidR="00230247">
        <w:rPr>
          <w:b/>
        </w:rPr>
        <w:t>oin</w:t>
      </w:r>
      <w:r w:rsidRPr="005D5BE3">
        <w:rPr>
          <w:b/>
        </w:rPr>
        <w:t>ts)</w:t>
      </w:r>
    </w:p>
    <w:p w:rsidR="00DB5DA4" w:rsidRPr="00DB5DA4" w:rsidRDefault="00881532" w:rsidP="004F02BA">
      <w:pPr>
        <w:pStyle w:val="Heading3"/>
      </w:pPr>
      <w:r>
        <w:t>Budget</w:t>
      </w:r>
      <w:r w:rsidR="00316BE0" w:rsidRPr="00DB5DA4">
        <w:t xml:space="preserve"> (10 p</w:t>
      </w:r>
      <w:r w:rsidR="00230247" w:rsidRPr="00DB5DA4">
        <w:t>oin</w:t>
      </w:r>
      <w:r w:rsidR="00316BE0" w:rsidRPr="00DB5DA4">
        <w:t>ts)</w:t>
      </w:r>
    </w:p>
    <w:p w:rsidR="00FD3BF1" w:rsidRPr="00DB5DA4" w:rsidRDefault="00C63DE5" w:rsidP="00DB5DA4">
      <w:pPr>
        <w:pStyle w:val="Heading2"/>
      </w:pPr>
      <w:r w:rsidRPr="005D5BE3">
        <w:br w:type="page"/>
      </w:r>
      <w:bookmarkStart w:id="43" w:name="_Toc33087188"/>
      <w:r w:rsidR="00316BE0" w:rsidRPr="001F2869">
        <w:lastRenderedPageBreak/>
        <w:t>Appendix C</w:t>
      </w:r>
      <w:r w:rsidR="00FD06D6">
        <w:br/>
      </w:r>
      <w:r w:rsidR="00316BE0" w:rsidRPr="001E4D81">
        <w:t>Cover Sheet</w:t>
      </w:r>
      <w:bookmarkEnd w:id="43"/>
    </w:p>
    <w:p w:rsidR="00FD3BF1" w:rsidRPr="00E2310D" w:rsidRDefault="00FD3BF1" w:rsidP="00FA4F2E">
      <w:pPr>
        <w:spacing w:after="0"/>
        <w:ind w:hanging="90"/>
      </w:pPr>
      <w:r>
        <w:t>Career Focus of Proposed Academy</w:t>
      </w:r>
    </w:p>
    <w:p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spacing w:after="0"/>
      </w:pPr>
      <w:r>
        <w:t>[Enter Sector and Pathway of Proposed Academy]</w:t>
      </w:r>
    </w:p>
    <w:p w:rsidR="00FD3BF1" w:rsidRPr="00E823B5" w:rsidRDefault="00FD3BF1" w:rsidP="00FA4F2E">
      <w:pPr>
        <w:spacing w:before="240" w:after="0"/>
        <w:ind w:hanging="90"/>
      </w:pPr>
      <w:r>
        <w:t>School Submitting Application</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rsidR="00FD3BF1" w:rsidRPr="00E823B5" w:rsidRDefault="00FD3BF1" w:rsidP="00FA4F2E">
      <w:pPr>
        <w:spacing w:after="0"/>
        <w:ind w:hanging="90"/>
      </w:pPr>
      <w:r>
        <w:t>Grantee School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rsidR="00FD3BF1" w:rsidRPr="005E6E37" w:rsidRDefault="00FD3BF1" w:rsidP="00FA4F2E">
      <w:pPr>
        <w:spacing w:after="0"/>
        <w:ind w:hanging="90"/>
      </w:pPr>
      <w:r>
        <w:t>School Mailing Address and Phone Number</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rsidR="00FD3BF1" w:rsidRDefault="00FD3BF1" w:rsidP="00FA4F2E">
      <w:pPr>
        <w:spacing w:after="0"/>
        <w:ind w:hanging="90"/>
      </w:pPr>
      <w:r>
        <w:t>Submitting School Site Contact Person and Email</w:t>
      </w:r>
    </w:p>
    <w:p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rsidR="00FD3BF1" w:rsidRPr="005E6E37" w:rsidRDefault="00FD3BF1" w:rsidP="00FA4F2E">
      <w:pPr>
        <w:spacing w:after="0"/>
        <w:ind w:hanging="90"/>
      </w:pPr>
      <w:r>
        <w:t>District Name and County</w:t>
      </w:r>
    </w:p>
    <w:p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rsidR="00FD3BF1" w:rsidRPr="00E2310D" w:rsidRDefault="00FD3BF1" w:rsidP="00FA4F2E">
      <w:pPr>
        <w:spacing w:after="0"/>
        <w:ind w:hanging="90"/>
      </w:pPr>
      <w:r>
        <w:t>Name of Superintendent</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rsidR="00FD3BF1" w:rsidRPr="00E823B5" w:rsidRDefault="00FD3BF1" w:rsidP="00FA4F2E">
      <w:pPr>
        <w:spacing w:after="0"/>
        <w:ind w:hanging="90"/>
      </w:pPr>
      <w:r>
        <w:t>District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rsidR="00FD3BF1" w:rsidRPr="00E823B5" w:rsidRDefault="00FD3BF1" w:rsidP="00FA4F2E">
      <w:pPr>
        <w:spacing w:after="0"/>
        <w:ind w:hanging="90"/>
      </w:pPr>
      <w:r>
        <w:t>District Contact Person, Telephone Number, and Email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rsidR="00FD3BF1" w:rsidRPr="00FD3BF1" w:rsidRDefault="00FD3BF1" w:rsidP="00FA4F2E">
      <w:r w:rsidRPr="00FD3BF1">
        <w:t>As the duly authorized representative of the applicant, I have read all assurances, certifications, terms, and conditions associated wi</w:t>
      </w:r>
      <w:r w:rsidR="00026AD7">
        <w:t>th the Middle School Foundation</w:t>
      </w:r>
      <w:r w:rsidRPr="00FD3BF1">
        <w:t xml:space="preserve"> Academies</w:t>
      </w:r>
      <w:r w:rsidR="00FF39D7">
        <w:t xml:space="preserve"> Planning Grant</w:t>
      </w:r>
      <w:r w:rsidRPr="00FD3BF1">
        <w:t>, and I agree to comply with all requirements as a condition of funding.</w:t>
      </w:r>
    </w:p>
    <w:p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rsidR="00FD3BF1" w:rsidRPr="00D81A6E" w:rsidRDefault="00FD3BF1" w:rsidP="00FA4F2E">
      <w:pPr>
        <w:spacing w:after="0"/>
        <w:ind w:hanging="90"/>
      </w:pPr>
      <w:r>
        <w:t>Superintendent’s Signature</w:t>
      </w:r>
    </w:p>
    <w:p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 Signature]</w:t>
      </w:r>
    </w:p>
    <w:p w:rsidR="005815BC" w:rsidRPr="003B429F" w:rsidRDefault="00FA4F2E" w:rsidP="005E4B66">
      <w:pPr>
        <w:pStyle w:val="Heading2"/>
      </w:pPr>
      <w:r>
        <w:br w:type="page"/>
      </w:r>
      <w:bookmarkStart w:id="44" w:name="_Toc33087189"/>
      <w:r w:rsidR="005815BC" w:rsidRPr="00D81A6E">
        <w:rPr>
          <w:u w:color="000000"/>
        </w:rPr>
        <w:lastRenderedPageBreak/>
        <w:t>Appendix</w:t>
      </w:r>
      <w:r w:rsidR="005815BC" w:rsidRPr="00D81A6E">
        <w:rPr>
          <w:spacing w:val="2"/>
          <w:u w:color="000000"/>
        </w:rPr>
        <w:t xml:space="preserve"> </w:t>
      </w:r>
      <w:r w:rsidR="005815BC" w:rsidRPr="00D81A6E">
        <w:rPr>
          <w:u w:color="000000"/>
        </w:rPr>
        <w:t xml:space="preserve">D </w:t>
      </w:r>
      <w:r w:rsidR="005815BC" w:rsidRPr="003B429F">
        <w:t xml:space="preserve">(Page 1 </w:t>
      </w:r>
      <w:r w:rsidR="005815BC" w:rsidRPr="003B429F">
        <w:rPr>
          <w:spacing w:val="-1"/>
        </w:rPr>
        <w:t>o</w:t>
      </w:r>
      <w:r w:rsidR="005815BC" w:rsidRPr="003B429F">
        <w:t>f 2</w:t>
      </w:r>
      <w:r w:rsidR="00BE7AF2" w:rsidRPr="003B429F">
        <w:t xml:space="preserve">) </w:t>
      </w:r>
      <w:r w:rsidR="00925A46">
        <w:br/>
      </w:r>
      <w:r w:rsidR="005815BC" w:rsidRPr="003B429F">
        <w:t>Budget</w:t>
      </w:r>
      <w:bookmarkEnd w:id="44"/>
    </w:p>
    <w:p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00026AD7">
        <w:t>with a B</w:t>
      </w:r>
      <w:r w:rsidRPr="00D81A6E">
        <w:t xml:space="preserve">udget </w:t>
      </w:r>
      <w:r w:rsidR="00026AD7">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rsidR="0038643F" w:rsidRPr="00DB28CC" w:rsidRDefault="0038643F" w:rsidP="002F6270">
      <w:pPr>
        <w:spacing w:after="0" w:line="250" w:lineRule="auto"/>
        <w:ind w:right="490" w:hanging="90"/>
      </w:pPr>
      <w:r>
        <w:t xml:space="preserve">Grantee District </w:t>
      </w:r>
      <w:r w:rsidR="00B66EDC">
        <w:t xml:space="preserve">and Middle School </w:t>
      </w:r>
      <w:r>
        <w:t>Name</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rsidR="0038643F" w:rsidRPr="00D81A6E" w:rsidRDefault="0038643F" w:rsidP="002F6270">
      <w:pPr>
        <w:spacing w:after="0"/>
        <w:ind w:hanging="90"/>
      </w:pPr>
      <w:r>
        <w:t>Grantee CDS Code</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rsidR="0038643F" w:rsidRPr="00D81A6E" w:rsidRDefault="0038643F" w:rsidP="002F6270">
      <w:pPr>
        <w:spacing w:after="0"/>
        <w:ind w:hanging="90"/>
      </w:pPr>
      <w:r>
        <w:t>Grantee’s Principal</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rsidR="0038643F" w:rsidRPr="00D81A6E" w:rsidRDefault="0038643F" w:rsidP="002F6270">
      <w:pPr>
        <w:spacing w:after="0"/>
        <w:ind w:hanging="90"/>
      </w:pPr>
      <w:r>
        <w:t>Grantee’s Fiscal Contac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rsidR="0038643F" w:rsidRPr="00D81A6E" w:rsidRDefault="0038643F" w:rsidP="002F6270">
      <w:pPr>
        <w:spacing w:after="0"/>
        <w:ind w:hanging="90"/>
      </w:pPr>
      <w:r>
        <w:t>Certificate Salaries Expenditure Code 1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r>
        <w:t xml:space="preserve"> </w:t>
      </w:r>
    </w:p>
    <w:p w:rsidR="00247BBB" w:rsidRDefault="00247BBB" w:rsidP="001927E5">
      <w:pPr>
        <w:spacing w:after="0"/>
        <w:ind w:hanging="90"/>
      </w:pPr>
      <w:r>
        <w:t>Employee Benefi</w:t>
      </w:r>
      <w:r w:rsidR="00B66EDC">
        <w:t>t Grant Funds Expenditure Code 3</w:t>
      </w:r>
      <w:r>
        <w:t>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t>3000 Employee Benefit District Match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3000 Employee Benefit Budget Total Funds</w:t>
      </w:r>
      <w:r w:rsidR="0024220C">
        <w:t xml:space="preserve"> amount</w:t>
      </w:r>
      <w:r w:rsidRPr="00D81A6E">
        <w:t>]</w:t>
      </w:r>
      <w:r>
        <w:t xml:space="preserve"> </w:t>
      </w:r>
    </w:p>
    <w:p w:rsidR="00247BBB" w:rsidRDefault="00247BBB" w:rsidP="001927E5">
      <w:pPr>
        <w:spacing w:after="0"/>
        <w:ind w:hanging="90"/>
      </w:pPr>
      <w:r>
        <w:t>Books and Supplies Expenditure Code 4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4000 Books and Supplies Total Funds</w:t>
      </w:r>
      <w:r w:rsidR="00D173D7">
        <w:t xml:space="preserve"> amount</w:t>
      </w:r>
      <w:r w:rsidRPr="00D81A6E">
        <w:t>]</w:t>
      </w:r>
      <w:r>
        <w:t xml:space="preserve"> </w:t>
      </w:r>
    </w:p>
    <w:p w:rsidR="00D173D7" w:rsidRDefault="00D173D7" w:rsidP="005E4B66">
      <w:pPr>
        <w:pStyle w:val="Heading2"/>
      </w:pPr>
      <w:r>
        <w:br w:type="page"/>
      </w:r>
      <w:bookmarkStart w:id="45" w:name="_Toc529518289"/>
      <w:bookmarkStart w:id="46" w:name="_Toc33087190"/>
      <w:r w:rsidRPr="009C1503">
        <w:lastRenderedPageBreak/>
        <w:t>Appendix</w:t>
      </w:r>
      <w:r w:rsidRPr="009C1503">
        <w:rPr>
          <w:spacing w:val="2"/>
        </w:rPr>
        <w:t xml:space="preserve"> </w:t>
      </w:r>
      <w:r w:rsidRPr="009C1503">
        <w:t xml:space="preserve">D (Page 2 </w:t>
      </w:r>
      <w:r w:rsidRPr="009C1503">
        <w:rPr>
          <w:spacing w:val="-1"/>
        </w:rPr>
        <w:t>o</w:t>
      </w:r>
      <w:r w:rsidRPr="009C1503">
        <w:t>f 2</w:t>
      </w:r>
      <w:r w:rsidR="00BE7AF2" w:rsidRPr="009C1503">
        <w:t xml:space="preserve">) </w:t>
      </w:r>
      <w:r w:rsidR="00925A46">
        <w:br/>
      </w:r>
      <w:r w:rsidRPr="00D81A6E">
        <w:t>Budget</w:t>
      </w:r>
      <w:bookmarkEnd w:id="45"/>
      <w:bookmarkEnd w:id="46"/>
    </w:p>
    <w:p w:rsidR="005815BC" w:rsidRDefault="00D173D7" w:rsidP="00F954BE">
      <w:pPr>
        <w:spacing w:before="240" w:after="0"/>
      </w:pPr>
      <w:r>
        <w:t>Expenditure Code 5000 Services other than Travel</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r>
        <w:t xml:space="preserve"> </w:t>
      </w:r>
    </w:p>
    <w:p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Expenditure Code 5000 Services other than Travel Total Funds</w:t>
      </w:r>
      <w:r w:rsidR="00D173D7">
        <w:t xml:space="preserve"> amount</w:t>
      </w:r>
      <w:r w:rsidR="005815BC" w:rsidRPr="00D81A6E">
        <w:t>]</w:t>
      </w:r>
      <w:r w:rsidR="005815BC">
        <w:t xml:space="preserve"> </w:t>
      </w:r>
    </w:p>
    <w:p w:rsidR="00D173D7" w:rsidRDefault="00D173D7" w:rsidP="00F954BE">
      <w:pPr>
        <w:spacing w:after="0"/>
      </w:pPr>
      <w:r>
        <w:t>Expenditure Code 5200 Travel and Conferences</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r>
        <w:t xml:space="preserve"> </w:t>
      </w:r>
    </w:p>
    <w:p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5200 Travel and Conferences Total Funds</w:t>
      </w:r>
      <w:r w:rsidR="00D173D7">
        <w:t xml:space="preserve"> amount</w:t>
      </w:r>
      <w:r w:rsidRPr="00D81A6E">
        <w:t>]</w:t>
      </w:r>
      <w:r>
        <w:t xml:space="preserve"> </w:t>
      </w:r>
    </w:p>
    <w:p w:rsidR="00247BBB" w:rsidRPr="00247BBB" w:rsidRDefault="00D173D7" w:rsidP="00F954BE">
      <w:pPr>
        <w:spacing w:after="0"/>
      </w:pPr>
      <w:r>
        <w:t>Expenditure Code 6000 Capital Outlay</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6000 Capital Outlay Total Funds</w:t>
      </w:r>
      <w:r w:rsidR="00D173D7">
        <w:t xml:space="preserve"> amount</w:t>
      </w:r>
      <w:r w:rsidRPr="00D81A6E">
        <w:t>]</w:t>
      </w:r>
      <w:r>
        <w:t xml:space="preserve"> </w:t>
      </w:r>
    </w:p>
    <w:p w:rsidR="00D173D7" w:rsidRDefault="00D173D7" w:rsidP="00F954BE">
      <w:pPr>
        <w:spacing w:after="0"/>
      </w:pPr>
      <w:r>
        <w:t>Expenditure Code 7000 Indirec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Grant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Total Funds</w:t>
      </w:r>
      <w:r w:rsidR="00D173D7">
        <w:t xml:space="preserve"> amount</w:t>
      </w:r>
      <w:r w:rsidRPr="00D81A6E">
        <w:t>]</w:t>
      </w:r>
      <w:r>
        <w:t xml:space="preserve"> </w:t>
      </w:r>
    </w:p>
    <w:p w:rsidR="0038643F" w:rsidRPr="00D81A6E" w:rsidRDefault="0038643F" w:rsidP="00F954BE">
      <w:pPr>
        <w:spacing w:after="0"/>
        <w:ind w:hanging="90"/>
      </w:pPr>
      <w:r>
        <w:t>Principal’s Signature</w:t>
      </w:r>
    </w:p>
    <w:p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 Signature]</w:t>
      </w:r>
    </w:p>
    <w:p w:rsidR="00247BBB" w:rsidRPr="00D81A6E" w:rsidRDefault="00247BBB" w:rsidP="00F954BE">
      <w:pPr>
        <w:spacing w:after="0"/>
        <w:ind w:hanging="90"/>
      </w:pPr>
      <w:r>
        <w:t>Superintendent’s Signature</w:t>
      </w:r>
    </w:p>
    <w:p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9006E4">
        <w:t xml:space="preserve"> Signature</w:t>
      </w:r>
      <w:r w:rsidR="00B66EDC">
        <w:t>]</w:t>
      </w:r>
    </w:p>
    <w:p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F10447">
          <w:headerReference w:type="first" r:id="rId21"/>
          <w:footerReference w:type="first" r:id="rId22"/>
          <w:pgSz w:w="12240" w:h="15840" w:code="1"/>
          <w:pgMar w:top="1080" w:right="1440" w:bottom="1440" w:left="1440" w:header="720" w:footer="576" w:gutter="0"/>
          <w:pgNumType w:start="1"/>
          <w:cols w:space="720"/>
          <w:docGrid w:linePitch="326"/>
        </w:sectPr>
      </w:pPr>
    </w:p>
    <w:p w:rsidR="005116D2" w:rsidRDefault="005116D2" w:rsidP="005116D2">
      <w:pPr>
        <w:pStyle w:val="Heading2"/>
      </w:pPr>
      <w:bookmarkStart w:id="47" w:name="_Toc33087191"/>
      <w:r w:rsidRPr="00ED4080">
        <w:lastRenderedPageBreak/>
        <w:t>Appendix E</w:t>
      </w:r>
      <w:r>
        <w:t xml:space="preserve"> (Page 1 of 4)</w:t>
      </w:r>
      <w:bookmarkEnd w:id="47"/>
    </w:p>
    <w:p w:rsidR="005116D2" w:rsidRPr="00694001" w:rsidRDefault="005116D2" w:rsidP="005116D2">
      <w:pPr>
        <w:pStyle w:val="Heading2"/>
      </w:pPr>
      <w:bookmarkStart w:id="48" w:name="_Toc33087192"/>
      <w:r w:rsidRPr="004715D6">
        <w:t>Expenditure Code Descriptions and Budget Narrative Examples</w:t>
      </w:r>
      <w:bookmarkEnd w:id="48"/>
    </w:p>
    <w:p w:rsidR="00853B71" w:rsidRDefault="00316BE0" w:rsidP="00694001">
      <w:r w:rsidRPr="00230247">
        <w:t xml:space="preserve">Each </w:t>
      </w:r>
      <w:r w:rsidR="00FF39D7">
        <w:t>object</w:t>
      </w:r>
      <w:r w:rsidRPr="00230247">
        <w:t xml:space="preserve"> code is described below followed by an example of a budget expenditure narrative. The descriptions and line items may or may not apply to your specific project; they are simply examples.</w:t>
      </w:r>
    </w:p>
    <w:tbl>
      <w:tblPr>
        <w:tblStyle w:val="a3"/>
        <w:tblW w:w="13140"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0"/>
        <w:gridCol w:w="6210"/>
        <w:gridCol w:w="5670"/>
      </w:tblGrid>
      <w:tr w:rsidR="00853B71" w:rsidRPr="00230247" w:rsidTr="00976597">
        <w:trPr>
          <w:trHeight w:val="531"/>
          <w:tblHeader/>
        </w:trPr>
        <w:tc>
          <w:tcPr>
            <w:tcW w:w="126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Object Code</w:t>
            </w:r>
          </w:p>
        </w:tc>
        <w:tc>
          <w:tcPr>
            <w:tcW w:w="621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Description</w:t>
            </w:r>
          </w:p>
        </w:tc>
        <w:tc>
          <w:tcPr>
            <w:tcW w:w="56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rsidTr="000F4555">
        <w:trPr>
          <w:trHeight w:val="1980"/>
        </w:trPr>
        <w:tc>
          <w:tcPr>
            <w:tcW w:w="126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1000</w:t>
            </w:r>
          </w:p>
        </w:tc>
        <w:tc>
          <w:tcPr>
            <w:tcW w:w="6210" w:type="dxa"/>
            <w:tcBorders>
              <w:top w:val="nil"/>
              <w:left w:val="nil"/>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Certificated Salaries</w:t>
            </w:r>
          </w:p>
          <w:p w:rsidR="00853B71" w:rsidRPr="005E4B66" w:rsidRDefault="00316BE0">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FTE) and rate of pay per day, month, and/or annual salary. Note: Funds in this category are not intended to supplant current fixed costs.</w:t>
            </w:r>
          </w:p>
        </w:tc>
        <w:tc>
          <w:tcPr>
            <w:tcW w:w="5670" w:type="dxa"/>
            <w:tcBorders>
              <w:top w:val="nil"/>
              <w:left w:val="nil"/>
              <w:bottom w:val="single" w:sz="7" w:space="0" w:color="000000"/>
              <w:right w:val="single" w:sz="7" w:space="0" w:color="000000"/>
            </w:tcBorders>
            <w:tcMar>
              <w:top w:w="100" w:type="dxa"/>
              <w:left w:w="100" w:type="dxa"/>
              <w:bottom w:w="100" w:type="dxa"/>
              <w:right w:w="100" w:type="dxa"/>
            </w:tcMar>
          </w:tcPr>
          <w:p w:rsidR="00086C3C" w:rsidRPr="005E4B66" w:rsidRDefault="00086C3C" w:rsidP="005629C8">
            <w:pPr>
              <w:spacing w:before="60" w:after="60"/>
              <w:rPr>
                <w:b/>
              </w:rPr>
            </w:pPr>
            <w:r w:rsidRPr="005E4B66">
              <w:rPr>
                <w:b/>
              </w:rPr>
              <w:t>Certificated Salaries:</w:t>
            </w:r>
          </w:p>
          <w:p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r w:rsidR="00853B71" w:rsidRPr="00230247" w:rsidTr="000F4555">
        <w:trPr>
          <w:trHeight w:val="818"/>
        </w:trPr>
        <w:tc>
          <w:tcPr>
            <w:tcW w:w="1260" w:type="dxa"/>
            <w:tcBorders>
              <w:top w:val="nil"/>
              <w:left w:val="single" w:sz="7" w:space="0" w:color="000000"/>
              <w:bottom w:val="single" w:sz="4" w:space="0" w:color="auto"/>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2000</w:t>
            </w:r>
          </w:p>
        </w:tc>
        <w:tc>
          <w:tcPr>
            <w:tcW w:w="6210" w:type="dxa"/>
            <w:tcBorders>
              <w:top w:val="nil"/>
              <w:left w:val="nil"/>
              <w:bottom w:val="single" w:sz="4" w:space="0" w:color="auto"/>
              <w:right w:val="single" w:sz="7" w:space="0" w:color="000000"/>
            </w:tcBorders>
            <w:tcMar>
              <w:top w:w="100" w:type="dxa"/>
              <w:left w:w="100" w:type="dxa"/>
              <w:bottom w:w="100" w:type="dxa"/>
              <w:right w:w="100" w:type="dxa"/>
            </w:tcMar>
          </w:tcPr>
          <w:p w:rsidR="00853B71" w:rsidRPr="005E4B66" w:rsidRDefault="00316BE0" w:rsidP="007A096C">
            <w:pPr>
              <w:tabs>
                <w:tab w:val="center" w:pos="4320"/>
                <w:tab w:val="right" w:pos="8640"/>
              </w:tabs>
              <w:spacing w:before="60" w:after="60" w:line="276" w:lineRule="auto"/>
            </w:pPr>
            <w:r w:rsidRPr="005E4B66">
              <w:rPr>
                <w:b/>
              </w:rPr>
              <w:t>Classified Salaries</w:t>
            </w:r>
            <w:r w:rsidR="00972A78" w:rsidRPr="005E4B66">
              <w:rPr>
                <w:b/>
              </w:rPr>
              <w:t xml:space="preserve"> N/A</w:t>
            </w:r>
            <w:r w:rsidR="00972A78" w:rsidRPr="005E4B66">
              <w:t xml:space="preserve"> </w:t>
            </w:r>
          </w:p>
        </w:tc>
        <w:tc>
          <w:tcPr>
            <w:tcW w:w="5670" w:type="dxa"/>
            <w:tcBorders>
              <w:top w:val="nil"/>
              <w:left w:val="nil"/>
              <w:bottom w:val="single" w:sz="4" w:space="0" w:color="auto"/>
              <w:right w:val="single" w:sz="7" w:space="0" w:color="000000"/>
            </w:tcBorders>
            <w:tcMar>
              <w:top w:w="100" w:type="dxa"/>
              <w:left w:w="100" w:type="dxa"/>
              <w:bottom w:w="100" w:type="dxa"/>
              <w:right w:w="100" w:type="dxa"/>
            </w:tcMar>
          </w:tcPr>
          <w:p w:rsidR="00853B71" w:rsidRPr="005E4B66" w:rsidRDefault="005629C8">
            <w:pPr>
              <w:tabs>
                <w:tab w:val="center" w:pos="4320"/>
                <w:tab w:val="right" w:pos="8640"/>
              </w:tabs>
              <w:spacing w:before="60" w:after="60" w:line="276" w:lineRule="auto"/>
            </w:pPr>
            <w:r w:rsidRPr="005E4B66">
              <w:rPr>
                <w:b/>
              </w:rPr>
              <w:t>Classified Salaries</w:t>
            </w:r>
            <w:r w:rsidRPr="005E4B66">
              <w:t>: $0</w:t>
            </w:r>
            <w:r w:rsidR="00972A78" w:rsidRPr="005E4B66">
              <w:t xml:space="preserve"> </w:t>
            </w:r>
          </w:p>
        </w:tc>
      </w:tr>
      <w:tr w:rsidR="00853B71" w:rsidRPr="00230247" w:rsidTr="000F4555">
        <w:trPr>
          <w:trHeight w:val="1915"/>
        </w:trPr>
        <w:tc>
          <w:tcPr>
            <w:tcW w:w="126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3000</w:t>
            </w:r>
          </w:p>
        </w:tc>
        <w:tc>
          <w:tcPr>
            <w:tcW w:w="621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7A096C">
            <w:pPr>
              <w:tabs>
                <w:tab w:val="center" w:pos="4320"/>
                <w:tab w:val="right" w:pos="8640"/>
              </w:tabs>
              <w:spacing w:before="60" w:after="60" w:line="276" w:lineRule="auto"/>
              <w:rPr>
                <w:b/>
              </w:rPr>
            </w:pPr>
            <w:r w:rsidRPr="005E4B66">
              <w:rPr>
                <w:b/>
              </w:rPr>
              <w:t xml:space="preserve">Certificated </w:t>
            </w:r>
            <w:r w:rsidR="00316BE0" w:rsidRPr="005E4B66">
              <w:rPr>
                <w:b/>
              </w:rPr>
              <w:t>Benefits</w:t>
            </w:r>
          </w:p>
          <w:p w:rsidR="007A096C" w:rsidRPr="005E4B66" w:rsidRDefault="00316BE0" w:rsidP="00D03DF2">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p>
        </w:tc>
        <w:tc>
          <w:tcPr>
            <w:tcW w:w="567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5629C8" w:rsidP="007A096C">
            <w:pPr>
              <w:tabs>
                <w:tab w:val="center" w:pos="4320"/>
                <w:tab w:val="right" w:pos="8640"/>
              </w:tabs>
              <w:spacing w:before="60" w:after="60" w:line="276" w:lineRule="auto"/>
            </w:pPr>
            <w:r w:rsidRPr="005E4B66">
              <w:rPr>
                <w:b/>
              </w:rPr>
              <w:t>Certificated Benefits</w:t>
            </w:r>
            <w:r w:rsidRPr="005E4B66">
              <w:t xml:space="preserve"> Certificated time </w:t>
            </w:r>
            <w:r w:rsidR="00026AD7">
              <w:t xml:space="preserve">at 25 percent </w:t>
            </w:r>
            <w:r w:rsidRPr="005E4B66">
              <w:t>=</w:t>
            </w:r>
            <w:r w:rsidRPr="005E4B66">
              <w:rPr>
                <w:b/>
              </w:rPr>
              <w:t>$1,500</w:t>
            </w:r>
          </w:p>
        </w:tc>
      </w:tr>
      <w:tr w:rsidR="00853B71" w:rsidRPr="00230247" w:rsidTr="000F4555">
        <w:trPr>
          <w:cantSplit/>
          <w:trHeight w:val="350"/>
        </w:trPr>
        <w:tc>
          <w:tcPr>
            <w:tcW w:w="1260"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lastRenderedPageBreak/>
              <w:t>4000</w:t>
            </w:r>
          </w:p>
        </w:tc>
        <w:tc>
          <w:tcPr>
            <w:tcW w:w="621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Books and Supplies</w:t>
            </w:r>
          </w:p>
          <w:p w:rsidR="00853B71" w:rsidRPr="005E4B66" w:rsidRDefault="00316BE0">
            <w:pPr>
              <w:tabs>
                <w:tab w:val="center" w:pos="4320"/>
                <w:tab w:val="right" w:pos="8640"/>
              </w:tabs>
              <w:spacing w:before="60" w:after="60" w:line="276" w:lineRule="auto"/>
            </w:pPr>
            <w:r w:rsidRPr="005E4B66">
              <w:t>Record expenditures for books, supplies, and other non</w:t>
            </w:r>
            <w:r w:rsidR="00972A78" w:rsidRPr="005E4B66">
              <w:t>-</w:t>
            </w:r>
            <w:r w:rsidRPr="005E4B66">
              <w:t>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0"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rsidR="007A096C" w:rsidRPr="005E4B66" w:rsidRDefault="007A096C" w:rsidP="007A096C">
            <w:pPr>
              <w:tabs>
                <w:tab w:val="center" w:pos="4320"/>
                <w:tab w:val="right" w:pos="8640"/>
              </w:tabs>
              <w:spacing w:before="60" w:after="60" w:line="276" w:lineRule="auto"/>
              <w:rPr>
                <w:b/>
              </w:rPr>
            </w:pPr>
            <w:r w:rsidRPr="005E4B66">
              <w:rPr>
                <w:b/>
              </w:rPr>
              <w:t>Books and Supplies</w:t>
            </w:r>
          </w:p>
          <w:p w:rsidR="00853B71" w:rsidRPr="005E4B66" w:rsidRDefault="00086C3C" w:rsidP="00026AD7">
            <w:pPr>
              <w:tabs>
                <w:tab w:val="center" w:pos="4320"/>
                <w:tab w:val="right" w:pos="8640"/>
              </w:tabs>
              <w:spacing w:before="60" w:after="60" w:line="276" w:lineRule="auto"/>
            </w:pPr>
            <w:r w:rsidRPr="005E4B66">
              <w:rPr>
                <w:b/>
              </w:rPr>
              <w:t>$3,500</w:t>
            </w:r>
            <w:r w:rsidRPr="005E4B66">
              <w:t xml:space="preserve"> = </w:t>
            </w:r>
            <w:r w:rsidR="00026AD7">
              <w:t>Grade seven or eight</w:t>
            </w:r>
            <w:r w:rsidRPr="005E4B66">
              <w:t xml:space="preserv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bl>
    <w:p w:rsidR="00D72D20" w:rsidRDefault="00D72D20">
      <w:r>
        <w:br w:type="page"/>
      </w:r>
    </w:p>
    <w:p w:rsidR="00274450" w:rsidRDefault="00274450">
      <w:pPr>
        <w:tabs>
          <w:tab w:val="center" w:pos="4320"/>
          <w:tab w:val="right" w:pos="8640"/>
        </w:tabs>
        <w:spacing w:before="60" w:after="60" w:line="276" w:lineRule="auto"/>
        <w:rPr>
          <w:b/>
        </w:rPr>
        <w:sectPr w:rsidR="00274450" w:rsidSect="00A42682">
          <w:headerReference w:type="default" r:id="rId23"/>
          <w:footerReference w:type="even" r:id="rId24"/>
          <w:footerReference w:type="default" r:id="rId25"/>
          <w:headerReference w:type="first" r:id="rId26"/>
          <w:footerReference w:type="first" r:id="rId27"/>
          <w:pgSz w:w="15840" w:h="12240" w:orient="landscape"/>
          <w:pgMar w:top="1440" w:right="1440" w:bottom="1440" w:left="1440" w:header="0" w:footer="720" w:gutter="0"/>
          <w:pgNumType w:start="18"/>
          <w:cols w:space="720"/>
          <w:titlePg/>
          <w:docGrid w:linePitch="326"/>
        </w:sectPr>
      </w:pPr>
    </w:p>
    <w:tbl>
      <w:tblPr>
        <w:tblStyle w:val="a3"/>
        <w:tblW w:w="13140" w:type="dxa"/>
        <w:tblLayout w:type="fixed"/>
        <w:tblLook w:val="04A0" w:firstRow="1" w:lastRow="0" w:firstColumn="1" w:lastColumn="0" w:noHBand="0" w:noVBand="1"/>
        <w:tblDescription w:val="Expenditure Code Descriptions and Budget Narrative Examples"/>
      </w:tblPr>
      <w:tblGrid>
        <w:gridCol w:w="1260"/>
        <w:gridCol w:w="6025"/>
        <w:gridCol w:w="5855"/>
      </w:tblGrid>
      <w:tr w:rsidR="007708F0" w:rsidRPr="00230247" w:rsidTr="00B33ED7">
        <w:trPr>
          <w:cantSplit/>
          <w:trHeight w:val="531"/>
          <w:tblHeader/>
        </w:trPr>
        <w:tc>
          <w:tcPr>
            <w:tcW w:w="1260"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lastRenderedPageBreak/>
              <w:t>Object Code</w:t>
            </w:r>
          </w:p>
        </w:tc>
        <w:tc>
          <w:tcPr>
            <w:tcW w:w="602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Description</w:t>
            </w:r>
          </w:p>
        </w:tc>
        <w:tc>
          <w:tcPr>
            <w:tcW w:w="585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Narrative Example</w:t>
            </w:r>
          </w:p>
        </w:tc>
      </w:tr>
      <w:tr w:rsidR="00853B71" w:rsidRPr="00230247" w:rsidTr="005000B9">
        <w:tblPrEx>
          <w:tblBorders>
            <w:top w:val="nil"/>
            <w:left w:val="nil"/>
            <w:bottom w:val="nil"/>
            <w:right w:val="nil"/>
            <w:insideH w:val="nil"/>
            <w:insideV w:val="nil"/>
          </w:tblBorders>
          <w:tblLook w:val="0600" w:firstRow="0" w:lastRow="0" w:firstColumn="0" w:lastColumn="0" w:noHBand="1" w:noVBand="1"/>
        </w:tblPrEx>
        <w:trPr>
          <w:trHeight w:val="7018"/>
          <w:tblHeader/>
        </w:trPr>
        <w:tc>
          <w:tcPr>
            <w:tcW w:w="1260"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5000</w:t>
            </w:r>
          </w:p>
        </w:tc>
        <w:tc>
          <w:tcPr>
            <w:tcW w:w="6025"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after="60" w:line="276" w:lineRule="auto"/>
              <w:rPr>
                <w:b/>
              </w:rPr>
            </w:pPr>
            <w:r w:rsidRPr="005E4B66">
              <w:rPr>
                <w:b/>
              </w:rPr>
              <w:t>Services and Other Operating Expenditures</w:t>
            </w:r>
          </w:p>
          <w:p w:rsidR="00853B71" w:rsidRPr="005E4B66" w:rsidRDefault="00316BE0">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rsidR="00853B71" w:rsidRPr="005E4B66" w:rsidRDefault="00316BE0">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taxis</w:t>
            </w:r>
            <w:r w:rsidR="00F06969">
              <w:t>,</w:t>
            </w:r>
            <w:r w:rsidRPr="005E4B66">
              <w:t xml:space="preserve"> and conference registration expenses necessary to meet the objectives of the program. Receipts are required to be kept on file by your agency for audit purposes. Bus transportation for students should be listed here.</w:t>
            </w:r>
          </w:p>
          <w:p w:rsidR="00853B71" w:rsidRPr="005E4B66" w:rsidRDefault="00316BE0">
            <w:pPr>
              <w:tabs>
                <w:tab w:val="center" w:pos="4320"/>
                <w:tab w:val="right" w:pos="8640"/>
              </w:tabs>
              <w:spacing w:before="60" w:after="60" w:line="276" w:lineRule="auto"/>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855"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rsidR="007A096C" w:rsidRPr="005E4B66" w:rsidRDefault="007A096C" w:rsidP="007A096C">
            <w:pPr>
              <w:tabs>
                <w:tab w:val="center" w:pos="4320"/>
                <w:tab w:val="right" w:pos="8640"/>
              </w:tabs>
              <w:spacing w:after="60" w:line="276" w:lineRule="auto"/>
              <w:rPr>
                <w:b/>
              </w:rPr>
            </w:pPr>
            <w:r w:rsidRPr="005E4B66">
              <w:rPr>
                <w:b/>
              </w:rPr>
              <w:t>Services and Other Operating Expenditures</w:t>
            </w:r>
          </w:p>
          <w:p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Convening, in Sacramento, Californi</w:t>
            </w:r>
            <w:r w:rsidR="00B412EA">
              <w:rPr>
                <w:rFonts w:ascii="Arial" w:hAnsi="Arial" w:cs="Arial"/>
                <w:b w:val="0"/>
                <w:i w:val="0"/>
                <w:sz w:val="24"/>
                <w:szCs w:val="24"/>
              </w:rPr>
              <w:t>a</w:t>
            </w:r>
            <w:r w:rsidRPr="005E4B66">
              <w:rPr>
                <w:rFonts w:ascii="Arial" w:hAnsi="Arial" w:cs="Arial"/>
                <w:b w:val="0"/>
                <w:i w:val="0"/>
                <w:sz w:val="24"/>
                <w:szCs w:val="24"/>
              </w:rPr>
              <w:t>.</w:t>
            </w:r>
          </w:p>
          <w:p w:rsidR="00853B71" w:rsidRPr="005E4B66" w:rsidRDefault="00086C3C" w:rsidP="00086C3C">
            <w:pPr>
              <w:tabs>
                <w:tab w:val="center" w:pos="4320"/>
                <w:tab w:val="right" w:pos="8640"/>
              </w:tabs>
              <w:spacing w:before="60" w:after="60" w:line="276" w:lineRule="auto"/>
            </w:pPr>
            <w:r w:rsidRPr="005E4B66">
              <w:rPr>
                <w:b/>
              </w:rPr>
              <w:t>$1,309.52</w:t>
            </w:r>
            <w:r w:rsidRPr="005E4B66">
              <w:rPr>
                <w:i/>
              </w:rPr>
              <w:t xml:space="preserve"> </w:t>
            </w:r>
            <w:r w:rsidRPr="00DC1555">
              <w:rPr>
                <w:i/>
              </w:rPr>
              <w:t>=</w:t>
            </w:r>
            <w:r w:rsidRPr="005E4B66">
              <w:rPr>
                <w:b/>
                <w:i/>
              </w:rPr>
              <w:t xml:space="preserve"> </w:t>
            </w:r>
            <w:r w:rsidRPr="005E4B66">
              <w:t>Career Area or Professional Development</w:t>
            </w:r>
          </w:p>
        </w:tc>
      </w:tr>
      <w:tr w:rsidR="007708F0" w:rsidRPr="00230247" w:rsidTr="00B33ED7">
        <w:trPr>
          <w:cantSplit/>
          <w:trHeight w:val="637"/>
          <w:tblHeader/>
        </w:trPr>
        <w:tc>
          <w:tcPr>
            <w:tcW w:w="1260"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lastRenderedPageBreak/>
              <w:t>Object Code</w:t>
            </w:r>
          </w:p>
        </w:tc>
        <w:tc>
          <w:tcPr>
            <w:tcW w:w="602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Description</w:t>
            </w:r>
          </w:p>
        </w:tc>
        <w:tc>
          <w:tcPr>
            <w:tcW w:w="585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Narrative Example</w:t>
            </w:r>
          </w:p>
        </w:tc>
      </w:tr>
      <w:tr w:rsidR="00853B71" w:rsidRPr="00230247" w:rsidTr="005000B9">
        <w:tblPrEx>
          <w:tblBorders>
            <w:top w:val="nil"/>
            <w:left w:val="nil"/>
            <w:bottom w:val="nil"/>
            <w:right w:val="nil"/>
            <w:insideH w:val="nil"/>
            <w:insideV w:val="nil"/>
          </w:tblBorders>
          <w:tblLook w:val="0600" w:firstRow="0" w:lastRow="0" w:firstColumn="0" w:lastColumn="0" w:noHBand="1" w:noVBand="1"/>
        </w:tblPrEx>
        <w:trPr>
          <w:trHeight w:val="4813"/>
          <w:tblHeader/>
        </w:trPr>
        <w:tc>
          <w:tcPr>
            <w:tcW w:w="1260" w:type="dxa"/>
            <w:tcBorders>
              <w:top w:val="single" w:sz="4" w:space="0" w:color="auto"/>
              <w:left w:val="single" w:sz="4" w:space="0" w:color="auto"/>
              <w:bottom w:val="single" w:sz="8" w:space="0" w:color="000000"/>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6000</w:t>
            </w:r>
          </w:p>
        </w:tc>
        <w:tc>
          <w:tcPr>
            <w:tcW w:w="60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Capital Outlay</w:t>
            </w:r>
          </w:p>
          <w:p w:rsidR="00853B71" w:rsidRPr="005E4B66" w:rsidRDefault="00316BE0">
            <w:pPr>
              <w:tabs>
                <w:tab w:val="center" w:pos="4320"/>
                <w:tab w:val="right" w:pos="8640"/>
              </w:tabs>
              <w:spacing w:before="60" w:after="60" w:line="276" w:lineRule="auto"/>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855" w:type="dxa"/>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
          <w:p w:rsidR="007A096C" w:rsidRPr="005E4B66" w:rsidRDefault="007A096C" w:rsidP="007A096C">
            <w:pPr>
              <w:tabs>
                <w:tab w:val="center" w:pos="4320"/>
                <w:tab w:val="right" w:pos="8640"/>
              </w:tabs>
              <w:spacing w:before="60" w:after="60" w:line="276" w:lineRule="auto"/>
              <w:rPr>
                <w:b/>
              </w:rPr>
            </w:pPr>
            <w:r w:rsidRPr="005E4B66">
              <w:rPr>
                <w:b/>
              </w:rPr>
              <w:t>Capital Outlay</w:t>
            </w:r>
          </w:p>
          <w:p w:rsidR="00853B71" w:rsidRPr="005E4B66" w:rsidRDefault="00086C3C" w:rsidP="007A096C">
            <w:pPr>
              <w:tabs>
                <w:tab w:val="center" w:pos="4320"/>
                <w:tab w:val="right" w:pos="8640"/>
              </w:tabs>
              <w:spacing w:line="276" w:lineRule="auto"/>
            </w:pPr>
            <w:r w:rsidRPr="005E4B66">
              <w:t>(indirect is not charged on object code 6000)</w:t>
            </w:r>
          </w:p>
        </w:tc>
      </w:tr>
      <w:tr w:rsidR="00853B71" w:rsidRPr="00230247" w:rsidTr="005000B9">
        <w:tblPrEx>
          <w:tblBorders>
            <w:top w:val="nil"/>
            <w:left w:val="nil"/>
            <w:bottom w:val="nil"/>
            <w:right w:val="nil"/>
            <w:insideH w:val="nil"/>
            <w:insideV w:val="nil"/>
          </w:tblBorders>
          <w:tblLook w:val="0600" w:firstRow="0" w:lastRow="0" w:firstColumn="0" w:lastColumn="0" w:noHBand="1" w:noVBand="1"/>
        </w:tblPrEx>
        <w:trPr>
          <w:trHeight w:val="1032"/>
          <w:tblHeader/>
        </w:trPr>
        <w:tc>
          <w:tcPr>
            <w:tcW w:w="1260" w:type="dxa"/>
            <w:tcBorders>
              <w:top w:val="single" w:sz="8" w:space="0" w:color="000000"/>
              <w:left w:val="single" w:sz="4" w:space="0" w:color="auto"/>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7000</w:t>
            </w:r>
          </w:p>
        </w:tc>
        <w:tc>
          <w:tcPr>
            <w:tcW w:w="6025"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rsidR="00853B71" w:rsidRPr="00DC1555" w:rsidRDefault="00316BE0" w:rsidP="000B0B5B">
            <w:pPr>
              <w:tabs>
                <w:tab w:val="center" w:pos="4320"/>
                <w:tab w:val="right" w:pos="8640"/>
              </w:tabs>
              <w:spacing w:before="60" w:after="60" w:line="276" w:lineRule="auto"/>
              <w:rPr>
                <w:color w:val="0000FF"/>
              </w:rPr>
            </w:pPr>
            <w:r w:rsidRPr="005E4B66">
              <w:rPr>
                <w:b/>
              </w:rPr>
              <w:t>Indirect</w:t>
            </w:r>
            <w:r w:rsidRPr="005E4B66">
              <w:t xml:space="preserve"> if applicable (not to exceed </w:t>
            </w:r>
            <w:r w:rsidR="00026AD7">
              <w:t>the California Department of Education’s</w:t>
            </w:r>
            <w:r w:rsidRPr="005E4B66">
              <w:t xml:space="preserve"> approved rate). Indirect costs are not assessed on expenditures for capital outlay.</w:t>
            </w:r>
            <w:hyperlink r:id="rId28">
              <w:r w:rsidRPr="005E4B66">
                <w:t xml:space="preserve"> </w:t>
              </w:r>
            </w:hyperlink>
            <w:r w:rsidR="000B0B5B">
              <w:t xml:space="preserve">CDE approved indirect cost rates can be found on the indirect cost rates web page at </w:t>
            </w:r>
            <w:r w:rsidRPr="005E4B66">
              <w:fldChar w:fldCharType="begin"/>
            </w:r>
            <w:r w:rsidR="00DB1C50" w:rsidRPr="005E4B66">
              <w:instrText>HYPERLINK "http://www.cde.ca.gov/fg/ac/ic/" \o "CDE Website for indirect"</w:instrText>
            </w:r>
            <w:r w:rsidRPr="005E4B66">
              <w:fldChar w:fldCharType="separate"/>
            </w:r>
            <w:r w:rsidRPr="004F3755">
              <w:rPr>
                <w:color w:val="0070C0"/>
                <w:u w:val="single"/>
              </w:rPr>
              <w:t>http</w:t>
            </w:r>
            <w:r w:rsidR="0032778A" w:rsidRPr="004F3755">
              <w:rPr>
                <w:color w:val="0070C0"/>
                <w:u w:val="single"/>
              </w:rPr>
              <w:t>s</w:t>
            </w:r>
            <w:r w:rsidRPr="004F3755">
              <w:rPr>
                <w:color w:val="0070C0"/>
                <w:u w:val="single"/>
              </w:rPr>
              <w:t>://www.cde.ca.gov/fg/ac/ic/</w:t>
            </w:r>
            <w:r w:rsidR="00DC1555" w:rsidRPr="005204D2">
              <w:rPr>
                <w:color w:val="auto"/>
              </w:rPr>
              <w:t>.</w:t>
            </w:r>
          </w:p>
        </w:tc>
        <w:tc>
          <w:tcPr>
            <w:tcW w:w="5855" w:type="dxa"/>
            <w:tcBorders>
              <w:top w:val="single" w:sz="8" w:space="0" w:color="000000"/>
              <w:left w:val="single" w:sz="8" w:space="0" w:color="000000"/>
              <w:bottom w:val="single" w:sz="4" w:space="0" w:color="auto"/>
              <w:right w:val="single" w:sz="4" w:space="0" w:color="auto"/>
            </w:tcBorders>
            <w:tcMar>
              <w:top w:w="100" w:type="dxa"/>
              <w:left w:w="100" w:type="dxa"/>
              <w:bottom w:w="100" w:type="dxa"/>
              <w:right w:w="100" w:type="dxa"/>
            </w:tcMar>
          </w:tcPr>
          <w:p w:rsidR="00972A78" w:rsidRPr="005E4B66" w:rsidRDefault="00316BE0" w:rsidP="00972A78">
            <w:pPr>
              <w:tabs>
                <w:tab w:val="center" w:pos="4320"/>
                <w:tab w:val="right" w:pos="8640"/>
              </w:tabs>
              <w:spacing w:before="60" w:after="60" w:line="276" w:lineRule="auto"/>
            </w:pPr>
            <w:r w:rsidRPr="005E4B66">
              <w:fldChar w:fldCharType="end"/>
            </w:r>
            <w:r w:rsidR="007A096C" w:rsidRPr="005E4B66">
              <w:rPr>
                <w:b/>
              </w:rPr>
              <w:t>Indirect</w:t>
            </w:r>
            <w:r w:rsidR="00086C3C" w:rsidRPr="005E4B66">
              <w:t xml:space="preserve">: check with district for approved rate </w:t>
            </w:r>
            <w:r w:rsidR="000B0B5B">
              <w:t>of 3</w:t>
            </w:r>
            <w:r w:rsidR="00026AD7">
              <w:t xml:space="preserve"> percent</w:t>
            </w:r>
            <w:r w:rsidR="00086C3C" w:rsidRPr="005E4B66">
              <w:rPr>
                <w:b/>
              </w:rPr>
              <w:t xml:space="preserve"> </w:t>
            </w:r>
            <w:r w:rsidR="00086C3C" w:rsidRPr="005E4B66">
              <w:t xml:space="preserve">= </w:t>
            </w:r>
            <w:r w:rsidR="00086C3C" w:rsidRPr="005E4B66">
              <w:rPr>
                <w:b/>
              </w:rPr>
              <w:t>$1,190.48</w:t>
            </w:r>
          </w:p>
          <w:p w:rsidR="00853B71" w:rsidRPr="005E4B66" w:rsidRDefault="00853B71">
            <w:pPr>
              <w:tabs>
                <w:tab w:val="center" w:pos="4320"/>
                <w:tab w:val="right" w:pos="8640"/>
              </w:tabs>
              <w:spacing w:before="60" w:after="60" w:line="276" w:lineRule="auto"/>
            </w:pPr>
          </w:p>
        </w:tc>
      </w:tr>
    </w:tbl>
    <w:p w:rsidR="007A096C" w:rsidRPr="00230247" w:rsidRDefault="007A096C" w:rsidP="00972A78">
      <w:pPr>
        <w:tabs>
          <w:tab w:val="center" w:pos="4320"/>
          <w:tab w:val="right" w:pos="8640"/>
        </w:tabs>
        <w:spacing w:line="276" w:lineRule="auto"/>
        <w:rPr>
          <w:b/>
          <w:sz w:val="23"/>
          <w:szCs w:val="23"/>
          <w:u w:val="single"/>
        </w:rPr>
        <w:sectPr w:rsidR="007A096C" w:rsidRPr="00230247" w:rsidSect="00FD28A5">
          <w:headerReference w:type="default" r:id="rId29"/>
          <w:headerReference w:type="first" r:id="rId30"/>
          <w:pgSz w:w="15840" w:h="12240" w:orient="landscape"/>
          <w:pgMar w:top="1440" w:right="1440" w:bottom="1440" w:left="1440" w:header="0" w:footer="720" w:gutter="0"/>
          <w:pgNumType w:start="20"/>
          <w:cols w:space="720"/>
          <w:titlePg/>
          <w:docGrid w:linePitch="326"/>
        </w:sectPr>
      </w:pPr>
    </w:p>
    <w:p w:rsidR="00853B71" w:rsidRPr="005E6E37" w:rsidRDefault="00863E36" w:rsidP="00925A46">
      <w:pPr>
        <w:pStyle w:val="Heading2"/>
      </w:pPr>
      <w:bookmarkStart w:id="49" w:name="_Toc33087193"/>
      <w:r w:rsidRPr="005E6E37">
        <w:lastRenderedPageBreak/>
        <w:t>Appendix F</w:t>
      </w:r>
      <w:r w:rsidR="00925A46">
        <w:br/>
      </w:r>
      <w:r w:rsidR="00316BE0" w:rsidRPr="005E6E37">
        <w:t>Key Personnel</w:t>
      </w:r>
      <w:bookmarkEnd w:id="49"/>
    </w:p>
    <w:p w:rsidR="00E823B5" w:rsidRPr="00E2310D" w:rsidRDefault="00E2310D" w:rsidP="00694001">
      <w:pPr>
        <w:spacing w:after="0"/>
        <w:ind w:hanging="90"/>
      </w:pPr>
      <w:r w:rsidRPr="00E2310D">
        <w:t>Key Personnel</w:t>
      </w:r>
    </w:p>
    <w:p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rsidR="00E2310D" w:rsidRPr="00E823B5" w:rsidRDefault="00E2310D" w:rsidP="00694001">
      <w:pPr>
        <w:spacing w:after="0"/>
        <w:ind w:hanging="90"/>
      </w:pPr>
      <w:r>
        <w:t>Title of Key Personnel</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rsidR="00E2310D" w:rsidRPr="00E823B5" w:rsidRDefault="00E2310D" w:rsidP="00694001">
      <w:pPr>
        <w:spacing w:after="0"/>
        <w:ind w:hanging="90"/>
      </w:pPr>
      <w:r>
        <w:t>Grantee School</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rsidR="00E2310D" w:rsidRPr="005E6E37" w:rsidRDefault="00E2310D" w:rsidP="00694001">
      <w:pPr>
        <w:spacing w:after="0"/>
        <w:ind w:hanging="90"/>
      </w:pPr>
      <w:r>
        <w:t>School Mailing Address</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rsidR="00E2310D" w:rsidRDefault="00E2310D" w:rsidP="00694001">
      <w:pPr>
        <w:spacing w:after="0"/>
        <w:ind w:hanging="90"/>
      </w:pPr>
      <w:r>
        <w:t>Grantee School Telephone Number, Email, and FAX</w:t>
      </w:r>
    </w:p>
    <w:p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026AD7">
        <w:t>Telephone/ E</w:t>
      </w:r>
      <w:r w:rsidR="00E823B5" w:rsidRPr="005E6E37">
        <w:t>mail/ FAX</w:t>
      </w:r>
      <w:r>
        <w:t>]</w:t>
      </w:r>
    </w:p>
    <w:p w:rsidR="00E823B5" w:rsidRPr="005E6E37" w:rsidRDefault="00E2310D" w:rsidP="00694001">
      <w:pPr>
        <w:spacing w:after="0"/>
        <w:ind w:hanging="90"/>
      </w:pPr>
      <w:r>
        <w:t xml:space="preserve">Qualifications of Key Personnel </w:t>
      </w:r>
    </w:p>
    <w:p w:rsidR="00313349"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r w:rsidR="00313349">
        <w:tab/>
      </w:r>
    </w:p>
    <w:p w:rsidR="00313349" w:rsidRPr="00313349" w:rsidRDefault="00313349" w:rsidP="00313349"/>
    <w:p w:rsidR="00313349" w:rsidRPr="00313349" w:rsidRDefault="00313349" w:rsidP="00313349">
      <w:pPr>
        <w:spacing w:before="960" w:after="200" w:line="276" w:lineRule="auto"/>
        <w:contextualSpacing/>
        <w:rPr>
          <w:rFonts w:eastAsia="Calibri"/>
          <w:szCs w:val="20"/>
        </w:rPr>
      </w:pPr>
      <w:r w:rsidRPr="00313349">
        <w:rPr>
          <w:rFonts w:eastAsiaTheme="minorHAnsi"/>
          <w:i/>
          <w:iCs/>
          <w:color w:val="auto"/>
          <w:szCs w:val="20"/>
        </w:rPr>
        <w:t xml:space="preserve">Prepared by the California Department of Education, </w:t>
      </w:r>
      <w:r>
        <w:rPr>
          <w:rFonts w:eastAsiaTheme="minorHAnsi"/>
          <w:i/>
          <w:iCs/>
          <w:color w:val="auto"/>
          <w:szCs w:val="20"/>
        </w:rPr>
        <w:t>April</w:t>
      </w:r>
      <w:r w:rsidRPr="00313349">
        <w:rPr>
          <w:rFonts w:eastAsiaTheme="minorHAnsi"/>
          <w:i/>
          <w:iCs/>
          <w:color w:val="auto"/>
          <w:szCs w:val="20"/>
        </w:rPr>
        <w:t xml:space="preserve"> 20</w:t>
      </w:r>
      <w:r>
        <w:rPr>
          <w:rFonts w:eastAsiaTheme="minorHAnsi"/>
          <w:i/>
          <w:iCs/>
          <w:color w:val="auto"/>
          <w:szCs w:val="20"/>
        </w:rPr>
        <w:t>20</w:t>
      </w:r>
    </w:p>
    <w:p w:rsidR="00E823B5" w:rsidRPr="00313349" w:rsidRDefault="00E823B5" w:rsidP="00313349">
      <w:pPr>
        <w:tabs>
          <w:tab w:val="left" w:pos="1035"/>
        </w:tabs>
      </w:pPr>
    </w:p>
    <w:sectPr w:rsidR="00E823B5" w:rsidRPr="00313349" w:rsidSect="00A42682">
      <w:headerReference w:type="first" r:id="rId31"/>
      <w:pgSz w:w="12240" w:h="15840"/>
      <w:pgMar w:top="1350" w:right="1440" w:bottom="1440" w:left="1440" w:header="0" w:footer="720" w:gutter="0"/>
      <w:pgNumType w:start="22"/>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4947" w:rsidRDefault="007F4947">
      <w:r>
        <w:separator/>
      </w:r>
    </w:p>
  </w:endnote>
  <w:endnote w:type="continuationSeparator" w:id="0">
    <w:p w:rsidR="007F4947" w:rsidRDefault="007F4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Pr="00403DCE" w:rsidRDefault="000F4555" w:rsidP="00F10447">
    <w:pPr>
      <w:spacing w:after="0"/>
      <w:rPr>
        <w:sz w:val="12"/>
        <w:szCs w:val="12"/>
      </w:rPr>
    </w:pPr>
  </w:p>
  <w:p w:rsidR="000F4555" w:rsidRDefault="000F4555" w:rsidP="00F10447">
    <w:pPr>
      <w:spacing w:after="0"/>
    </w:pPr>
    <w:r w:rsidRPr="005E4B66">
      <w:t>Middle School Foundation Academies Planning Grant</w:t>
    </w:r>
    <w:r>
      <w:br/>
    </w:r>
    <w:r w:rsidRPr="005E4B66">
      <w:t>201</w:t>
    </w:r>
    <w:r>
      <w:t>9–20</w:t>
    </w:r>
    <w:r w:rsidRPr="005E4B66">
      <w:t xml:space="preserve"> Request for Applications</w:t>
    </w:r>
  </w:p>
  <w:sdt>
    <w:sdtPr>
      <w:rPr>
        <w:rFonts w:ascii="Arial" w:hAnsi="Arial" w:cs="Arial"/>
      </w:rPr>
      <w:id w:val="-2058153389"/>
      <w:docPartObj>
        <w:docPartGallery w:val="Page Numbers (Bottom of Page)"/>
        <w:docPartUnique/>
      </w:docPartObj>
    </w:sdtPr>
    <w:sdtEndPr>
      <w:rPr>
        <w:noProof/>
      </w:rPr>
    </w:sdtEndPr>
    <w:sdtContent>
      <w:p w:rsidR="000F4555" w:rsidRPr="00E37CCF" w:rsidRDefault="000F4555" w:rsidP="00F10447">
        <w:pPr>
          <w:pStyle w:val="Footer"/>
          <w:jc w:val="center"/>
          <w:rPr>
            <w:rFonts w:ascii="Arial" w:hAnsi="Arial" w:cs="Arial"/>
            <w:noProof/>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54017D">
          <w:rPr>
            <w:rFonts w:ascii="Arial" w:hAnsi="Arial" w:cs="Arial"/>
            <w:noProof/>
          </w:rPr>
          <w:t>3</w:t>
        </w:r>
        <w:r w:rsidRPr="00E37CCF">
          <w:rPr>
            <w:rFonts w:ascii="Arial" w:hAnsi="Arial" w:cs="Arial"/>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Default="000F455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Default="000F4555">
    <w:pPr>
      <w:tabs>
        <w:tab w:val="center" w:pos="4320"/>
        <w:tab w:val="right" w:pos="8640"/>
      </w:tabs>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PAGE</w:instrText>
    </w:r>
    <w:r>
      <w:rPr>
        <w:rFonts w:ascii="Times New Roman" w:eastAsia="Times New Roman" w:hAnsi="Times New Roman" w:cs="Times New Roman"/>
        <w:sz w:val="20"/>
        <w:szCs w:val="20"/>
      </w:rPr>
      <w:fldChar w:fldCharType="end"/>
    </w:r>
  </w:p>
  <w:p w:rsidR="000F4555" w:rsidRDefault="000F4555">
    <w:pPr>
      <w:tabs>
        <w:tab w:val="center" w:pos="4320"/>
        <w:tab w:val="right" w:pos="8640"/>
      </w:tabs>
      <w:spacing w:after="720"/>
      <w:ind w:right="360"/>
      <w:rPr>
        <w:rFonts w:ascii="Times New Roman" w:eastAsia="Times New Roman" w:hAnsi="Times New Roman" w:cs="Times New Roman"/>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3530428"/>
      <w:docPartObj>
        <w:docPartGallery w:val="Page Numbers (Bottom of Page)"/>
        <w:docPartUnique/>
      </w:docPartObj>
    </w:sdtPr>
    <w:sdtEndPr>
      <w:rPr>
        <w:rFonts w:ascii="Arial" w:hAnsi="Arial" w:cs="Arial"/>
        <w:noProof/>
      </w:rPr>
    </w:sdtEndPr>
    <w:sdtContent>
      <w:p w:rsidR="000F4555" w:rsidRPr="00E37CCF" w:rsidRDefault="000F4555">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54017D">
          <w:rPr>
            <w:rFonts w:ascii="Arial" w:hAnsi="Arial" w:cs="Arial"/>
            <w:noProof/>
          </w:rPr>
          <w:t>21</w:t>
        </w:r>
        <w:r w:rsidRPr="00E37CCF">
          <w:rPr>
            <w:rFonts w:ascii="Arial" w:hAnsi="Arial" w:cs="Arial"/>
            <w:noProof/>
          </w:rPr>
          <w:fldChar w:fldCharType="end"/>
        </w:r>
      </w:p>
    </w:sdtContent>
  </w:sdt>
  <w:p w:rsidR="000F4555" w:rsidRDefault="000F4555" w:rsidP="00B76587">
    <w:pPr>
      <w:spacing w:after="0"/>
    </w:pPr>
    <w:r w:rsidRPr="005E4B66">
      <w:t>Middle School Foundation Academies Planning Grant</w:t>
    </w:r>
    <w:r>
      <w:br/>
      <w:t>2019–20</w:t>
    </w:r>
    <w:r w:rsidRPr="005E4B66">
      <w:t xml:space="preserve"> Request for Applications</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eastAsia="Times New Roman" w:hAnsi="Times New Roman" w:cs="Times New Roman"/>
        <w:color w:val="auto"/>
        <w:szCs w:val="20"/>
      </w:rPr>
      <w:id w:val="984196353"/>
      <w:docPartObj>
        <w:docPartGallery w:val="Page Numbers (Bottom of Page)"/>
        <w:docPartUnique/>
      </w:docPartObj>
    </w:sdtPr>
    <w:sdtEndPr>
      <w:rPr>
        <w:noProof/>
      </w:rPr>
    </w:sdtEndPr>
    <w:sdtContent>
      <w:p w:rsidR="000F4555" w:rsidRDefault="000F4555" w:rsidP="00D857C7">
        <w:pPr>
          <w:spacing w:after="0"/>
        </w:pPr>
        <w:r w:rsidRPr="005E4B66">
          <w:t>Middle School Foundation Academies Planning Grant</w:t>
        </w:r>
        <w:r>
          <w:br/>
          <w:t>2019–20</w:t>
        </w:r>
        <w:r w:rsidRPr="005E4B66">
          <w:t xml:space="preserve"> Request for Applications</w:t>
        </w:r>
      </w:p>
      <w:p w:rsidR="000F4555" w:rsidRPr="00E37CCF" w:rsidRDefault="000F4555" w:rsidP="00D857C7">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54017D">
          <w:rPr>
            <w:rFonts w:ascii="Arial" w:hAnsi="Arial" w:cs="Arial"/>
            <w:noProof/>
          </w:rPr>
          <w:t>20</w:t>
        </w:r>
        <w:r w:rsidRPr="00E37CCF">
          <w:rPr>
            <w:rFonts w:ascii="Arial" w:hAnsi="Arial" w:cs="Arial"/>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4947" w:rsidRDefault="007F4947">
      <w:r>
        <w:separator/>
      </w:r>
    </w:p>
  </w:footnote>
  <w:footnote w:type="continuationSeparator" w:id="0">
    <w:p w:rsidR="007F4947" w:rsidRDefault="007F49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Default="000F45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Pr="00D72D20" w:rsidRDefault="000F4555" w:rsidP="00B76587">
    <w:pPr>
      <w:pStyle w:val="Heading2"/>
      <w:rPr>
        <w:sz w:val="22"/>
        <w:szCs w:val="22"/>
      </w:rPr>
    </w:pPr>
  </w:p>
  <w:p w:rsidR="000F4555" w:rsidRDefault="000F4555" w:rsidP="00D72D20">
    <w:pPr>
      <w:pStyle w:val="Heading2"/>
      <w:tabs>
        <w:tab w:val="right" w:pos="12960"/>
      </w:tabs>
    </w:pPr>
    <w:r w:rsidRPr="00ED4080">
      <w:t>Appendix E</w:t>
    </w:r>
    <w:r>
      <w:t xml:space="preserve"> (Page 2 of 4)</w:t>
    </w:r>
  </w:p>
  <w:p w:rsidR="000F4555" w:rsidRPr="00694001" w:rsidRDefault="000F4555" w:rsidP="00B76587">
    <w:pPr>
      <w:pStyle w:val="Heading2"/>
    </w:pPr>
    <w:r w:rsidRPr="004715D6">
      <w:t>Expenditure Code Descriptions and Budget Narrative Exampl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Default="000F455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Pr="00853129" w:rsidRDefault="000F4555" w:rsidP="00D72D20">
    <w:pPr>
      <w:pStyle w:val="Heading2"/>
      <w:tabs>
        <w:tab w:val="right" w:pos="12960"/>
      </w:tabs>
      <w:rPr>
        <w:sz w:val="16"/>
        <w:szCs w:val="16"/>
      </w:rPr>
    </w:pPr>
  </w:p>
  <w:p w:rsidR="000F4555" w:rsidRDefault="000F4555" w:rsidP="00D72D20">
    <w:pPr>
      <w:pStyle w:val="Heading2"/>
      <w:tabs>
        <w:tab w:val="right" w:pos="12960"/>
      </w:tabs>
    </w:pPr>
    <w:r w:rsidRPr="00ED4080">
      <w:t>Appendix E</w:t>
    </w:r>
    <w:r>
      <w:t xml:space="preserve"> (Page 4 of 4)</w:t>
    </w:r>
  </w:p>
  <w:p w:rsidR="000F4555" w:rsidRPr="00694001" w:rsidRDefault="000F4555" w:rsidP="00B76587">
    <w:pPr>
      <w:pStyle w:val="Heading2"/>
    </w:pPr>
    <w:r w:rsidRPr="004715D6">
      <w:t>Expenditure Code Descriptions and Budget Narrative Example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Pr="005000B9" w:rsidRDefault="000F4555" w:rsidP="00B76587">
    <w:pPr>
      <w:pStyle w:val="Heading2"/>
      <w:rPr>
        <w:sz w:val="16"/>
        <w:szCs w:val="16"/>
      </w:rPr>
    </w:pPr>
  </w:p>
  <w:p w:rsidR="000F4555" w:rsidRDefault="000F4555" w:rsidP="00B76587">
    <w:pPr>
      <w:pStyle w:val="Heading2"/>
    </w:pPr>
    <w:r w:rsidRPr="00ED4080">
      <w:t>Appendix E</w:t>
    </w:r>
    <w:r>
      <w:t xml:space="preserve"> (Page 3 of 4)</w:t>
    </w:r>
  </w:p>
  <w:p w:rsidR="000F4555" w:rsidRPr="00694001" w:rsidRDefault="000F4555" w:rsidP="00B76587">
    <w:pPr>
      <w:pStyle w:val="Heading2"/>
    </w:pPr>
    <w:r w:rsidRPr="004715D6">
      <w:t>Expenditure Code Descriptions and Budget Narrative Examples</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555" w:rsidRDefault="000F45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759C2"/>
    <w:multiLevelType w:val="hybridMultilevel"/>
    <w:tmpl w:val="D654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560EB9"/>
    <w:multiLevelType w:val="hybridMultilevel"/>
    <w:tmpl w:val="EA14A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D428FD"/>
    <w:multiLevelType w:val="multilevel"/>
    <w:tmpl w:val="6E006D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9C3DEE"/>
    <w:multiLevelType w:val="hybridMultilevel"/>
    <w:tmpl w:val="49C6BF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D66FBC"/>
    <w:multiLevelType w:val="multilevel"/>
    <w:tmpl w:val="8DF4372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91228F"/>
    <w:multiLevelType w:val="multilevel"/>
    <w:tmpl w:val="F31E7A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78454D"/>
    <w:multiLevelType w:val="multilevel"/>
    <w:tmpl w:val="B58C2E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FBB5DC6"/>
    <w:multiLevelType w:val="multilevel"/>
    <w:tmpl w:val="882ECB56"/>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748F9"/>
    <w:multiLevelType w:val="hybridMultilevel"/>
    <w:tmpl w:val="7DA6E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995EDA"/>
    <w:multiLevelType w:val="hybridMultilevel"/>
    <w:tmpl w:val="59D4B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6F78EB"/>
    <w:multiLevelType w:val="hybridMultilevel"/>
    <w:tmpl w:val="601E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5F1056"/>
    <w:multiLevelType w:val="multilevel"/>
    <w:tmpl w:val="AFD641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592718"/>
    <w:multiLevelType w:val="multilevel"/>
    <w:tmpl w:val="07FA6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066132C"/>
    <w:multiLevelType w:val="multilevel"/>
    <w:tmpl w:val="7FCAF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14A4E51"/>
    <w:multiLevelType w:val="multilevel"/>
    <w:tmpl w:val="90E8B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1D65748"/>
    <w:multiLevelType w:val="hybridMultilevel"/>
    <w:tmpl w:val="C45220F6"/>
    <w:lvl w:ilvl="0" w:tplc="8F6EF3AC">
      <w:start w:val="1"/>
      <w:numFmt w:val="upperLetter"/>
      <w:lvlText w:val="%1."/>
      <w:lvlJc w:val="left"/>
      <w:pPr>
        <w:ind w:left="1425" w:hanging="10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013B49"/>
    <w:multiLevelType w:val="multilevel"/>
    <w:tmpl w:val="494E9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B3D721D"/>
    <w:multiLevelType w:val="hybridMultilevel"/>
    <w:tmpl w:val="3BE2E0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C38A5"/>
    <w:multiLevelType w:val="hybridMultilevel"/>
    <w:tmpl w:val="966EA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B65B42"/>
    <w:multiLevelType w:val="multilevel"/>
    <w:tmpl w:val="688AEA4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C343DD"/>
    <w:multiLevelType w:val="multilevel"/>
    <w:tmpl w:val="5608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0A054F"/>
    <w:multiLevelType w:val="multilevel"/>
    <w:tmpl w:val="BFA6C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1CC65E0"/>
    <w:multiLevelType w:val="hybridMultilevel"/>
    <w:tmpl w:val="A634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3926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7E6722"/>
    <w:multiLevelType w:val="multilevel"/>
    <w:tmpl w:val="D5605500"/>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776812AD"/>
    <w:multiLevelType w:val="multilevel"/>
    <w:tmpl w:val="5970828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810544A"/>
    <w:multiLevelType w:val="multilevel"/>
    <w:tmpl w:val="AE7A2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9"/>
  </w:num>
  <w:num w:numId="3">
    <w:abstractNumId w:val="22"/>
  </w:num>
  <w:num w:numId="4">
    <w:abstractNumId w:val="32"/>
  </w:num>
  <w:num w:numId="5">
    <w:abstractNumId w:val="34"/>
  </w:num>
  <w:num w:numId="6">
    <w:abstractNumId w:val="28"/>
  </w:num>
  <w:num w:numId="7">
    <w:abstractNumId w:val="10"/>
  </w:num>
  <w:num w:numId="8">
    <w:abstractNumId w:val="20"/>
  </w:num>
  <w:num w:numId="9">
    <w:abstractNumId w:val="24"/>
  </w:num>
  <w:num w:numId="10">
    <w:abstractNumId w:val="23"/>
  </w:num>
  <w:num w:numId="11">
    <w:abstractNumId w:val="21"/>
  </w:num>
  <w:num w:numId="12">
    <w:abstractNumId w:val="15"/>
  </w:num>
  <w:num w:numId="13">
    <w:abstractNumId w:val="3"/>
  </w:num>
  <w:num w:numId="14">
    <w:abstractNumId w:val="0"/>
  </w:num>
  <w:num w:numId="15">
    <w:abstractNumId w:val="1"/>
  </w:num>
  <w:num w:numId="16">
    <w:abstractNumId w:val="33"/>
  </w:num>
  <w:num w:numId="17">
    <w:abstractNumId w:val="6"/>
  </w:num>
  <w:num w:numId="18">
    <w:abstractNumId w:val="13"/>
  </w:num>
  <w:num w:numId="19">
    <w:abstractNumId w:val="29"/>
  </w:num>
  <w:num w:numId="20">
    <w:abstractNumId w:val="5"/>
  </w:num>
  <w:num w:numId="21">
    <w:abstractNumId w:val="0"/>
  </w:num>
  <w:num w:numId="22">
    <w:abstractNumId w:val="16"/>
  </w:num>
  <w:num w:numId="23">
    <w:abstractNumId w:val="31"/>
  </w:num>
  <w:num w:numId="24">
    <w:abstractNumId w:val="27"/>
  </w:num>
  <w:num w:numId="25">
    <w:abstractNumId w:val="9"/>
  </w:num>
  <w:num w:numId="26">
    <w:abstractNumId w:val="12"/>
  </w:num>
  <w:num w:numId="27">
    <w:abstractNumId w:val="26"/>
  </w:num>
  <w:num w:numId="28">
    <w:abstractNumId w:val="2"/>
    <w:lvlOverride w:ilvl="1">
      <w:lvl w:ilvl="1">
        <w:numFmt w:val="lowerLetter"/>
        <w:lvlText w:val="%2."/>
        <w:lvlJc w:val="left"/>
      </w:lvl>
    </w:lvlOverride>
  </w:num>
  <w:num w:numId="29">
    <w:abstractNumId w:val="17"/>
    <w:lvlOverride w:ilvl="1">
      <w:lvl w:ilvl="1">
        <w:numFmt w:val="lowerLetter"/>
        <w:lvlText w:val="%2."/>
        <w:lvlJc w:val="left"/>
      </w:lvl>
    </w:lvlOverride>
  </w:num>
  <w:num w:numId="30">
    <w:abstractNumId w:val="4"/>
    <w:lvlOverride w:ilvl="0">
      <w:lvl w:ilvl="0">
        <w:numFmt w:val="decimal"/>
        <w:lvlText w:val="%1."/>
        <w:lvlJc w:val="left"/>
      </w:lvl>
    </w:lvlOverride>
  </w:num>
  <w:num w:numId="31">
    <w:abstractNumId w:val="8"/>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2">
    <w:abstractNumId w:val="11"/>
    <w:lvlOverride w:ilvl="0">
      <w:lvl w:ilvl="0">
        <w:numFmt w:val="decimal"/>
        <w:lvlText w:val="%1."/>
        <w:lvlJc w:val="left"/>
      </w:lvl>
    </w:lvlOverride>
  </w:num>
  <w:num w:numId="33">
    <w:abstractNumId w:val="11"/>
    <w:lvlOverride w:ilvl="0">
      <w:lvl w:ilvl="0">
        <w:numFmt w:val="decimal"/>
        <w:lvlText w:val="%1."/>
        <w:lvlJc w:val="left"/>
      </w:lvl>
    </w:lvlOverride>
    <w:lvlOverride w:ilvl="1">
      <w:lvl w:ilvl="1">
        <w:numFmt w:val="lowerLetter"/>
        <w:lvlText w:val="%2."/>
        <w:lvlJc w:val="left"/>
      </w:lvl>
    </w:lvlOverride>
  </w:num>
  <w:num w:numId="34">
    <w:abstractNumId w:val="7"/>
  </w:num>
  <w:num w:numId="35">
    <w:abstractNumId w:val="25"/>
  </w:num>
  <w:num w:numId="36">
    <w:abstractNumId w:val="14"/>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11D2F"/>
    <w:rsid w:val="00016DDF"/>
    <w:rsid w:val="00026AD7"/>
    <w:rsid w:val="00036695"/>
    <w:rsid w:val="00040DD8"/>
    <w:rsid w:val="000500A7"/>
    <w:rsid w:val="000720C2"/>
    <w:rsid w:val="0007405E"/>
    <w:rsid w:val="00075891"/>
    <w:rsid w:val="00076EAD"/>
    <w:rsid w:val="00084E2F"/>
    <w:rsid w:val="00086C3C"/>
    <w:rsid w:val="00090485"/>
    <w:rsid w:val="000B0B5B"/>
    <w:rsid w:val="000C1B38"/>
    <w:rsid w:val="000D1BAE"/>
    <w:rsid w:val="000D20B9"/>
    <w:rsid w:val="000D3F7A"/>
    <w:rsid w:val="000D74E3"/>
    <w:rsid w:val="000E3F6D"/>
    <w:rsid w:val="000F4473"/>
    <w:rsid w:val="000F4555"/>
    <w:rsid w:val="0012112C"/>
    <w:rsid w:val="001344F2"/>
    <w:rsid w:val="001378C6"/>
    <w:rsid w:val="001412F0"/>
    <w:rsid w:val="00145AD0"/>
    <w:rsid w:val="0015412A"/>
    <w:rsid w:val="00156F27"/>
    <w:rsid w:val="001577F9"/>
    <w:rsid w:val="00157EC6"/>
    <w:rsid w:val="00161DF8"/>
    <w:rsid w:val="00170CA5"/>
    <w:rsid w:val="00170FC5"/>
    <w:rsid w:val="00175124"/>
    <w:rsid w:val="001763EC"/>
    <w:rsid w:val="00181142"/>
    <w:rsid w:val="001819AE"/>
    <w:rsid w:val="00184BD8"/>
    <w:rsid w:val="001927E5"/>
    <w:rsid w:val="00197326"/>
    <w:rsid w:val="00197FF1"/>
    <w:rsid w:val="001A5455"/>
    <w:rsid w:val="001A5E23"/>
    <w:rsid w:val="001A6AC0"/>
    <w:rsid w:val="001A754D"/>
    <w:rsid w:val="001C7867"/>
    <w:rsid w:val="001E10BC"/>
    <w:rsid w:val="001E4D81"/>
    <w:rsid w:val="001F2869"/>
    <w:rsid w:val="001F52A8"/>
    <w:rsid w:val="001F5A82"/>
    <w:rsid w:val="0020320A"/>
    <w:rsid w:val="00206ECC"/>
    <w:rsid w:val="00210676"/>
    <w:rsid w:val="00216B5C"/>
    <w:rsid w:val="002224DD"/>
    <w:rsid w:val="00225648"/>
    <w:rsid w:val="00226234"/>
    <w:rsid w:val="00230247"/>
    <w:rsid w:val="00231DD9"/>
    <w:rsid w:val="0023484F"/>
    <w:rsid w:val="002363D3"/>
    <w:rsid w:val="00236884"/>
    <w:rsid w:val="0024220C"/>
    <w:rsid w:val="0024270B"/>
    <w:rsid w:val="0024274D"/>
    <w:rsid w:val="002437FF"/>
    <w:rsid w:val="00245C68"/>
    <w:rsid w:val="002461DE"/>
    <w:rsid w:val="00247BBB"/>
    <w:rsid w:val="00260591"/>
    <w:rsid w:val="00261083"/>
    <w:rsid w:val="0026431A"/>
    <w:rsid w:val="00270C65"/>
    <w:rsid w:val="00274450"/>
    <w:rsid w:val="00277C7E"/>
    <w:rsid w:val="002A06DD"/>
    <w:rsid w:val="002A187A"/>
    <w:rsid w:val="002A5728"/>
    <w:rsid w:val="002B50D8"/>
    <w:rsid w:val="002C2B27"/>
    <w:rsid w:val="002E5961"/>
    <w:rsid w:val="002E6B2D"/>
    <w:rsid w:val="002F6270"/>
    <w:rsid w:val="00303357"/>
    <w:rsid w:val="003063CA"/>
    <w:rsid w:val="00310904"/>
    <w:rsid w:val="00310CA0"/>
    <w:rsid w:val="00313349"/>
    <w:rsid w:val="00316BE0"/>
    <w:rsid w:val="0032778A"/>
    <w:rsid w:val="0033125C"/>
    <w:rsid w:val="00331803"/>
    <w:rsid w:val="00335E6B"/>
    <w:rsid w:val="00342C1F"/>
    <w:rsid w:val="00347E4B"/>
    <w:rsid w:val="0035053C"/>
    <w:rsid w:val="00354A4B"/>
    <w:rsid w:val="003606BB"/>
    <w:rsid w:val="003774E6"/>
    <w:rsid w:val="00381967"/>
    <w:rsid w:val="0038643F"/>
    <w:rsid w:val="003870CF"/>
    <w:rsid w:val="00394254"/>
    <w:rsid w:val="003A5F28"/>
    <w:rsid w:val="003A65F6"/>
    <w:rsid w:val="003B0BCA"/>
    <w:rsid w:val="003B429F"/>
    <w:rsid w:val="003C1BAA"/>
    <w:rsid w:val="003C48D0"/>
    <w:rsid w:val="003C4AFC"/>
    <w:rsid w:val="003C4EBA"/>
    <w:rsid w:val="003D0F5E"/>
    <w:rsid w:val="003D4072"/>
    <w:rsid w:val="003D6062"/>
    <w:rsid w:val="003E0847"/>
    <w:rsid w:val="003E4F2A"/>
    <w:rsid w:val="003E71D9"/>
    <w:rsid w:val="003F29BA"/>
    <w:rsid w:val="003F38C1"/>
    <w:rsid w:val="003F6BA4"/>
    <w:rsid w:val="0040142B"/>
    <w:rsid w:val="00403DCE"/>
    <w:rsid w:val="00406832"/>
    <w:rsid w:val="004069FA"/>
    <w:rsid w:val="00414205"/>
    <w:rsid w:val="00416A1E"/>
    <w:rsid w:val="00416FF2"/>
    <w:rsid w:val="00421140"/>
    <w:rsid w:val="00425A1F"/>
    <w:rsid w:val="00427EF3"/>
    <w:rsid w:val="00435AAF"/>
    <w:rsid w:val="00453929"/>
    <w:rsid w:val="00453D38"/>
    <w:rsid w:val="00461C61"/>
    <w:rsid w:val="00463B7B"/>
    <w:rsid w:val="004715D6"/>
    <w:rsid w:val="0047769A"/>
    <w:rsid w:val="00477D3B"/>
    <w:rsid w:val="00494DDA"/>
    <w:rsid w:val="00496B13"/>
    <w:rsid w:val="004A5442"/>
    <w:rsid w:val="004A5AC4"/>
    <w:rsid w:val="004A602D"/>
    <w:rsid w:val="004A7BAA"/>
    <w:rsid w:val="004B3D47"/>
    <w:rsid w:val="004B5467"/>
    <w:rsid w:val="004B5771"/>
    <w:rsid w:val="004C3DDA"/>
    <w:rsid w:val="004C580B"/>
    <w:rsid w:val="004C6A6E"/>
    <w:rsid w:val="004D14D0"/>
    <w:rsid w:val="004E06D9"/>
    <w:rsid w:val="004E14B6"/>
    <w:rsid w:val="004F02BA"/>
    <w:rsid w:val="004F3755"/>
    <w:rsid w:val="004F6E95"/>
    <w:rsid w:val="005000B9"/>
    <w:rsid w:val="005116D2"/>
    <w:rsid w:val="00517761"/>
    <w:rsid w:val="005204D2"/>
    <w:rsid w:val="00520D5F"/>
    <w:rsid w:val="00535D0B"/>
    <w:rsid w:val="00536CAC"/>
    <w:rsid w:val="0054017D"/>
    <w:rsid w:val="00545A87"/>
    <w:rsid w:val="0055352B"/>
    <w:rsid w:val="00553531"/>
    <w:rsid w:val="00560BBD"/>
    <w:rsid w:val="00561052"/>
    <w:rsid w:val="005629C8"/>
    <w:rsid w:val="00566D6A"/>
    <w:rsid w:val="005735A2"/>
    <w:rsid w:val="00574CF8"/>
    <w:rsid w:val="005815BC"/>
    <w:rsid w:val="0059223A"/>
    <w:rsid w:val="00593C30"/>
    <w:rsid w:val="0059576B"/>
    <w:rsid w:val="005A6A90"/>
    <w:rsid w:val="005A7968"/>
    <w:rsid w:val="005A7DB7"/>
    <w:rsid w:val="005B7709"/>
    <w:rsid w:val="005B787E"/>
    <w:rsid w:val="005C3017"/>
    <w:rsid w:val="005D5601"/>
    <w:rsid w:val="005D5BE3"/>
    <w:rsid w:val="005E3E96"/>
    <w:rsid w:val="005E4B66"/>
    <w:rsid w:val="005E6E37"/>
    <w:rsid w:val="005F1A16"/>
    <w:rsid w:val="005F75A3"/>
    <w:rsid w:val="00605183"/>
    <w:rsid w:val="0060723F"/>
    <w:rsid w:val="006103BF"/>
    <w:rsid w:val="0061621B"/>
    <w:rsid w:val="00620887"/>
    <w:rsid w:val="00626CC0"/>
    <w:rsid w:val="006303D3"/>
    <w:rsid w:val="00630BCC"/>
    <w:rsid w:val="006414C5"/>
    <w:rsid w:val="00647223"/>
    <w:rsid w:val="0065050B"/>
    <w:rsid w:val="00690FCC"/>
    <w:rsid w:val="00694001"/>
    <w:rsid w:val="006A436A"/>
    <w:rsid w:val="006B0198"/>
    <w:rsid w:val="006B0CBD"/>
    <w:rsid w:val="006B4153"/>
    <w:rsid w:val="006C03E7"/>
    <w:rsid w:val="006C056C"/>
    <w:rsid w:val="006C264A"/>
    <w:rsid w:val="006C3849"/>
    <w:rsid w:val="006D07B0"/>
    <w:rsid w:val="006E16FF"/>
    <w:rsid w:val="006F0A28"/>
    <w:rsid w:val="0070183F"/>
    <w:rsid w:val="007030EF"/>
    <w:rsid w:val="00712E39"/>
    <w:rsid w:val="007145F7"/>
    <w:rsid w:val="00720DF7"/>
    <w:rsid w:val="00722594"/>
    <w:rsid w:val="00725539"/>
    <w:rsid w:val="007261AF"/>
    <w:rsid w:val="007269AF"/>
    <w:rsid w:val="007327BE"/>
    <w:rsid w:val="00735D13"/>
    <w:rsid w:val="00740042"/>
    <w:rsid w:val="007412A5"/>
    <w:rsid w:val="00741CDC"/>
    <w:rsid w:val="00746F4D"/>
    <w:rsid w:val="0076367C"/>
    <w:rsid w:val="00764402"/>
    <w:rsid w:val="007672EE"/>
    <w:rsid w:val="007708F0"/>
    <w:rsid w:val="00775116"/>
    <w:rsid w:val="00775BA3"/>
    <w:rsid w:val="0077606D"/>
    <w:rsid w:val="00780918"/>
    <w:rsid w:val="007828CD"/>
    <w:rsid w:val="00784421"/>
    <w:rsid w:val="00791CC4"/>
    <w:rsid w:val="00793190"/>
    <w:rsid w:val="007958CC"/>
    <w:rsid w:val="007A096C"/>
    <w:rsid w:val="007A4E64"/>
    <w:rsid w:val="007A59EA"/>
    <w:rsid w:val="007D054A"/>
    <w:rsid w:val="007D70DE"/>
    <w:rsid w:val="007E4F23"/>
    <w:rsid w:val="007E73D5"/>
    <w:rsid w:val="007F3ABF"/>
    <w:rsid w:val="007F4947"/>
    <w:rsid w:val="007F649B"/>
    <w:rsid w:val="008104DD"/>
    <w:rsid w:val="00822BA6"/>
    <w:rsid w:val="00826663"/>
    <w:rsid w:val="00833B71"/>
    <w:rsid w:val="0084285C"/>
    <w:rsid w:val="008435CC"/>
    <w:rsid w:val="00853129"/>
    <w:rsid w:val="00853B71"/>
    <w:rsid w:val="008623B8"/>
    <w:rsid w:val="00863E36"/>
    <w:rsid w:val="008661C8"/>
    <w:rsid w:val="0087031F"/>
    <w:rsid w:val="008778A3"/>
    <w:rsid w:val="00881532"/>
    <w:rsid w:val="008853BF"/>
    <w:rsid w:val="008938B1"/>
    <w:rsid w:val="008A172B"/>
    <w:rsid w:val="008A2886"/>
    <w:rsid w:val="008D1636"/>
    <w:rsid w:val="008E72BE"/>
    <w:rsid w:val="008F0015"/>
    <w:rsid w:val="008F3B40"/>
    <w:rsid w:val="008F5D79"/>
    <w:rsid w:val="009006E4"/>
    <w:rsid w:val="0090188E"/>
    <w:rsid w:val="00901C22"/>
    <w:rsid w:val="0090392E"/>
    <w:rsid w:val="00912DBD"/>
    <w:rsid w:val="009167BD"/>
    <w:rsid w:val="00916CD7"/>
    <w:rsid w:val="00925A46"/>
    <w:rsid w:val="0093197A"/>
    <w:rsid w:val="00941434"/>
    <w:rsid w:val="009464E7"/>
    <w:rsid w:val="00954E92"/>
    <w:rsid w:val="00956108"/>
    <w:rsid w:val="00966ECA"/>
    <w:rsid w:val="00972A78"/>
    <w:rsid w:val="00976597"/>
    <w:rsid w:val="00977CA7"/>
    <w:rsid w:val="00980F4B"/>
    <w:rsid w:val="0098180C"/>
    <w:rsid w:val="0098529A"/>
    <w:rsid w:val="009A4AE3"/>
    <w:rsid w:val="009C1503"/>
    <w:rsid w:val="009C3C07"/>
    <w:rsid w:val="009D2503"/>
    <w:rsid w:val="009D6059"/>
    <w:rsid w:val="009D60DA"/>
    <w:rsid w:val="009D73D6"/>
    <w:rsid w:val="009E0635"/>
    <w:rsid w:val="009E46DC"/>
    <w:rsid w:val="009F1208"/>
    <w:rsid w:val="009F1AB6"/>
    <w:rsid w:val="009F245B"/>
    <w:rsid w:val="009F438B"/>
    <w:rsid w:val="009F53C2"/>
    <w:rsid w:val="00A149D6"/>
    <w:rsid w:val="00A15539"/>
    <w:rsid w:val="00A20B3D"/>
    <w:rsid w:val="00A32E95"/>
    <w:rsid w:val="00A345D3"/>
    <w:rsid w:val="00A37A3B"/>
    <w:rsid w:val="00A42682"/>
    <w:rsid w:val="00A45A8A"/>
    <w:rsid w:val="00A61641"/>
    <w:rsid w:val="00A73B46"/>
    <w:rsid w:val="00A74DE6"/>
    <w:rsid w:val="00A81886"/>
    <w:rsid w:val="00A85423"/>
    <w:rsid w:val="00A86526"/>
    <w:rsid w:val="00A914E2"/>
    <w:rsid w:val="00A91666"/>
    <w:rsid w:val="00A94CFD"/>
    <w:rsid w:val="00AA2E81"/>
    <w:rsid w:val="00AA3EA5"/>
    <w:rsid w:val="00AA4B0D"/>
    <w:rsid w:val="00AB561F"/>
    <w:rsid w:val="00AB6AE5"/>
    <w:rsid w:val="00AC2FAC"/>
    <w:rsid w:val="00AC3A75"/>
    <w:rsid w:val="00AC6BF4"/>
    <w:rsid w:val="00AD3E30"/>
    <w:rsid w:val="00AD4C5F"/>
    <w:rsid w:val="00AD51EF"/>
    <w:rsid w:val="00AE535A"/>
    <w:rsid w:val="00AF3FEC"/>
    <w:rsid w:val="00B14A59"/>
    <w:rsid w:val="00B152AD"/>
    <w:rsid w:val="00B1689D"/>
    <w:rsid w:val="00B227A2"/>
    <w:rsid w:val="00B30FAB"/>
    <w:rsid w:val="00B318BE"/>
    <w:rsid w:val="00B33ED7"/>
    <w:rsid w:val="00B3499E"/>
    <w:rsid w:val="00B412EA"/>
    <w:rsid w:val="00B45FA7"/>
    <w:rsid w:val="00B50D94"/>
    <w:rsid w:val="00B531DA"/>
    <w:rsid w:val="00B532D7"/>
    <w:rsid w:val="00B554E5"/>
    <w:rsid w:val="00B60599"/>
    <w:rsid w:val="00B66EDC"/>
    <w:rsid w:val="00B74F7F"/>
    <w:rsid w:val="00B76587"/>
    <w:rsid w:val="00B77B34"/>
    <w:rsid w:val="00B8309D"/>
    <w:rsid w:val="00B8403D"/>
    <w:rsid w:val="00BA4A3B"/>
    <w:rsid w:val="00BA765F"/>
    <w:rsid w:val="00BB709D"/>
    <w:rsid w:val="00BD251F"/>
    <w:rsid w:val="00BD3DC4"/>
    <w:rsid w:val="00BE7AF2"/>
    <w:rsid w:val="00BE7EFE"/>
    <w:rsid w:val="00BF144B"/>
    <w:rsid w:val="00BF71DD"/>
    <w:rsid w:val="00C11C33"/>
    <w:rsid w:val="00C22F79"/>
    <w:rsid w:val="00C3349D"/>
    <w:rsid w:val="00C33A52"/>
    <w:rsid w:val="00C342A5"/>
    <w:rsid w:val="00C347B1"/>
    <w:rsid w:val="00C47C70"/>
    <w:rsid w:val="00C53167"/>
    <w:rsid w:val="00C55761"/>
    <w:rsid w:val="00C61B4C"/>
    <w:rsid w:val="00C63DE5"/>
    <w:rsid w:val="00C64D1A"/>
    <w:rsid w:val="00C75820"/>
    <w:rsid w:val="00C86F79"/>
    <w:rsid w:val="00C87388"/>
    <w:rsid w:val="00C928BA"/>
    <w:rsid w:val="00C93C7F"/>
    <w:rsid w:val="00C978FC"/>
    <w:rsid w:val="00CA551F"/>
    <w:rsid w:val="00CB2566"/>
    <w:rsid w:val="00CC11F5"/>
    <w:rsid w:val="00CC1DF2"/>
    <w:rsid w:val="00CE2562"/>
    <w:rsid w:val="00CE616D"/>
    <w:rsid w:val="00CF4763"/>
    <w:rsid w:val="00D03257"/>
    <w:rsid w:val="00D03DF2"/>
    <w:rsid w:val="00D0735E"/>
    <w:rsid w:val="00D112E5"/>
    <w:rsid w:val="00D1477B"/>
    <w:rsid w:val="00D173D7"/>
    <w:rsid w:val="00D24EAF"/>
    <w:rsid w:val="00D25044"/>
    <w:rsid w:val="00D254DB"/>
    <w:rsid w:val="00D502E3"/>
    <w:rsid w:val="00D55124"/>
    <w:rsid w:val="00D5577A"/>
    <w:rsid w:val="00D6475F"/>
    <w:rsid w:val="00D72291"/>
    <w:rsid w:val="00D72D20"/>
    <w:rsid w:val="00D807E1"/>
    <w:rsid w:val="00D82E7F"/>
    <w:rsid w:val="00D857C7"/>
    <w:rsid w:val="00D87601"/>
    <w:rsid w:val="00DB1C50"/>
    <w:rsid w:val="00DB40BC"/>
    <w:rsid w:val="00DB5DA4"/>
    <w:rsid w:val="00DB6698"/>
    <w:rsid w:val="00DB68D7"/>
    <w:rsid w:val="00DC1555"/>
    <w:rsid w:val="00DC5B3F"/>
    <w:rsid w:val="00DD01D9"/>
    <w:rsid w:val="00DD0AEF"/>
    <w:rsid w:val="00DE1F1F"/>
    <w:rsid w:val="00DF0B45"/>
    <w:rsid w:val="00DF498C"/>
    <w:rsid w:val="00E0295B"/>
    <w:rsid w:val="00E2310D"/>
    <w:rsid w:val="00E31491"/>
    <w:rsid w:val="00E37CCF"/>
    <w:rsid w:val="00E412FD"/>
    <w:rsid w:val="00E41DEC"/>
    <w:rsid w:val="00E4686C"/>
    <w:rsid w:val="00E62BC1"/>
    <w:rsid w:val="00E706A3"/>
    <w:rsid w:val="00E71BDB"/>
    <w:rsid w:val="00E7637C"/>
    <w:rsid w:val="00E776A4"/>
    <w:rsid w:val="00E77F39"/>
    <w:rsid w:val="00E823B5"/>
    <w:rsid w:val="00E84CFE"/>
    <w:rsid w:val="00E85AFF"/>
    <w:rsid w:val="00E86E26"/>
    <w:rsid w:val="00EA098A"/>
    <w:rsid w:val="00EA1FE5"/>
    <w:rsid w:val="00EA275E"/>
    <w:rsid w:val="00EA2DA6"/>
    <w:rsid w:val="00EA7FFE"/>
    <w:rsid w:val="00EB4BD5"/>
    <w:rsid w:val="00EB7AA4"/>
    <w:rsid w:val="00EC5115"/>
    <w:rsid w:val="00ED2D4A"/>
    <w:rsid w:val="00ED4080"/>
    <w:rsid w:val="00ED5DFC"/>
    <w:rsid w:val="00ED72D7"/>
    <w:rsid w:val="00EE0970"/>
    <w:rsid w:val="00EE3496"/>
    <w:rsid w:val="00EF63D6"/>
    <w:rsid w:val="00F02CE2"/>
    <w:rsid w:val="00F0415D"/>
    <w:rsid w:val="00F06969"/>
    <w:rsid w:val="00F10340"/>
    <w:rsid w:val="00F10447"/>
    <w:rsid w:val="00F11029"/>
    <w:rsid w:val="00F116DC"/>
    <w:rsid w:val="00F14999"/>
    <w:rsid w:val="00F23575"/>
    <w:rsid w:val="00F23CDF"/>
    <w:rsid w:val="00F376EE"/>
    <w:rsid w:val="00F378E1"/>
    <w:rsid w:val="00F506F7"/>
    <w:rsid w:val="00F54F58"/>
    <w:rsid w:val="00F55755"/>
    <w:rsid w:val="00F62D59"/>
    <w:rsid w:val="00F63373"/>
    <w:rsid w:val="00F73F36"/>
    <w:rsid w:val="00F760FF"/>
    <w:rsid w:val="00F77246"/>
    <w:rsid w:val="00F8232D"/>
    <w:rsid w:val="00F868C9"/>
    <w:rsid w:val="00F954BE"/>
    <w:rsid w:val="00F97534"/>
    <w:rsid w:val="00FA4CCD"/>
    <w:rsid w:val="00FA4F2E"/>
    <w:rsid w:val="00FB5179"/>
    <w:rsid w:val="00FD06D6"/>
    <w:rsid w:val="00FD08F7"/>
    <w:rsid w:val="00FD28A5"/>
    <w:rsid w:val="00FD3438"/>
    <w:rsid w:val="00FD3BF1"/>
    <w:rsid w:val="00FD7DAD"/>
    <w:rsid w:val="00FE07EA"/>
    <w:rsid w:val="00FE6D52"/>
    <w:rsid w:val="00FF3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0A03B7C4-75B4-4AC4-A08E-2364F434C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0392E"/>
    <w:pPr>
      <w:spacing w:after="240"/>
    </w:pPr>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rsid w:val="00925A46"/>
    <w:pPr>
      <w:keepNext/>
      <w:spacing w:before="240"/>
      <w:outlineLvl w:val="1"/>
    </w:pPr>
    <w:rPr>
      <w:b/>
      <w:sz w:val="28"/>
      <w:szCs w:val="28"/>
    </w:rPr>
  </w:style>
  <w:style w:type="paragraph" w:styleId="Heading3">
    <w:name w:val="heading 3"/>
    <w:basedOn w:val="Normal"/>
    <w:next w:val="Normal"/>
    <w:rsid w:val="009E46DC"/>
    <w:pPr>
      <w:keepNext/>
      <w:keepLines/>
      <w:spacing w:before="280" w:after="80" w:line="480" w:lineRule="auto"/>
      <w:outlineLvl w:val="2"/>
    </w:pPr>
    <w:rPr>
      <w:b/>
      <w:szCs w:val="28"/>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semiHidden/>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semiHidden/>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4"/>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before="120"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427EF3"/>
    <w:pPr>
      <w:spacing w:after="100"/>
    </w:pPr>
  </w:style>
  <w:style w:type="paragraph" w:styleId="TOC2">
    <w:name w:val="toc 2"/>
    <w:basedOn w:val="Normal"/>
    <w:next w:val="Normal"/>
    <w:autoRedefine/>
    <w:uiPriority w:val="39"/>
    <w:unhideWhenUsed/>
    <w:rsid w:val="00427EF3"/>
    <w:pPr>
      <w:spacing w:after="100"/>
      <w:ind w:left="240"/>
    </w:pPr>
  </w:style>
  <w:style w:type="paragraph" w:styleId="TOC3">
    <w:name w:val="toc 3"/>
    <w:basedOn w:val="Normal"/>
    <w:next w:val="Normal"/>
    <w:autoRedefine/>
    <w:uiPriority w:val="39"/>
    <w:unhideWhenUsed/>
    <w:rsid w:val="00427EF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hyperlink" Target="mailto:talves@cde.ca.gov"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twashington@cde.ca.gov" TargetMode="External"/><Relationship Id="rId17" Type="http://schemas.openxmlformats.org/officeDocument/2006/relationships/hyperlink" Target="https://www.cde.ca.gov/fg/fo/fm/generalassurances2019.asp" TargetMode="Externa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de.ca.gov/fg/fo/fm/ff.asp" TargetMode="External"/><Relationship Id="rId20" Type="http://schemas.openxmlformats.org/officeDocument/2006/relationships/hyperlink" Target="mailto:MiddleGrades@cde.ca.gov"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lves@cde.ca.gov" TargetMode="External"/><Relationship Id="rId24" Type="http://schemas.openxmlformats.org/officeDocument/2006/relationships/footer" Target="footer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aliforniacareers.info/" TargetMode="External"/><Relationship Id="rId23" Type="http://schemas.openxmlformats.org/officeDocument/2006/relationships/header" Target="header2.xml"/><Relationship Id="rId28" Type="http://schemas.openxmlformats.org/officeDocument/2006/relationships/hyperlink" Target="http://www.cde.ca.gov/fg/ac/ic/" TargetMode="External"/><Relationship Id="rId10" Type="http://schemas.openxmlformats.org/officeDocument/2006/relationships/hyperlink" Target="mailto:MiddleGrades@cde.ca.gov" TargetMode="External"/><Relationship Id="rId19" Type="http://schemas.openxmlformats.org/officeDocument/2006/relationships/hyperlink" Target="mailto:twashington@cde.ca.gov"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de.ca.gov/fg/fo/" TargetMode="External"/><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08B50-CA83-48D1-B189-AA8290C45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71</Words>
  <Characters>3061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RFA- 19: Middle School Foundation Academies (CA Dept of Education)</vt:lpstr>
    </vt:vector>
  </TitlesOfParts>
  <Company>CA Department of Education</Company>
  <LinksUpToDate>false</LinksUpToDate>
  <CharactersWithSpaces>35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19: Middle School Foundation Academies (CA Dept of Education)</dc:title>
  <dc:subject>Instructions and Application for Middle School Foundation Academies 2018.</dc:subject>
  <dc:creator>Juan Delgado</dc:creator>
  <cp:lastModifiedBy>Andrea Guenthart</cp:lastModifiedBy>
  <cp:revision>3</cp:revision>
  <cp:lastPrinted>2020-01-30T20:25:00Z</cp:lastPrinted>
  <dcterms:created xsi:type="dcterms:W3CDTF">2020-03-19T17:09:00Z</dcterms:created>
  <dcterms:modified xsi:type="dcterms:W3CDTF">2020-03-19T17:09:00Z</dcterms:modified>
</cp:coreProperties>
</file>